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54603" w14:textId="4609BF41" w:rsidR="00DA055C" w:rsidRPr="00DA055C" w:rsidRDefault="00E42343" w:rsidP="00DA055C">
      <w:pPr>
        <w:jc w:val="center"/>
        <w:rPr>
          <w:sz w:val="28"/>
          <w:szCs w:val="28"/>
        </w:rPr>
      </w:pPr>
      <w:bookmarkStart w:id="0" w:name="_Hlk175905349"/>
      <w:r>
        <w:rPr>
          <w:sz w:val="28"/>
          <w:szCs w:val="28"/>
        </w:rPr>
        <w:t>Good Works</w:t>
      </w:r>
      <w:r w:rsidR="00143637">
        <w:rPr>
          <w:sz w:val="28"/>
          <w:szCs w:val="28"/>
        </w:rPr>
        <w:t xml:space="preserve"> </w:t>
      </w:r>
      <w:r w:rsidR="00892974">
        <w:rPr>
          <w:sz w:val="28"/>
          <w:szCs w:val="28"/>
        </w:rPr>
        <w:t>#1</w:t>
      </w:r>
    </w:p>
    <w:bookmarkEnd w:id="0"/>
    <w:p w14:paraId="4B84AA19" w14:textId="458A0502" w:rsidR="00DA055C" w:rsidRDefault="00DA055C" w:rsidP="00DA055C">
      <w:pPr>
        <w:spacing w:after="0"/>
        <w:rPr>
          <w:sz w:val="24"/>
          <w:szCs w:val="24"/>
        </w:rPr>
      </w:pPr>
      <w:r>
        <w:rPr>
          <w:sz w:val="24"/>
          <w:szCs w:val="24"/>
        </w:rPr>
        <w:t>I get a kick out of some of my former insurance clients lament</w:t>
      </w:r>
      <w:r w:rsidR="000F74C8">
        <w:rPr>
          <w:sz w:val="24"/>
          <w:szCs w:val="24"/>
        </w:rPr>
        <w:t>ing</w:t>
      </w:r>
      <w:r>
        <w:rPr>
          <w:sz w:val="24"/>
          <w:szCs w:val="24"/>
        </w:rPr>
        <w:t xml:space="preserve"> the loss of privacy </w:t>
      </w:r>
      <w:r w:rsidR="00C86A90">
        <w:rPr>
          <w:sz w:val="24"/>
          <w:szCs w:val="24"/>
        </w:rPr>
        <w:t>from</w:t>
      </w:r>
      <w:r w:rsidR="00401DEE">
        <w:rPr>
          <w:sz w:val="24"/>
          <w:szCs w:val="24"/>
        </w:rPr>
        <w:t xml:space="preserve"> </w:t>
      </w:r>
      <w:r>
        <w:rPr>
          <w:sz w:val="24"/>
          <w:szCs w:val="24"/>
        </w:rPr>
        <w:t xml:space="preserve">the </w:t>
      </w:r>
      <w:r w:rsidR="006E3002">
        <w:rPr>
          <w:sz w:val="24"/>
          <w:szCs w:val="24"/>
        </w:rPr>
        <w:t>power</w:t>
      </w:r>
      <w:r>
        <w:rPr>
          <w:sz w:val="24"/>
          <w:szCs w:val="24"/>
        </w:rPr>
        <w:t xml:space="preserve"> of the </w:t>
      </w:r>
      <w:r w:rsidR="001C06CB">
        <w:rPr>
          <w:sz w:val="24"/>
          <w:szCs w:val="24"/>
        </w:rPr>
        <w:t xml:space="preserve">current </w:t>
      </w:r>
      <w:r>
        <w:rPr>
          <w:sz w:val="24"/>
          <w:szCs w:val="24"/>
        </w:rPr>
        <w:t xml:space="preserve">digital world. </w:t>
      </w:r>
      <w:r w:rsidR="00706B4C">
        <w:rPr>
          <w:sz w:val="24"/>
          <w:szCs w:val="24"/>
        </w:rPr>
        <w:t xml:space="preserve"> </w:t>
      </w:r>
      <w:r w:rsidR="003B30CE">
        <w:rPr>
          <w:sz w:val="24"/>
          <w:szCs w:val="24"/>
        </w:rPr>
        <w:t>I’m</w:t>
      </w:r>
      <w:r w:rsidR="00472348">
        <w:rPr>
          <w:sz w:val="24"/>
          <w:szCs w:val="24"/>
        </w:rPr>
        <w:t xml:space="preserve"> asked </w:t>
      </w:r>
      <w:r w:rsidR="00577B8E">
        <w:rPr>
          <w:sz w:val="24"/>
          <w:szCs w:val="24"/>
        </w:rPr>
        <w:t xml:space="preserve">regularly, </w:t>
      </w:r>
      <w:r>
        <w:rPr>
          <w:sz w:val="24"/>
          <w:szCs w:val="24"/>
        </w:rPr>
        <w:t xml:space="preserve">“How do they (the government, the insurance companies, the scammers, etc.) know my address and phone number?” The answer is that privacy (as far </w:t>
      </w:r>
      <w:r w:rsidR="00742447">
        <w:rPr>
          <w:sz w:val="24"/>
          <w:szCs w:val="24"/>
        </w:rPr>
        <w:t>as</w:t>
      </w:r>
      <w:r>
        <w:rPr>
          <w:sz w:val="24"/>
          <w:szCs w:val="24"/>
        </w:rPr>
        <w:t xml:space="preserve"> </w:t>
      </w:r>
      <w:r w:rsidR="00576F75">
        <w:rPr>
          <w:sz w:val="24"/>
          <w:szCs w:val="24"/>
        </w:rPr>
        <w:t>we</w:t>
      </w:r>
      <w:r w:rsidR="001903CC">
        <w:rPr>
          <w:sz w:val="24"/>
          <w:szCs w:val="24"/>
        </w:rPr>
        <w:t>’ve</w:t>
      </w:r>
      <w:r w:rsidR="00576F75">
        <w:rPr>
          <w:sz w:val="24"/>
          <w:szCs w:val="24"/>
        </w:rPr>
        <w:t xml:space="preserve"> </w:t>
      </w:r>
      <w:r w:rsidR="00D2270C">
        <w:rPr>
          <w:sz w:val="24"/>
          <w:szCs w:val="24"/>
        </w:rPr>
        <w:t>kn</w:t>
      </w:r>
      <w:r w:rsidR="001903CC">
        <w:rPr>
          <w:sz w:val="24"/>
          <w:szCs w:val="24"/>
        </w:rPr>
        <w:t>own</w:t>
      </w:r>
      <w:r>
        <w:rPr>
          <w:sz w:val="24"/>
          <w:szCs w:val="24"/>
        </w:rPr>
        <w:t xml:space="preserve"> it) is pretty much a thing of the past.  Some whistleblowers have testified that our own government records and stores every call made and all e-mails.  With the abundance of video </w:t>
      </w:r>
      <w:r w:rsidR="00751DF6">
        <w:rPr>
          <w:sz w:val="24"/>
          <w:szCs w:val="24"/>
        </w:rPr>
        <w:t>surveillance,</w:t>
      </w:r>
      <w:r>
        <w:rPr>
          <w:sz w:val="24"/>
          <w:szCs w:val="24"/>
        </w:rPr>
        <w:t xml:space="preserve"> much of our lives are </w:t>
      </w:r>
      <w:r w:rsidR="00180110">
        <w:rPr>
          <w:sz w:val="24"/>
          <w:szCs w:val="24"/>
        </w:rPr>
        <w:t xml:space="preserve">also </w:t>
      </w:r>
      <w:r>
        <w:rPr>
          <w:sz w:val="24"/>
          <w:szCs w:val="24"/>
        </w:rPr>
        <w:t xml:space="preserve">visually recorded.  </w:t>
      </w:r>
      <w:r w:rsidR="00A45E90">
        <w:rPr>
          <w:sz w:val="24"/>
          <w:szCs w:val="24"/>
        </w:rPr>
        <w:t xml:space="preserve">In other words, </w:t>
      </w:r>
      <w:r w:rsidR="00345C7A">
        <w:rPr>
          <w:sz w:val="24"/>
          <w:szCs w:val="24"/>
        </w:rPr>
        <w:t>“S</w:t>
      </w:r>
      <w:r>
        <w:rPr>
          <w:sz w:val="24"/>
          <w:szCs w:val="24"/>
        </w:rPr>
        <w:t>mile, you’re on Candid Camera!</w:t>
      </w:r>
      <w:r w:rsidR="00720256">
        <w:rPr>
          <w:sz w:val="24"/>
          <w:szCs w:val="24"/>
        </w:rPr>
        <w:t>”</w:t>
      </w:r>
    </w:p>
    <w:p w14:paraId="3B7E54ED" w14:textId="77777777" w:rsidR="00DA055C" w:rsidRDefault="00DA055C" w:rsidP="00DA055C">
      <w:pPr>
        <w:spacing w:after="0"/>
        <w:rPr>
          <w:sz w:val="24"/>
          <w:szCs w:val="24"/>
        </w:rPr>
      </w:pPr>
    </w:p>
    <w:p w14:paraId="788CEBC0" w14:textId="43FCA2BE" w:rsidR="00DA055C" w:rsidRDefault="00DA055C" w:rsidP="00F1177D">
      <w:pPr>
        <w:spacing w:after="0"/>
        <w:rPr>
          <w:sz w:val="24"/>
          <w:szCs w:val="24"/>
        </w:rPr>
      </w:pPr>
      <w:r>
        <w:rPr>
          <w:sz w:val="24"/>
          <w:szCs w:val="24"/>
        </w:rPr>
        <w:t xml:space="preserve">Now let’s set the whole picture.  Do you realize that evil spirits can see you too?  There’s a certain group of them called familiar spirits that study people so that they can imitate them for </w:t>
      </w:r>
      <w:r w:rsidR="00B25652">
        <w:rPr>
          <w:sz w:val="24"/>
          <w:szCs w:val="24"/>
        </w:rPr>
        <w:t>future</w:t>
      </w:r>
      <w:r w:rsidR="00F86CF4">
        <w:rPr>
          <w:sz w:val="24"/>
          <w:szCs w:val="24"/>
        </w:rPr>
        <w:t xml:space="preserve"> possible</w:t>
      </w:r>
      <w:r w:rsidR="00B25652">
        <w:rPr>
          <w:sz w:val="24"/>
          <w:szCs w:val="24"/>
        </w:rPr>
        <w:t xml:space="preserve"> </w:t>
      </w:r>
      <w:r>
        <w:rPr>
          <w:sz w:val="24"/>
          <w:szCs w:val="24"/>
        </w:rPr>
        <w:t xml:space="preserve">seances.  Say for instance, if someone goes to a psychic/medium and wants to conjure up the “spirit of the dead Frank Sinatra”, no one gets fooled by the impersonation if the spirit speaks with a </w:t>
      </w:r>
      <w:r w:rsidR="00B62A51">
        <w:rPr>
          <w:sz w:val="24"/>
          <w:szCs w:val="24"/>
        </w:rPr>
        <w:t>Texas</w:t>
      </w:r>
      <w:r>
        <w:rPr>
          <w:sz w:val="24"/>
          <w:szCs w:val="24"/>
        </w:rPr>
        <w:t xml:space="preserve"> accent!  Some </w:t>
      </w:r>
      <w:r w:rsidR="00CB32E6">
        <w:rPr>
          <w:sz w:val="24"/>
          <w:szCs w:val="24"/>
        </w:rPr>
        <w:t xml:space="preserve">evil </w:t>
      </w:r>
      <w:r>
        <w:rPr>
          <w:sz w:val="24"/>
          <w:szCs w:val="24"/>
        </w:rPr>
        <w:t>spirit</w:t>
      </w:r>
      <w:r w:rsidR="00886BC4">
        <w:rPr>
          <w:sz w:val="24"/>
          <w:szCs w:val="24"/>
        </w:rPr>
        <w:t>s</w:t>
      </w:r>
      <w:r>
        <w:rPr>
          <w:sz w:val="24"/>
          <w:szCs w:val="24"/>
        </w:rPr>
        <w:t xml:space="preserve"> </w:t>
      </w:r>
      <w:r w:rsidR="000458DF">
        <w:rPr>
          <w:sz w:val="24"/>
          <w:szCs w:val="24"/>
        </w:rPr>
        <w:t xml:space="preserve">have </w:t>
      </w:r>
      <w:r>
        <w:rPr>
          <w:sz w:val="24"/>
          <w:szCs w:val="24"/>
        </w:rPr>
        <w:t xml:space="preserve">studied Sinatra so that </w:t>
      </w:r>
      <w:r w:rsidR="00886BC4">
        <w:rPr>
          <w:sz w:val="24"/>
          <w:szCs w:val="24"/>
        </w:rPr>
        <w:t>t</w:t>
      </w:r>
      <w:r>
        <w:rPr>
          <w:sz w:val="24"/>
          <w:szCs w:val="24"/>
        </w:rPr>
        <w:t>he</w:t>
      </w:r>
      <w:r w:rsidR="00886BC4">
        <w:rPr>
          <w:sz w:val="24"/>
          <w:szCs w:val="24"/>
        </w:rPr>
        <w:t>y</w:t>
      </w:r>
      <w:r>
        <w:rPr>
          <w:sz w:val="24"/>
          <w:szCs w:val="24"/>
        </w:rPr>
        <w:t xml:space="preserve"> c</w:t>
      </w:r>
      <w:r w:rsidR="00C7570C">
        <w:rPr>
          <w:sz w:val="24"/>
          <w:szCs w:val="24"/>
        </w:rPr>
        <w:t xml:space="preserve">an </w:t>
      </w:r>
      <w:r w:rsidR="00DE6A74">
        <w:rPr>
          <w:sz w:val="24"/>
          <w:szCs w:val="24"/>
        </w:rPr>
        <w:t>perform</w:t>
      </w:r>
      <w:r>
        <w:rPr>
          <w:sz w:val="24"/>
          <w:szCs w:val="24"/>
        </w:rPr>
        <w:t xml:space="preserve"> a </w:t>
      </w:r>
      <w:r w:rsidR="00CB32E6">
        <w:rPr>
          <w:sz w:val="24"/>
          <w:szCs w:val="24"/>
        </w:rPr>
        <w:t>plausible</w:t>
      </w:r>
      <w:r>
        <w:rPr>
          <w:sz w:val="24"/>
          <w:szCs w:val="24"/>
        </w:rPr>
        <w:t xml:space="preserve"> fake.  The same is true for all of us.  Does that scare you?  If so, you have been blissfully unaware of the spiritual arena in which we live.  We are all under spiritual surveillance.  Privacy?  Gone!</w:t>
      </w:r>
      <w:r w:rsidR="00684183">
        <w:rPr>
          <w:sz w:val="24"/>
          <w:szCs w:val="24"/>
        </w:rPr>
        <w:t xml:space="preserve">  </w:t>
      </w:r>
      <w:r w:rsidR="00C81DB1">
        <w:rPr>
          <w:sz w:val="24"/>
          <w:szCs w:val="24"/>
        </w:rPr>
        <w:t xml:space="preserve"> </w:t>
      </w:r>
      <w:r w:rsidR="00684183">
        <w:rPr>
          <w:sz w:val="24"/>
          <w:szCs w:val="24"/>
        </w:rPr>
        <w:t xml:space="preserve">In fact, it’s never been here.  </w:t>
      </w:r>
      <w:r w:rsidR="00322523">
        <w:rPr>
          <w:sz w:val="24"/>
          <w:szCs w:val="24"/>
        </w:rPr>
        <w:t xml:space="preserve">It’s a fantasy. </w:t>
      </w:r>
    </w:p>
    <w:p w14:paraId="513D14EB" w14:textId="77777777" w:rsidR="00DA055C" w:rsidRDefault="00DA055C" w:rsidP="00F1177D">
      <w:pPr>
        <w:spacing w:after="0"/>
        <w:rPr>
          <w:sz w:val="24"/>
          <w:szCs w:val="24"/>
        </w:rPr>
      </w:pPr>
    </w:p>
    <w:p w14:paraId="2F585211" w14:textId="77777777" w:rsidR="00DA055C" w:rsidRDefault="00DA055C" w:rsidP="00F1177D">
      <w:pPr>
        <w:spacing w:after="0"/>
        <w:rPr>
          <w:sz w:val="24"/>
          <w:szCs w:val="24"/>
        </w:rPr>
      </w:pPr>
      <w:r>
        <w:rPr>
          <w:sz w:val="24"/>
          <w:szCs w:val="24"/>
        </w:rPr>
        <w:t xml:space="preserve">Guess who else sees and records all we do?  </w:t>
      </w:r>
    </w:p>
    <w:p w14:paraId="6A510FB8" w14:textId="77777777" w:rsidR="00DA055C" w:rsidRDefault="00DA055C" w:rsidP="00F1177D">
      <w:pPr>
        <w:spacing w:after="0"/>
        <w:rPr>
          <w:sz w:val="24"/>
          <w:szCs w:val="24"/>
        </w:rPr>
      </w:pPr>
    </w:p>
    <w:p w14:paraId="42D4F2DD" w14:textId="1B431F46" w:rsidR="00DA055C" w:rsidRDefault="00DA055C" w:rsidP="00F1177D">
      <w:pPr>
        <w:spacing w:after="0"/>
        <w:rPr>
          <w:sz w:val="24"/>
          <w:szCs w:val="24"/>
        </w:rPr>
      </w:pPr>
      <w:r>
        <w:rPr>
          <w:sz w:val="24"/>
          <w:szCs w:val="24"/>
        </w:rPr>
        <w:tab/>
        <w:t>Heb. 4:13</w:t>
      </w:r>
      <w:r w:rsidR="0016020A">
        <w:rPr>
          <w:sz w:val="24"/>
          <w:szCs w:val="24"/>
        </w:rPr>
        <w:t xml:space="preserve">  Revised English Version </w:t>
      </w:r>
    </w:p>
    <w:p w14:paraId="7E75ED23" w14:textId="77777777" w:rsidR="00DA055C" w:rsidRDefault="00DA055C" w:rsidP="00F1177D">
      <w:pPr>
        <w:spacing w:after="0"/>
        <w:ind w:left="720"/>
        <w:rPr>
          <w:sz w:val="24"/>
          <w:szCs w:val="24"/>
        </w:rPr>
      </w:pPr>
      <w:r w:rsidRPr="0032050F">
        <w:rPr>
          <w:sz w:val="24"/>
          <w:szCs w:val="24"/>
        </w:rPr>
        <w:t>And there is not a creature unexposed before him, but all things are naked and laid open before the eyes of him to whom we must give account.</w:t>
      </w:r>
    </w:p>
    <w:p w14:paraId="14D51BB0" w14:textId="77777777" w:rsidR="00F1177D" w:rsidRPr="0032050F" w:rsidRDefault="00F1177D" w:rsidP="00F1177D">
      <w:pPr>
        <w:spacing w:after="0"/>
        <w:ind w:left="720"/>
        <w:rPr>
          <w:sz w:val="24"/>
          <w:szCs w:val="24"/>
        </w:rPr>
      </w:pPr>
    </w:p>
    <w:p w14:paraId="0D17444A" w14:textId="53AC3CF3" w:rsidR="00DA055C" w:rsidRDefault="00DA055C" w:rsidP="00DA055C">
      <w:pPr>
        <w:spacing w:after="0"/>
        <w:rPr>
          <w:sz w:val="24"/>
          <w:szCs w:val="24"/>
        </w:rPr>
      </w:pPr>
      <w:r>
        <w:rPr>
          <w:sz w:val="24"/>
          <w:szCs w:val="24"/>
        </w:rPr>
        <w:t xml:space="preserve">Of course, God sees all. He also records it for the future when each of His creations must give an account of themselves.  </w:t>
      </w:r>
      <w:r w:rsidR="00B7600A">
        <w:rPr>
          <w:sz w:val="24"/>
          <w:szCs w:val="24"/>
        </w:rPr>
        <w:t>(</w:t>
      </w:r>
      <w:r>
        <w:rPr>
          <w:sz w:val="24"/>
          <w:szCs w:val="24"/>
        </w:rPr>
        <w:t xml:space="preserve">By the way, He has fulfilled even man’s “privacy laws” by disclosing that He’s </w:t>
      </w:r>
      <w:r w:rsidR="00501424">
        <w:rPr>
          <w:sz w:val="24"/>
          <w:szCs w:val="24"/>
        </w:rPr>
        <w:t xml:space="preserve">been </w:t>
      </w:r>
      <w:r>
        <w:rPr>
          <w:sz w:val="24"/>
          <w:szCs w:val="24"/>
        </w:rPr>
        <w:t xml:space="preserve">listening and recording each of us </w:t>
      </w:r>
      <w:r w:rsidR="00AE2E85">
        <w:rPr>
          <w:sz w:val="24"/>
          <w:szCs w:val="24"/>
        </w:rPr>
        <w:t>long</w:t>
      </w:r>
      <w:r>
        <w:rPr>
          <w:sz w:val="24"/>
          <w:szCs w:val="24"/>
        </w:rPr>
        <w:t xml:space="preserve"> ago</w:t>
      </w:r>
      <w:r w:rsidR="00C31F2C">
        <w:rPr>
          <w:sz w:val="24"/>
          <w:szCs w:val="24"/>
        </w:rPr>
        <w:t xml:space="preserve"> </w:t>
      </w:r>
      <w:r w:rsidR="00B7600A">
        <w:rPr>
          <w:sz w:val="24"/>
          <w:szCs w:val="24"/>
        </w:rPr>
        <w:t xml:space="preserve">- </w:t>
      </w:r>
      <w:r w:rsidR="00C31F2C">
        <w:rPr>
          <w:sz w:val="24"/>
          <w:szCs w:val="24"/>
        </w:rPr>
        <w:t xml:space="preserve">and not for </w:t>
      </w:r>
      <w:r w:rsidR="00C8277C">
        <w:rPr>
          <w:sz w:val="24"/>
          <w:szCs w:val="24"/>
        </w:rPr>
        <w:t>“</w:t>
      </w:r>
      <w:r w:rsidR="00C31F2C">
        <w:rPr>
          <w:sz w:val="24"/>
          <w:szCs w:val="24"/>
        </w:rPr>
        <w:t>training purposes</w:t>
      </w:r>
      <w:r w:rsidR="00C8277C">
        <w:rPr>
          <w:sz w:val="24"/>
          <w:szCs w:val="24"/>
        </w:rPr>
        <w:t>”</w:t>
      </w:r>
      <w:r w:rsidR="006A4DF1">
        <w:rPr>
          <w:sz w:val="24"/>
          <w:szCs w:val="24"/>
        </w:rPr>
        <w:t>!</w:t>
      </w:r>
      <w:r w:rsidR="00C31F2C">
        <w:rPr>
          <w:sz w:val="24"/>
          <w:szCs w:val="24"/>
        </w:rPr>
        <w:t xml:space="preserve">). </w:t>
      </w:r>
    </w:p>
    <w:p w14:paraId="50A38600" w14:textId="77777777" w:rsidR="00DA055C" w:rsidRDefault="00DA055C" w:rsidP="00DA055C">
      <w:pPr>
        <w:spacing w:after="0"/>
        <w:rPr>
          <w:sz w:val="24"/>
          <w:szCs w:val="24"/>
        </w:rPr>
      </w:pPr>
    </w:p>
    <w:p w14:paraId="2C5893E7" w14:textId="77777777" w:rsidR="00DA055C" w:rsidRDefault="00DA055C" w:rsidP="00DA055C">
      <w:pPr>
        <w:spacing w:after="0"/>
        <w:rPr>
          <w:sz w:val="24"/>
          <w:szCs w:val="24"/>
        </w:rPr>
      </w:pPr>
      <w:r>
        <w:rPr>
          <w:sz w:val="24"/>
          <w:szCs w:val="24"/>
        </w:rPr>
        <w:tab/>
        <w:t>Rev. 20:12</w:t>
      </w:r>
    </w:p>
    <w:p w14:paraId="5D2EDFF4" w14:textId="77777777" w:rsidR="00DA055C" w:rsidRDefault="00DA055C" w:rsidP="00DA055C">
      <w:pPr>
        <w:spacing w:after="0"/>
        <w:ind w:left="720"/>
        <w:rPr>
          <w:sz w:val="24"/>
          <w:szCs w:val="24"/>
        </w:rPr>
      </w:pPr>
      <w:r w:rsidRPr="0032050F">
        <w:rPr>
          <w:sz w:val="24"/>
          <w:szCs w:val="24"/>
        </w:rPr>
        <w:t>And I saw the dead, the great and the small, standing before the throne, and books were opened, and another book was opened, which is the book of life, and the dead were judged out of the things that were written in the books, according to their works.</w:t>
      </w:r>
    </w:p>
    <w:p w14:paraId="6A528814" w14:textId="77777777" w:rsidR="00DA055C" w:rsidRDefault="00DA055C" w:rsidP="00DA055C">
      <w:pPr>
        <w:spacing w:after="0"/>
        <w:rPr>
          <w:sz w:val="24"/>
          <w:szCs w:val="24"/>
        </w:rPr>
      </w:pPr>
    </w:p>
    <w:p w14:paraId="19EBB45F" w14:textId="139AD717" w:rsidR="002B2A5D" w:rsidRDefault="00DA055C" w:rsidP="00DA055C">
      <w:pPr>
        <w:spacing w:after="0"/>
        <w:rPr>
          <w:sz w:val="24"/>
          <w:szCs w:val="24"/>
        </w:rPr>
      </w:pPr>
      <w:r>
        <w:rPr>
          <w:sz w:val="24"/>
          <w:szCs w:val="24"/>
        </w:rPr>
        <w:t xml:space="preserve">Scared?  </w:t>
      </w:r>
      <w:r w:rsidR="00DD13B3">
        <w:rPr>
          <w:sz w:val="24"/>
          <w:szCs w:val="24"/>
        </w:rPr>
        <w:t xml:space="preserve">If you’re a </w:t>
      </w:r>
      <w:r w:rsidR="00AE5F5B">
        <w:rPr>
          <w:sz w:val="24"/>
          <w:szCs w:val="24"/>
        </w:rPr>
        <w:t>Christian, y</w:t>
      </w:r>
      <w:r>
        <w:rPr>
          <w:sz w:val="24"/>
          <w:szCs w:val="24"/>
        </w:rPr>
        <w:t>ou shouldn’t be.  This judgment is not for the Church of Grace but for those who never accepted Christ’s substitution</w:t>
      </w:r>
      <w:r w:rsidR="00D65C8E">
        <w:rPr>
          <w:sz w:val="24"/>
          <w:szCs w:val="24"/>
        </w:rPr>
        <w:t>al</w:t>
      </w:r>
      <w:r>
        <w:rPr>
          <w:sz w:val="24"/>
          <w:szCs w:val="24"/>
        </w:rPr>
        <w:t xml:space="preserve"> </w:t>
      </w:r>
      <w:r w:rsidR="00712BCE">
        <w:rPr>
          <w:sz w:val="24"/>
          <w:szCs w:val="24"/>
        </w:rPr>
        <w:t xml:space="preserve">death </w:t>
      </w:r>
      <w:r>
        <w:rPr>
          <w:sz w:val="24"/>
          <w:szCs w:val="24"/>
        </w:rPr>
        <w:t xml:space="preserve">on their behalf.  </w:t>
      </w:r>
      <w:r w:rsidR="00195B77">
        <w:rPr>
          <w:sz w:val="24"/>
          <w:szCs w:val="24"/>
        </w:rPr>
        <w:t xml:space="preserve">Why is this? </w:t>
      </w:r>
    </w:p>
    <w:p w14:paraId="20B41CB1" w14:textId="77777777" w:rsidR="002B2A5D" w:rsidRDefault="002B2A5D" w:rsidP="00DA055C">
      <w:pPr>
        <w:spacing w:after="0"/>
        <w:rPr>
          <w:sz w:val="24"/>
          <w:szCs w:val="24"/>
        </w:rPr>
      </w:pPr>
    </w:p>
    <w:p w14:paraId="57EA69F4" w14:textId="5F6EAC9C" w:rsidR="002B2A5D" w:rsidRDefault="002B2A5D" w:rsidP="00DA055C">
      <w:pPr>
        <w:spacing w:after="0"/>
        <w:rPr>
          <w:sz w:val="24"/>
          <w:szCs w:val="24"/>
        </w:rPr>
      </w:pPr>
      <w:r>
        <w:rPr>
          <w:sz w:val="24"/>
          <w:szCs w:val="24"/>
        </w:rPr>
        <w:tab/>
        <w:t>John 5:24</w:t>
      </w:r>
    </w:p>
    <w:p w14:paraId="51DFED91" w14:textId="70374AB6" w:rsidR="002B2A5D" w:rsidRDefault="002B2A5D" w:rsidP="00DA055C">
      <w:pPr>
        <w:spacing w:after="0"/>
        <w:rPr>
          <w:sz w:val="24"/>
          <w:szCs w:val="24"/>
        </w:rPr>
      </w:pPr>
      <w:r>
        <w:rPr>
          <w:sz w:val="24"/>
          <w:szCs w:val="24"/>
        </w:rPr>
        <w:tab/>
      </w:r>
      <w:r w:rsidR="00575FC4" w:rsidRPr="00575FC4">
        <w:rPr>
          <w:sz w:val="24"/>
          <w:szCs w:val="24"/>
        </w:rPr>
        <w:t xml:space="preserve">Truly, truly, I say to you, whoever is hearing my word and is believing him who sent me </w:t>
      </w:r>
      <w:r w:rsidR="00250112">
        <w:rPr>
          <w:sz w:val="24"/>
          <w:szCs w:val="24"/>
        </w:rPr>
        <w:tab/>
      </w:r>
      <w:r w:rsidR="00575FC4" w:rsidRPr="00575FC4">
        <w:rPr>
          <w:sz w:val="24"/>
          <w:szCs w:val="24"/>
        </w:rPr>
        <w:t xml:space="preserve">has life in the age to come, and does not come into condemnation, but has crossed over </w:t>
      </w:r>
      <w:r w:rsidR="00250112">
        <w:rPr>
          <w:sz w:val="24"/>
          <w:szCs w:val="24"/>
        </w:rPr>
        <w:tab/>
      </w:r>
      <w:r w:rsidR="00575FC4" w:rsidRPr="00575FC4">
        <w:rPr>
          <w:sz w:val="24"/>
          <w:szCs w:val="24"/>
        </w:rPr>
        <w:t>from death into life.</w:t>
      </w:r>
    </w:p>
    <w:p w14:paraId="7B3B4B71" w14:textId="6D29520F" w:rsidR="00DA055C" w:rsidRDefault="000C197C" w:rsidP="00DA055C">
      <w:pPr>
        <w:spacing w:after="0"/>
        <w:rPr>
          <w:sz w:val="24"/>
          <w:szCs w:val="24"/>
        </w:rPr>
      </w:pPr>
      <w:r>
        <w:rPr>
          <w:sz w:val="24"/>
          <w:szCs w:val="24"/>
        </w:rPr>
        <w:lastRenderedPageBreak/>
        <w:t>Each</w:t>
      </w:r>
      <w:r w:rsidR="00DA055C">
        <w:rPr>
          <w:sz w:val="24"/>
          <w:szCs w:val="24"/>
        </w:rPr>
        <w:t xml:space="preserve"> of us who have accepted Christ</w:t>
      </w:r>
      <w:r>
        <w:rPr>
          <w:sz w:val="24"/>
          <w:szCs w:val="24"/>
        </w:rPr>
        <w:t xml:space="preserve"> </w:t>
      </w:r>
      <w:r w:rsidR="00DA055C">
        <w:rPr>
          <w:sz w:val="24"/>
          <w:szCs w:val="24"/>
        </w:rPr>
        <w:t>“</w:t>
      </w:r>
      <w:r w:rsidR="008D1078" w:rsidRPr="008D1078">
        <w:rPr>
          <w:sz w:val="24"/>
          <w:szCs w:val="24"/>
        </w:rPr>
        <w:t>does not come into condemnation but has crossed over from death into life</w:t>
      </w:r>
      <w:r>
        <w:rPr>
          <w:sz w:val="24"/>
          <w:szCs w:val="24"/>
        </w:rPr>
        <w:t>”</w:t>
      </w:r>
      <w:r w:rsidR="00DA055C">
        <w:rPr>
          <w:sz w:val="24"/>
          <w:szCs w:val="24"/>
        </w:rPr>
        <w:t xml:space="preserve">. </w:t>
      </w:r>
      <w:r w:rsidR="000B303F">
        <w:rPr>
          <w:sz w:val="24"/>
          <w:szCs w:val="24"/>
        </w:rPr>
        <w:t xml:space="preserve"> </w:t>
      </w:r>
      <w:r w:rsidR="00DA055C">
        <w:rPr>
          <w:sz w:val="24"/>
          <w:szCs w:val="24"/>
        </w:rPr>
        <w:t>N</w:t>
      </w:r>
      <w:r w:rsidR="000B303F">
        <w:rPr>
          <w:sz w:val="24"/>
          <w:szCs w:val="24"/>
        </w:rPr>
        <w:t>ever</w:t>
      </w:r>
      <w:r w:rsidR="00DA055C">
        <w:rPr>
          <w:sz w:val="24"/>
          <w:szCs w:val="24"/>
        </w:rPr>
        <w:t xml:space="preserve">theless, God records all </w:t>
      </w:r>
      <w:r w:rsidR="004D7AF4">
        <w:rPr>
          <w:sz w:val="24"/>
          <w:szCs w:val="24"/>
        </w:rPr>
        <w:t>Christian’s lives</w:t>
      </w:r>
      <w:r w:rsidR="00DA055C">
        <w:rPr>
          <w:sz w:val="24"/>
          <w:szCs w:val="24"/>
        </w:rPr>
        <w:t xml:space="preserve"> too and we’ll be judged by Christ for rewards</w:t>
      </w:r>
      <w:r w:rsidR="00B9011E">
        <w:rPr>
          <w:sz w:val="24"/>
          <w:szCs w:val="24"/>
        </w:rPr>
        <w:t xml:space="preserve"> after the Rapture</w:t>
      </w:r>
      <w:r w:rsidR="00DA055C">
        <w:rPr>
          <w:sz w:val="24"/>
          <w:szCs w:val="24"/>
        </w:rPr>
        <w:t xml:space="preserve">.  </w:t>
      </w:r>
    </w:p>
    <w:p w14:paraId="2CCA28A3" w14:textId="77777777" w:rsidR="00DA055C" w:rsidRDefault="00DA055C" w:rsidP="00DA055C">
      <w:pPr>
        <w:spacing w:after="0"/>
        <w:rPr>
          <w:sz w:val="24"/>
          <w:szCs w:val="24"/>
        </w:rPr>
      </w:pPr>
    </w:p>
    <w:p w14:paraId="6285AEFC" w14:textId="5D575495" w:rsidR="00DA055C" w:rsidRDefault="00DA055C" w:rsidP="00D773A0">
      <w:pPr>
        <w:spacing w:after="0"/>
        <w:rPr>
          <w:sz w:val="24"/>
          <w:szCs w:val="24"/>
        </w:rPr>
      </w:pPr>
      <w:r>
        <w:rPr>
          <w:sz w:val="24"/>
          <w:szCs w:val="24"/>
        </w:rPr>
        <w:tab/>
        <w:t>2 Cor. 5: 9,10</w:t>
      </w:r>
    </w:p>
    <w:p w14:paraId="3D96D51C" w14:textId="3B0C2BC1" w:rsidR="00DA055C" w:rsidRPr="00AB030F" w:rsidRDefault="00DA055C" w:rsidP="00DA055C">
      <w:pPr>
        <w:spacing w:after="0"/>
        <w:ind w:left="720"/>
        <w:rPr>
          <w:sz w:val="24"/>
          <w:szCs w:val="24"/>
        </w:rPr>
      </w:pPr>
      <w:r w:rsidRPr="00AB030F">
        <w:rPr>
          <w:sz w:val="24"/>
          <w:szCs w:val="24"/>
        </w:rPr>
        <w:t xml:space="preserve">And so we </w:t>
      </w:r>
      <w:r w:rsidR="00AC28EA">
        <w:rPr>
          <w:sz w:val="24"/>
          <w:szCs w:val="24"/>
        </w:rPr>
        <w:t xml:space="preserve">[addressed to Christians] </w:t>
      </w:r>
      <w:r w:rsidRPr="00AB030F">
        <w:rPr>
          <w:sz w:val="24"/>
          <w:szCs w:val="24"/>
        </w:rPr>
        <w:t>also make it our aim, whether at home or away from home, to be pleasing to him.</w:t>
      </w:r>
    </w:p>
    <w:p w14:paraId="5E7A6BA9" w14:textId="1973887F" w:rsidR="00DA055C" w:rsidRPr="00AB030F" w:rsidRDefault="00DA055C" w:rsidP="00DA055C">
      <w:pPr>
        <w:spacing w:after="0"/>
        <w:ind w:left="720"/>
        <w:rPr>
          <w:sz w:val="24"/>
          <w:szCs w:val="24"/>
        </w:rPr>
      </w:pPr>
      <w:r w:rsidRPr="00AB030F">
        <w:rPr>
          <w:sz w:val="24"/>
          <w:szCs w:val="24"/>
        </w:rPr>
        <w:t xml:space="preserve">For we </w:t>
      </w:r>
      <w:r w:rsidR="0028729D">
        <w:rPr>
          <w:sz w:val="24"/>
          <w:szCs w:val="24"/>
        </w:rPr>
        <w:t>[</w:t>
      </w:r>
      <w:r w:rsidR="00D1589D">
        <w:rPr>
          <w:sz w:val="24"/>
          <w:szCs w:val="24"/>
        </w:rPr>
        <w:t xml:space="preserve">Christians] </w:t>
      </w:r>
      <w:r w:rsidRPr="00AB030F">
        <w:rPr>
          <w:sz w:val="24"/>
          <w:szCs w:val="24"/>
        </w:rPr>
        <w:t>must all appear and be exposed before the judgment seat of Christ,</w:t>
      </w:r>
      <w:r>
        <w:rPr>
          <w:sz w:val="24"/>
          <w:szCs w:val="24"/>
        </w:rPr>
        <w:t xml:space="preserve"> </w:t>
      </w:r>
      <w:r w:rsidRPr="00AB030F">
        <w:rPr>
          <w:sz w:val="24"/>
          <w:szCs w:val="24"/>
        </w:rPr>
        <w:t>so that each one may be repaid for the things done in the body, according to what he has made a practice of doing, whether good or evil.</w:t>
      </w:r>
    </w:p>
    <w:p w14:paraId="19812018" w14:textId="77777777" w:rsidR="00DA055C" w:rsidRDefault="00DA055C" w:rsidP="00DA055C">
      <w:pPr>
        <w:spacing w:after="0"/>
        <w:rPr>
          <w:sz w:val="24"/>
          <w:szCs w:val="24"/>
        </w:rPr>
      </w:pPr>
    </w:p>
    <w:p w14:paraId="63F9B7DC" w14:textId="6351CF0C" w:rsidR="00E32139" w:rsidRDefault="00DA055C" w:rsidP="00DA055C">
      <w:pPr>
        <w:spacing w:after="0"/>
        <w:rPr>
          <w:sz w:val="24"/>
          <w:szCs w:val="24"/>
        </w:rPr>
      </w:pPr>
      <w:r>
        <w:rPr>
          <w:sz w:val="24"/>
          <w:szCs w:val="24"/>
        </w:rPr>
        <w:t xml:space="preserve">Every person </w:t>
      </w:r>
      <w:r w:rsidR="00D773A0">
        <w:rPr>
          <w:sz w:val="24"/>
          <w:szCs w:val="24"/>
        </w:rPr>
        <w:t xml:space="preserve">will </w:t>
      </w:r>
      <w:r>
        <w:rPr>
          <w:sz w:val="24"/>
          <w:szCs w:val="24"/>
        </w:rPr>
        <w:t xml:space="preserve">stand before </w:t>
      </w:r>
      <w:r w:rsidR="006817A0">
        <w:rPr>
          <w:sz w:val="24"/>
          <w:szCs w:val="24"/>
        </w:rPr>
        <w:t>Christ</w:t>
      </w:r>
      <w:r>
        <w:rPr>
          <w:sz w:val="24"/>
          <w:szCs w:val="24"/>
        </w:rPr>
        <w:t xml:space="preserve"> and give an account of their li</w:t>
      </w:r>
      <w:r w:rsidR="00425AB0">
        <w:rPr>
          <w:sz w:val="24"/>
          <w:szCs w:val="24"/>
        </w:rPr>
        <w:t>fe</w:t>
      </w:r>
      <w:r>
        <w:rPr>
          <w:sz w:val="24"/>
          <w:szCs w:val="24"/>
        </w:rPr>
        <w:t xml:space="preserve">.  For the ones outside Christ, eternal life and death are in the balance.  For those of us who have already passed unto life because </w:t>
      </w:r>
      <w:r w:rsidR="009F7A67">
        <w:rPr>
          <w:sz w:val="24"/>
          <w:szCs w:val="24"/>
        </w:rPr>
        <w:t xml:space="preserve">we accepted </w:t>
      </w:r>
      <w:r>
        <w:rPr>
          <w:sz w:val="24"/>
          <w:szCs w:val="24"/>
        </w:rPr>
        <w:t xml:space="preserve">Christ’s sacrifice on our behalf, eternal rewards are in the balance.  </w:t>
      </w:r>
    </w:p>
    <w:p w14:paraId="3116CBEE" w14:textId="77777777" w:rsidR="00E32139" w:rsidRDefault="00E32139" w:rsidP="00DA055C">
      <w:pPr>
        <w:spacing w:after="0"/>
        <w:rPr>
          <w:sz w:val="24"/>
          <w:szCs w:val="24"/>
        </w:rPr>
      </w:pPr>
    </w:p>
    <w:p w14:paraId="0EFD75E1" w14:textId="3B62EC5C" w:rsidR="00042BE7" w:rsidRPr="00C07984" w:rsidRDefault="00042BE7" w:rsidP="00C07984">
      <w:pPr>
        <w:spacing w:after="0"/>
        <w:jc w:val="center"/>
        <w:rPr>
          <w:sz w:val="28"/>
          <w:szCs w:val="28"/>
        </w:rPr>
      </w:pPr>
      <w:r w:rsidRPr="00C07984">
        <w:rPr>
          <w:sz w:val="28"/>
          <w:szCs w:val="28"/>
        </w:rPr>
        <w:t xml:space="preserve">The </w:t>
      </w:r>
      <w:r w:rsidR="00C07984">
        <w:rPr>
          <w:sz w:val="28"/>
          <w:szCs w:val="28"/>
        </w:rPr>
        <w:t>“</w:t>
      </w:r>
      <w:r w:rsidR="00C07984" w:rsidRPr="00C07984">
        <w:rPr>
          <w:sz w:val="28"/>
          <w:szCs w:val="28"/>
        </w:rPr>
        <w:t>Book of Life</w:t>
      </w:r>
      <w:r w:rsidR="00C07984">
        <w:rPr>
          <w:sz w:val="28"/>
          <w:szCs w:val="28"/>
        </w:rPr>
        <w:t>”</w:t>
      </w:r>
    </w:p>
    <w:p w14:paraId="11C222CA" w14:textId="77777777" w:rsidR="00042BE7" w:rsidRDefault="00042BE7" w:rsidP="00DA055C">
      <w:pPr>
        <w:spacing w:after="0"/>
        <w:rPr>
          <w:sz w:val="24"/>
          <w:szCs w:val="24"/>
        </w:rPr>
      </w:pPr>
    </w:p>
    <w:p w14:paraId="09B8E933" w14:textId="43C879F4" w:rsidR="00DA055C" w:rsidRDefault="00DA055C" w:rsidP="00DA055C">
      <w:pPr>
        <w:spacing w:after="0"/>
        <w:rPr>
          <w:sz w:val="24"/>
          <w:szCs w:val="24"/>
        </w:rPr>
      </w:pPr>
      <w:r>
        <w:rPr>
          <w:sz w:val="24"/>
          <w:szCs w:val="24"/>
        </w:rPr>
        <w:t xml:space="preserve">Revelation 20 says all things we do are written in the book of life.  Now we know that “the book of life” is not literal, but a cultural reference to </w:t>
      </w:r>
      <w:r w:rsidR="00B916A2">
        <w:rPr>
          <w:sz w:val="24"/>
          <w:szCs w:val="24"/>
        </w:rPr>
        <w:t xml:space="preserve">ancient </w:t>
      </w:r>
      <w:r>
        <w:rPr>
          <w:sz w:val="24"/>
          <w:szCs w:val="24"/>
        </w:rPr>
        <w:t>scribes recording all the actions of a king for posterity.  If this revelation came now, perhaps God would t</w:t>
      </w:r>
      <w:r w:rsidR="00551C21">
        <w:rPr>
          <w:sz w:val="24"/>
          <w:szCs w:val="24"/>
        </w:rPr>
        <w:t>ell</w:t>
      </w:r>
      <w:r>
        <w:rPr>
          <w:sz w:val="24"/>
          <w:szCs w:val="24"/>
        </w:rPr>
        <w:t xml:space="preserve"> the apostle John “and the </w:t>
      </w:r>
      <w:r w:rsidR="001734C1">
        <w:rPr>
          <w:sz w:val="24"/>
          <w:szCs w:val="24"/>
        </w:rPr>
        <w:t xml:space="preserve">computer </w:t>
      </w:r>
      <w:r>
        <w:rPr>
          <w:sz w:val="24"/>
          <w:szCs w:val="24"/>
        </w:rPr>
        <w:t xml:space="preserve">servers were accessed which recorded each word and action of each life, and the dead were judged out of the things recorded.”  </w:t>
      </w:r>
      <w:r w:rsidR="0099220D">
        <w:rPr>
          <w:sz w:val="24"/>
          <w:szCs w:val="24"/>
        </w:rPr>
        <w:t>You want p</w:t>
      </w:r>
      <w:r>
        <w:rPr>
          <w:sz w:val="24"/>
          <w:szCs w:val="24"/>
        </w:rPr>
        <w:t xml:space="preserve">rivacy?  When you make your own universe, you can make it with “privacy”.  Until then, we </w:t>
      </w:r>
      <w:r w:rsidR="002120EE">
        <w:rPr>
          <w:sz w:val="24"/>
          <w:szCs w:val="24"/>
        </w:rPr>
        <w:t>must</w:t>
      </w:r>
      <w:r>
        <w:rPr>
          <w:sz w:val="24"/>
          <w:szCs w:val="24"/>
        </w:rPr>
        <w:t xml:space="preserve"> play by God’s rules, and He says figuratively “Smile, you’re on </w:t>
      </w:r>
      <w:r w:rsidR="00C31214">
        <w:rPr>
          <w:sz w:val="24"/>
          <w:szCs w:val="24"/>
        </w:rPr>
        <w:t>camera</w:t>
      </w:r>
      <w:r>
        <w:rPr>
          <w:sz w:val="24"/>
          <w:szCs w:val="24"/>
        </w:rPr>
        <w:t xml:space="preserve"> going into my servers, which w</w:t>
      </w:r>
      <w:r w:rsidR="00BE3680">
        <w:rPr>
          <w:sz w:val="24"/>
          <w:szCs w:val="24"/>
        </w:rPr>
        <w:t>i</w:t>
      </w:r>
      <w:r>
        <w:rPr>
          <w:sz w:val="24"/>
          <w:szCs w:val="24"/>
        </w:rPr>
        <w:t xml:space="preserve">ll </w:t>
      </w:r>
      <w:r w:rsidR="00BE3680">
        <w:rPr>
          <w:sz w:val="24"/>
          <w:szCs w:val="24"/>
        </w:rPr>
        <w:t xml:space="preserve">be </w:t>
      </w:r>
      <w:r>
        <w:rPr>
          <w:sz w:val="24"/>
          <w:szCs w:val="24"/>
        </w:rPr>
        <w:t>access</w:t>
      </w:r>
      <w:r w:rsidR="00BE3680">
        <w:rPr>
          <w:sz w:val="24"/>
          <w:szCs w:val="24"/>
        </w:rPr>
        <w:t>e</w:t>
      </w:r>
      <w:r w:rsidR="00AF015A">
        <w:rPr>
          <w:sz w:val="24"/>
          <w:szCs w:val="24"/>
        </w:rPr>
        <w:t>d</w:t>
      </w:r>
      <w:r>
        <w:rPr>
          <w:sz w:val="24"/>
          <w:szCs w:val="24"/>
        </w:rPr>
        <w:t xml:space="preserve"> later to </w:t>
      </w:r>
      <w:r w:rsidR="00BE3680">
        <w:rPr>
          <w:sz w:val="24"/>
          <w:szCs w:val="24"/>
        </w:rPr>
        <w:t>judge</w:t>
      </w:r>
      <w:r>
        <w:rPr>
          <w:sz w:val="24"/>
          <w:szCs w:val="24"/>
        </w:rPr>
        <w:t xml:space="preserve"> the quality of your eternity.” </w:t>
      </w:r>
      <w:r w:rsidR="008C6BFB">
        <w:rPr>
          <w:sz w:val="24"/>
          <w:szCs w:val="24"/>
        </w:rPr>
        <w:t>Really?  Y</w:t>
      </w:r>
      <w:r w:rsidR="002660E7">
        <w:rPr>
          <w:sz w:val="24"/>
          <w:szCs w:val="24"/>
        </w:rPr>
        <w:t xml:space="preserve">ou mean </w:t>
      </w:r>
      <w:r w:rsidR="00864719">
        <w:rPr>
          <w:sz w:val="24"/>
          <w:szCs w:val="24"/>
        </w:rPr>
        <w:t xml:space="preserve">God </w:t>
      </w:r>
      <w:r w:rsidR="002660E7">
        <w:rPr>
          <w:sz w:val="24"/>
          <w:szCs w:val="24"/>
        </w:rPr>
        <w:t xml:space="preserve">is </w:t>
      </w:r>
      <w:r w:rsidR="00864719">
        <w:rPr>
          <w:sz w:val="24"/>
          <w:szCs w:val="24"/>
        </w:rPr>
        <w:t xml:space="preserve">really paying attention to us?  </w:t>
      </w:r>
    </w:p>
    <w:p w14:paraId="00E024F4" w14:textId="77777777" w:rsidR="00C83253" w:rsidRDefault="00C83253" w:rsidP="00DA055C">
      <w:pPr>
        <w:spacing w:after="0"/>
        <w:rPr>
          <w:sz w:val="24"/>
          <w:szCs w:val="24"/>
        </w:rPr>
      </w:pPr>
    </w:p>
    <w:p w14:paraId="4F57EE56" w14:textId="2AAEEA36" w:rsidR="00C83253" w:rsidRDefault="00453B7B" w:rsidP="00DA055C">
      <w:pPr>
        <w:spacing w:after="0"/>
        <w:rPr>
          <w:sz w:val="24"/>
          <w:szCs w:val="24"/>
        </w:rPr>
      </w:pPr>
      <w:r>
        <w:rPr>
          <w:sz w:val="24"/>
          <w:szCs w:val="24"/>
        </w:rPr>
        <w:tab/>
        <w:t>Ps. 33:13-15</w:t>
      </w:r>
    </w:p>
    <w:p w14:paraId="70E11A54" w14:textId="77637C3E" w:rsidR="00453B7B" w:rsidRPr="00453B7B" w:rsidRDefault="00453B7B" w:rsidP="00453B7B">
      <w:pPr>
        <w:spacing w:after="0"/>
        <w:rPr>
          <w:sz w:val="24"/>
          <w:szCs w:val="24"/>
        </w:rPr>
      </w:pPr>
      <w:r>
        <w:rPr>
          <w:sz w:val="24"/>
          <w:szCs w:val="24"/>
        </w:rPr>
        <w:tab/>
      </w:r>
      <w:r w:rsidRPr="00453B7B">
        <w:rPr>
          <w:sz w:val="24"/>
          <w:szCs w:val="24"/>
        </w:rPr>
        <w:t>Yahweh looks from heaven. He sees all the children of men.</w:t>
      </w:r>
    </w:p>
    <w:p w14:paraId="735D128E" w14:textId="42521694" w:rsidR="00453B7B" w:rsidRPr="00453B7B" w:rsidRDefault="00453B7B" w:rsidP="00453B7B">
      <w:pPr>
        <w:spacing w:after="0"/>
        <w:rPr>
          <w:sz w:val="24"/>
          <w:szCs w:val="24"/>
        </w:rPr>
      </w:pPr>
      <w:r w:rsidRPr="00453B7B">
        <w:rPr>
          <w:sz w:val="24"/>
          <w:szCs w:val="24"/>
        </w:rPr>
        <w:t xml:space="preserve"> </w:t>
      </w:r>
      <w:r>
        <w:rPr>
          <w:sz w:val="24"/>
          <w:szCs w:val="24"/>
        </w:rPr>
        <w:tab/>
      </w:r>
      <w:r w:rsidRPr="00453B7B">
        <w:rPr>
          <w:sz w:val="24"/>
          <w:szCs w:val="24"/>
        </w:rPr>
        <w:t>From the place of his habitation he looks out on all the inhabitants of the earth,</w:t>
      </w:r>
    </w:p>
    <w:p w14:paraId="46F41F91" w14:textId="341CAD5A" w:rsidR="00453B7B" w:rsidRDefault="00453B7B" w:rsidP="00453B7B">
      <w:pPr>
        <w:spacing w:after="0"/>
        <w:rPr>
          <w:sz w:val="24"/>
          <w:szCs w:val="24"/>
        </w:rPr>
      </w:pPr>
      <w:r w:rsidRPr="00453B7B">
        <w:rPr>
          <w:sz w:val="24"/>
          <w:szCs w:val="24"/>
        </w:rPr>
        <w:t xml:space="preserve"> </w:t>
      </w:r>
      <w:r>
        <w:rPr>
          <w:sz w:val="24"/>
          <w:szCs w:val="24"/>
        </w:rPr>
        <w:tab/>
      </w:r>
      <w:r w:rsidRPr="00453B7B">
        <w:rPr>
          <w:sz w:val="24"/>
          <w:szCs w:val="24"/>
        </w:rPr>
        <w:t>The creator of their hearts; he understands all of their works.</w:t>
      </w:r>
    </w:p>
    <w:p w14:paraId="03B98335" w14:textId="77777777" w:rsidR="00453B7B" w:rsidRDefault="00453B7B" w:rsidP="00453B7B">
      <w:pPr>
        <w:spacing w:after="0"/>
        <w:rPr>
          <w:sz w:val="24"/>
          <w:szCs w:val="24"/>
        </w:rPr>
      </w:pPr>
    </w:p>
    <w:p w14:paraId="20C40D97" w14:textId="23812AFD" w:rsidR="00453B7B" w:rsidRDefault="00D62138" w:rsidP="00453B7B">
      <w:pPr>
        <w:spacing w:after="0"/>
        <w:rPr>
          <w:sz w:val="24"/>
          <w:szCs w:val="24"/>
        </w:rPr>
      </w:pPr>
      <w:r>
        <w:rPr>
          <w:sz w:val="24"/>
          <w:szCs w:val="24"/>
        </w:rPr>
        <w:t xml:space="preserve">The Bible declares that </w:t>
      </w:r>
      <w:r w:rsidR="000916B5">
        <w:rPr>
          <w:sz w:val="24"/>
          <w:szCs w:val="24"/>
        </w:rPr>
        <w:t>God</w:t>
      </w:r>
      <w:r>
        <w:rPr>
          <w:sz w:val="24"/>
          <w:szCs w:val="24"/>
        </w:rPr>
        <w:t xml:space="preserve"> </w:t>
      </w:r>
      <w:r w:rsidR="00D34909">
        <w:rPr>
          <w:sz w:val="24"/>
          <w:szCs w:val="24"/>
        </w:rPr>
        <w:t xml:space="preserve">is </w:t>
      </w:r>
      <w:r>
        <w:rPr>
          <w:sz w:val="24"/>
          <w:szCs w:val="24"/>
        </w:rPr>
        <w:t>absolutely</w:t>
      </w:r>
      <w:r w:rsidR="000916B5">
        <w:rPr>
          <w:sz w:val="24"/>
          <w:szCs w:val="24"/>
        </w:rPr>
        <w:t xml:space="preserve"> paying attention</w:t>
      </w:r>
      <w:r>
        <w:rPr>
          <w:sz w:val="24"/>
          <w:szCs w:val="24"/>
        </w:rPr>
        <w:t xml:space="preserve">, despite what evil people </w:t>
      </w:r>
      <w:r w:rsidR="000D4603">
        <w:rPr>
          <w:sz w:val="24"/>
          <w:szCs w:val="24"/>
        </w:rPr>
        <w:t xml:space="preserve">may </w:t>
      </w:r>
      <w:r>
        <w:rPr>
          <w:sz w:val="24"/>
          <w:szCs w:val="24"/>
        </w:rPr>
        <w:t xml:space="preserve">think.  </w:t>
      </w:r>
    </w:p>
    <w:p w14:paraId="5457731E" w14:textId="77777777" w:rsidR="00D62138" w:rsidRDefault="00D62138" w:rsidP="00453B7B">
      <w:pPr>
        <w:spacing w:after="0"/>
        <w:rPr>
          <w:sz w:val="24"/>
          <w:szCs w:val="24"/>
        </w:rPr>
      </w:pPr>
    </w:p>
    <w:p w14:paraId="44D0669D" w14:textId="4B606CC6" w:rsidR="00050797" w:rsidRDefault="00D62138" w:rsidP="00EB0D65">
      <w:pPr>
        <w:spacing w:after="0"/>
        <w:rPr>
          <w:sz w:val="24"/>
          <w:szCs w:val="24"/>
        </w:rPr>
      </w:pPr>
      <w:r>
        <w:rPr>
          <w:sz w:val="24"/>
          <w:szCs w:val="24"/>
        </w:rPr>
        <w:tab/>
      </w:r>
      <w:r w:rsidR="001C31FD">
        <w:rPr>
          <w:sz w:val="24"/>
          <w:szCs w:val="24"/>
        </w:rPr>
        <w:t>Ps. 10:4,</w:t>
      </w:r>
      <w:r w:rsidR="00226157">
        <w:rPr>
          <w:sz w:val="24"/>
          <w:szCs w:val="24"/>
        </w:rPr>
        <w:t xml:space="preserve"> 11</w:t>
      </w:r>
      <w:r w:rsidR="00ED5287">
        <w:rPr>
          <w:sz w:val="24"/>
          <w:szCs w:val="24"/>
        </w:rPr>
        <w:t>, 13</w:t>
      </w:r>
    </w:p>
    <w:p w14:paraId="0C3B61B5" w14:textId="4EA1CE82" w:rsidR="001C31FD" w:rsidRPr="001C31FD" w:rsidRDefault="001C31FD" w:rsidP="001C31FD">
      <w:pPr>
        <w:spacing w:after="0"/>
        <w:rPr>
          <w:sz w:val="24"/>
          <w:szCs w:val="24"/>
        </w:rPr>
      </w:pPr>
      <w:r>
        <w:rPr>
          <w:sz w:val="24"/>
          <w:szCs w:val="24"/>
        </w:rPr>
        <w:tab/>
      </w:r>
      <w:r w:rsidRPr="001C31FD">
        <w:rPr>
          <w:sz w:val="24"/>
          <w:szCs w:val="24"/>
        </w:rPr>
        <w:t xml:space="preserve">The wicked person, in the pride of his face, does not seek God. “There is no God” is in all </w:t>
      </w:r>
      <w:r w:rsidR="00226157">
        <w:rPr>
          <w:sz w:val="24"/>
          <w:szCs w:val="24"/>
        </w:rPr>
        <w:tab/>
      </w:r>
      <w:r w:rsidRPr="001C31FD">
        <w:rPr>
          <w:sz w:val="24"/>
          <w:szCs w:val="24"/>
        </w:rPr>
        <w:t>his thoughts.</w:t>
      </w:r>
    </w:p>
    <w:p w14:paraId="534660A2" w14:textId="63B54144" w:rsidR="001C31FD" w:rsidRDefault="001C31FD" w:rsidP="001C31FD">
      <w:pPr>
        <w:spacing w:after="0"/>
        <w:rPr>
          <w:sz w:val="24"/>
          <w:szCs w:val="24"/>
        </w:rPr>
      </w:pPr>
      <w:r w:rsidRPr="001C31FD">
        <w:rPr>
          <w:sz w:val="24"/>
          <w:szCs w:val="24"/>
        </w:rPr>
        <w:t xml:space="preserve"> </w:t>
      </w:r>
      <w:r w:rsidR="00226157">
        <w:rPr>
          <w:sz w:val="24"/>
          <w:szCs w:val="24"/>
        </w:rPr>
        <w:tab/>
      </w:r>
      <w:r w:rsidRPr="001C31FD">
        <w:rPr>
          <w:sz w:val="24"/>
          <w:szCs w:val="24"/>
        </w:rPr>
        <w:t>He says in his heart, “God has forgotten. He hides his face. He never saw it.”</w:t>
      </w:r>
    </w:p>
    <w:p w14:paraId="15D71103" w14:textId="70E7F5FB" w:rsidR="00DA055C" w:rsidRDefault="00ED5287" w:rsidP="00DA055C">
      <w:pPr>
        <w:spacing w:after="0"/>
        <w:rPr>
          <w:sz w:val="24"/>
          <w:szCs w:val="24"/>
        </w:rPr>
      </w:pPr>
      <w:r>
        <w:rPr>
          <w:sz w:val="24"/>
          <w:szCs w:val="24"/>
        </w:rPr>
        <w:tab/>
      </w:r>
      <w:r w:rsidRPr="00ED5287">
        <w:rPr>
          <w:sz w:val="24"/>
          <w:szCs w:val="24"/>
        </w:rPr>
        <w:t xml:space="preserve">Why does the wicked person spurn God and say in his heart, “You will not hold me </w:t>
      </w:r>
      <w:r>
        <w:rPr>
          <w:sz w:val="24"/>
          <w:szCs w:val="24"/>
        </w:rPr>
        <w:tab/>
      </w:r>
      <w:r w:rsidRPr="00ED5287">
        <w:rPr>
          <w:sz w:val="24"/>
          <w:szCs w:val="24"/>
        </w:rPr>
        <w:t>accountable”?</w:t>
      </w:r>
    </w:p>
    <w:p w14:paraId="39C36BE2" w14:textId="77777777" w:rsidR="00226157" w:rsidRDefault="00226157" w:rsidP="00DA055C">
      <w:pPr>
        <w:spacing w:after="0"/>
        <w:rPr>
          <w:sz w:val="24"/>
          <w:szCs w:val="24"/>
        </w:rPr>
      </w:pPr>
    </w:p>
    <w:p w14:paraId="4A5E3BFC" w14:textId="2C3E6C5D" w:rsidR="00226157" w:rsidRDefault="007F60C8" w:rsidP="00DA055C">
      <w:pPr>
        <w:spacing w:after="0"/>
        <w:rPr>
          <w:sz w:val="24"/>
          <w:szCs w:val="24"/>
        </w:rPr>
      </w:pPr>
      <w:r>
        <w:rPr>
          <w:sz w:val="24"/>
          <w:szCs w:val="24"/>
        </w:rPr>
        <w:lastRenderedPageBreak/>
        <w:t xml:space="preserve">Just because </w:t>
      </w:r>
      <w:r w:rsidR="00B33878">
        <w:rPr>
          <w:sz w:val="24"/>
          <w:szCs w:val="24"/>
        </w:rPr>
        <w:t xml:space="preserve">God does not intrude in </w:t>
      </w:r>
      <w:r w:rsidR="00574FF7">
        <w:rPr>
          <w:sz w:val="24"/>
          <w:szCs w:val="24"/>
        </w:rPr>
        <w:t>everyone</w:t>
      </w:r>
      <w:r w:rsidR="00B33878">
        <w:rPr>
          <w:sz w:val="24"/>
          <w:szCs w:val="24"/>
        </w:rPr>
        <w:t xml:space="preserve">’s life </w:t>
      </w:r>
      <w:r w:rsidR="007404A8">
        <w:rPr>
          <w:sz w:val="24"/>
          <w:szCs w:val="24"/>
        </w:rPr>
        <w:t xml:space="preserve">moment by moment does not mean </w:t>
      </w:r>
      <w:r w:rsidR="00986C3E">
        <w:rPr>
          <w:sz w:val="24"/>
          <w:szCs w:val="24"/>
        </w:rPr>
        <w:t xml:space="preserve">that </w:t>
      </w:r>
      <w:r w:rsidR="008B5A79">
        <w:rPr>
          <w:sz w:val="24"/>
          <w:szCs w:val="24"/>
        </w:rPr>
        <w:t>H</w:t>
      </w:r>
      <w:r w:rsidR="00986C3E">
        <w:rPr>
          <w:sz w:val="24"/>
          <w:szCs w:val="24"/>
        </w:rPr>
        <w:t>e doesn’t notice or care.  On the contrary</w:t>
      </w:r>
      <w:r w:rsidR="00B95BC2">
        <w:rPr>
          <w:sz w:val="24"/>
          <w:szCs w:val="24"/>
        </w:rPr>
        <w:t xml:space="preserve">, He has revealed repeatedly that He’s </w:t>
      </w:r>
      <w:r w:rsidR="002E2A2E">
        <w:rPr>
          <w:sz w:val="24"/>
          <w:szCs w:val="24"/>
        </w:rPr>
        <w:t>not only watching, but also recording</w:t>
      </w:r>
      <w:r w:rsidR="002513F9">
        <w:rPr>
          <w:sz w:val="24"/>
          <w:szCs w:val="24"/>
        </w:rPr>
        <w:t>.  Has it hit you</w:t>
      </w:r>
      <w:r w:rsidR="00E1712A">
        <w:rPr>
          <w:sz w:val="24"/>
          <w:szCs w:val="24"/>
        </w:rPr>
        <w:t xml:space="preserve"> yet?  “Recording” means that He can </w:t>
      </w:r>
      <w:r w:rsidR="00EF216B">
        <w:rPr>
          <w:sz w:val="24"/>
          <w:szCs w:val="24"/>
        </w:rPr>
        <w:t xml:space="preserve">also </w:t>
      </w:r>
      <w:r w:rsidR="00070F16">
        <w:rPr>
          <w:sz w:val="24"/>
          <w:szCs w:val="24"/>
        </w:rPr>
        <w:t>“</w:t>
      </w:r>
      <w:r w:rsidR="00E1712A">
        <w:rPr>
          <w:sz w:val="24"/>
          <w:szCs w:val="24"/>
        </w:rPr>
        <w:t xml:space="preserve">hit </w:t>
      </w:r>
      <w:r w:rsidR="002A4EF3">
        <w:rPr>
          <w:sz w:val="24"/>
          <w:szCs w:val="24"/>
        </w:rPr>
        <w:t xml:space="preserve">the </w:t>
      </w:r>
      <w:r w:rsidR="00E1712A">
        <w:rPr>
          <w:sz w:val="24"/>
          <w:szCs w:val="24"/>
        </w:rPr>
        <w:t>rewind</w:t>
      </w:r>
      <w:r w:rsidR="00DB54AE">
        <w:rPr>
          <w:sz w:val="24"/>
          <w:szCs w:val="24"/>
        </w:rPr>
        <w:t xml:space="preserve"> button</w:t>
      </w:r>
      <w:r w:rsidR="00E1712A">
        <w:rPr>
          <w:sz w:val="24"/>
          <w:szCs w:val="24"/>
        </w:rPr>
        <w:t xml:space="preserve">” </w:t>
      </w:r>
      <w:r w:rsidR="00EF216B">
        <w:rPr>
          <w:sz w:val="24"/>
          <w:szCs w:val="24"/>
        </w:rPr>
        <w:t xml:space="preserve">one day </w:t>
      </w:r>
      <w:r w:rsidR="00E1712A">
        <w:rPr>
          <w:sz w:val="24"/>
          <w:szCs w:val="24"/>
        </w:rPr>
        <w:t>and play it back</w:t>
      </w:r>
      <w:r w:rsidR="004F0208">
        <w:rPr>
          <w:sz w:val="24"/>
          <w:szCs w:val="24"/>
        </w:rPr>
        <w:t xml:space="preserve"> again.  </w:t>
      </w:r>
      <w:r w:rsidR="00E1712A">
        <w:rPr>
          <w:sz w:val="24"/>
          <w:szCs w:val="24"/>
        </w:rPr>
        <w:t xml:space="preserve">  </w:t>
      </w:r>
    </w:p>
    <w:p w14:paraId="46F5042B" w14:textId="77777777" w:rsidR="000916B5" w:rsidRDefault="000916B5" w:rsidP="00DA055C">
      <w:pPr>
        <w:spacing w:after="0"/>
        <w:rPr>
          <w:sz w:val="24"/>
          <w:szCs w:val="24"/>
        </w:rPr>
      </w:pPr>
    </w:p>
    <w:p w14:paraId="66B62B18" w14:textId="73EEF415" w:rsidR="000916B5" w:rsidRDefault="00EF216B" w:rsidP="00DA055C">
      <w:pPr>
        <w:spacing w:after="0"/>
        <w:rPr>
          <w:sz w:val="24"/>
          <w:szCs w:val="24"/>
        </w:rPr>
      </w:pPr>
      <w:r>
        <w:rPr>
          <w:sz w:val="24"/>
          <w:szCs w:val="24"/>
        </w:rPr>
        <w:t>Once I witness</w:t>
      </w:r>
      <w:r w:rsidR="00A749B7">
        <w:rPr>
          <w:sz w:val="24"/>
          <w:szCs w:val="24"/>
        </w:rPr>
        <w:t>ed</w:t>
      </w:r>
      <w:r>
        <w:rPr>
          <w:sz w:val="24"/>
          <w:szCs w:val="24"/>
        </w:rPr>
        <w:t xml:space="preserve"> to </w:t>
      </w:r>
      <w:r w:rsidR="00C1768D">
        <w:rPr>
          <w:sz w:val="24"/>
          <w:szCs w:val="24"/>
        </w:rPr>
        <w:t xml:space="preserve">someone who </w:t>
      </w:r>
      <w:r w:rsidR="008B5A79">
        <w:rPr>
          <w:sz w:val="24"/>
          <w:szCs w:val="24"/>
        </w:rPr>
        <w:t>became</w:t>
      </w:r>
      <w:r w:rsidR="00C1768D">
        <w:rPr>
          <w:sz w:val="24"/>
          <w:szCs w:val="24"/>
        </w:rPr>
        <w:t xml:space="preserve"> belligerent towards God</w:t>
      </w:r>
      <w:r w:rsidR="00A749B7">
        <w:rPr>
          <w:sz w:val="24"/>
          <w:szCs w:val="24"/>
        </w:rPr>
        <w:t xml:space="preserve"> and the gospel.  </w:t>
      </w:r>
      <w:r w:rsidR="00A364A5">
        <w:rPr>
          <w:sz w:val="24"/>
          <w:szCs w:val="24"/>
        </w:rPr>
        <w:t xml:space="preserve">He told me that he didn’t believe in God.  I told him that thankfully God believed in him or </w:t>
      </w:r>
      <w:r w:rsidR="00BE367B">
        <w:rPr>
          <w:sz w:val="24"/>
          <w:szCs w:val="24"/>
        </w:rPr>
        <w:t xml:space="preserve">else </w:t>
      </w:r>
      <w:r w:rsidR="00A364A5">
        <w:rPr>
          <w:sz w:val="24"/>
          <w:szCs w:val="24"/>
        </w:rPr>
        <w:t xml:space="preserve">he would cease to be!  </w:t>
      </w:r>
      <w:r w:rsidR="00BE367B">
        <w:rPr>
          <w:sz w:val="24"/>
          <w:szCs w:val="24"/>
        </w:rPr>
        <w:t xml:space="preserve">He told me that he didn’t believe in the future judgement.  At that moment God </w:t>
      </w:r>
      <w:r w:rsidR="009B54CF">
        <w:rPr>
          <w:sz w:val="24"/>
          <w:szCs w:val="24"/>
        </w:rPr>
        <w:t>showed</w:t>
      </w:r>
      <w:r w:rsidR="00BE367B">
        <w:rPr>
          <w:sz w:val="24"/>
          <w:szCs w:val="24"/>
        </w:rPr>
        <w:t xml:space="preserve"> me that </w:t>
      </w:r>
      <w:r w:rsidR="00ED1640">
        <w:rPr>
          <w:sz w:val="24"/>
          <w:szCs w:val="24"/>
        </w:rPr>
        <w:t>a “tape” of this encounter would be used at this person’s judgement</w:t>
      </w:r>
      <w:r w:rsidR="00B17B05">
        <w:rPr>
          <w:sz w:val="24"/>
          <w:szCs w:val="24"/>
        </w:rPr>
        <w:t xml:space="preserve"> as proof of God’s love to him and that he had a chance to </w:t>
      </w:r>
      <w:r w:rsidR="004337C8">
        <w:rPr>
          <w:sz w:val="24"/>
          <w:szCs w:val="24"/>
        </w:rPr>
        <w:t>believe</w:t>
      </w:r>
      <w:r w:rsidR="00B17B05">
        <w:rPr>
          <w:sz w:val="24"/>
          <w:szCs w:val="24"/>
        </w:rPr>
        <w:t xml:space="preserve"> the gospel, but </w:t>
      </w:r>
      <w:r w:rsidR="00AE7DB1">
        <w:rPr>
          <w:sz w:val="24"/>
          <w:szCs w:val="24"/>
        </w:rPr>
        <w:t>chose not to</w:t>
      </w:r>
      <w:r w:rsidR="00B17B05">
        <w:rPr>
          <w:sz w:val="24"/>
          <w:szCs w:val="24"/>
        </w:rPr>
        <w:t xml:space="preserve">.  </w:t>
      </w:r>
      <w:r w:rsidR="002379E2">
        <w:rPr>
          <w:sz w:val="24"/>
          <w:szCs w:val="24"/>
        </w:rPr>
        <w:t xml:space="preserve">I saw him </w:t>
      </w:r>
      <w:r w:rsidR="003134E5">
        <w:rPr>
          <w:sz w:val="24"/>
          <w:szCs w:val="24"/>
        </w:rPr>
        <w:t xml:space="preserve">in the future </w:t>
      </w:r>
      <w:r w:rsidR="002379E2">
        <w:rPr>
          <w:sz w:val="24"/>
          <w:szCs w:val="24"/>
        </w:rPr>
        <w:t xml:space="preserve">as </w:t>
      </w:r>
      <w:r w:rsidR="00D85D61">
        <w:rPr>
          <w:sz w:val="24"/>
          <w:szCs w:val="24"/>
        </w:rPr>
        <w:t xml:space="preserve">a </w:t>
      </w:r>
      <w:r w:rsidR="002379E2">
        <w:rPr>
          <w:sz w:val="24"/>
          <w:szCs w:val="24"/>
        </w:rPr>
        <w:t xml:space="preserve">small </w:t>
      </w:r>
      <w:r w:rsidR="00585B90">
        <w:rPr>
          <w:sz w:val="24"/>
          <w:szCs w:val="24"/>
        </w:rPr>
        <w:t xml:space="preserve">presence </w:t>
      </w:r>
      <w:r w:rsidR="002379E2">
        <w:rPr>
          <w:sz w:val="24"/>
          <w:szCs w:val="24"/>
        </w:rPr>
        <w:t>before God pleading that he never had a chance to believe</w:t>
      </w:r>
      <w:r w:rsidR="00190963">
        <w:rPr>
          <w:sz w:val="24"/>
          <w:szCs w:val="24"/>
        </w:rPr>
        <w:t xml:space="preserve"> and then a “video” of our encounter was played</w:t>
      </w:r>
      <w:r w:rsidR="00585B90">
        <w:rPr>
          <w:sz w:val="24"/>
          <w:szCs w:val="24"/>
        </w:rPr>
        <w:t xml:space="preserve"> </w:t>
      </w:r>
      <w:r w:rsidR="004244DE">
        <w:rPr>
          <w:sz w:val="24"/>
          <w:szCs w:val="24"/>
        </w:rPr>
        <w:t>publicly</w:t>
      </w:r>
      <w:r w:rsidR="00190963">
        <w:rPr>
          <w:sz w:val="24"/>
          <w:szCs w:val="24"/>
        </w:rPr>
        <w:t xml:space="preserve">.  </w:t>
      </w:r>
      <w:r w:rsidR="00585B90">
        <w:rPr>
          <w:sz w:val="24"/>
          <w:szCs w:val="24"/>
        </w:rPr>
        <w:t xml:space="preserve">He became silent </w:t>
      </w:r>
      <w:r w:rsidR="004244DE">
        <w:rPr>
          <w:sz w:val="24"/>
          <w:szCs w:val="24"/>
        </w:rPr>
        <w:t>and then said “Oh, yeah</w:t>
      </w:r>
      <w:r w:rsidR="00AC5BEC">
        <w:rPr>
          <w:sz w:val="24"/>
          <w:szCs w:val="24"/>
        </w:rPr>
        <w:t xml:space="preserve">.  </w:t>
      </w:r>
      <w:r w:rsidR="00671850">
        <w:rPr>
          <w:sz w:val="24"/>
          <w:szCs w:val="24"/>
        </w:rPr>
        <w:t>Damn!</w:t>
      </w:r>
      <w:r w:rsidR="004244DE">
        <w:rPr>
          <w:sz w:val="24"/>
          <w:szCs w:val="24"/>
        </w:rPr>
        <w:t>”</w:t>
      </w:r>
      <w:r w:rsidR="00AC3407">
        <w:rPr>
          <w:sz w:val="24"/>
          <w:szCs w:val="24"/>
        </w:rPr>
        <w:t xml:space="preserve">  </w:t>
      </w:r>
      <w:r w:rsidR="007B0A46">
        <w:rPr>
          <w:sz w:val="24"/>
          <w:szCs w:val="24"/>
        </w:rPr>
        <w:t>Then</w:t>
      </w:r>
      <w:r w:rsidR="003F6895">
        <w:rPr>
          <w:sz w:val="24"/>
          <w:szCs w:val="24"/>
        </w:rPr>
        <w:t>,</w:t>
      </w:r>
      <w:r w:rsidR="007B0A46">
        <w:rPr>
          <w:sz w:val="24"/>
          <w:szCs w:val="24"/>
        </w:rPr>
        <w:t xml:space="preserve"> </w:t>
      </w:r>
      <w:r w:rsidR="00EA6EF2">
        <w:rPr>
          <w:sz w:val="24"/>
          <w:szCs w:val="24"/>
        </w:rPr>
        <w:t xml:space="preserve">what he said happened - </w:t>
      </w:r>
      <w:r w:rsidR="007B0A46">
        <w:rPr>
          <w:sz w:val="24"/>
          <w:szCs w:val="24"/>
        </w:rPr>
        <w:t xml:space="preserve">he vaporized.    </w:t>
      </w:r>
    </w:p>
    <w:p w14:paraId="019A083E" w14:textId="77777777" w:rsidR="00E81BCA" w:rsidRDefault="00E81BCA" w:rsidP="00DA055C">
      <w:pPr>
        <w:spacing w:after="0"/>
        <w:rPr>
          <w:sz w:val="24"/>
          <w:szCs w:val="24"/>
        </w:rPr>
      </w:pPr>
    </w:p>
    <w:p w14:paraId="42BE6656" w14:textId="1995DBA8" w:rsidR="00253133" w:rsidRPr="00253133" w:rsidRDefault="00253133" w:rsidP="00253133">
      <w:pPr>
        <w:spacing w:after="0"/>
        <w:jc w:val="center"/>
        <w:rPr>
          <w:sz w:val="28"/>
          <w:szCs w:val="28"/>
        </w:rPr>
      </w:pPr>
      <w:r w:rsidRPr="00253133">
        <w:rPr>
          <w:sz w:val="28"/>
          <w:szCs w:val="28"/>
        </w:rPr>
        <w:t>The Second Death</w:t>
      </w:r>
    </w:p>
    <w:p w14:paraId="693B3A89" w14:textId="053E36EF" w:rsidR="001A239A" w:rsidRDefault="00977FF6" w:rsidP="00DA055C">
      <w:pPr>
        <w:spacing w:after="0"/>
        <w:rPr>
          <w:sz w:val="24"/>
          <w:szCs w:val="24"/>
        </w:rPr>
      </w:pPr>
      <w:r>
        <w:rPr>
          <w:sz w:val="24"/>
          <w:szCs w:val="24"/>
        </w:rPr>
        <w:tab/>
        <w:t>1 Pe</w:t>
      </w:r>
      <w:r w:rsidR="007A2321">
        <w:rPr>
          <w:sz w:val="24"/>
          <w:szCs w:val="24"/>
        </w:rPr>
        <w:t>t. 1:23</w:t>
      </w:r>
    </w:p>
    <w:p w14:paraId="5EA97839" w14:textId="3ECE30C3" w:rsidR="007A2321" w:rsidRDefault="007A2321" w:rsidP="00DA055C">
      <w:pPr>
        <w:spacing w:after="0"/>
        <w:rPr>
          <w:sz w:val="24"/>
          <w:szCs w:val="24"/>
        </w:rPr>
      </w:pPr>
      <w:r>
        <w:rPr>
          <w:sz w:val="24"/>
          <w:szCs w:val="24"/>
        </w:rPr>
        <w:tab/>
      </w:r>
      <w:r w:rsidRPr="007A2321">
        <w:rPr>
          <w:sz w:val="24"/>
          <w:szCs w:val="24"/>
        </w:rPr>
        <w:t>for you have been born again—not from corruptible seed but from incorruptible—</w:t>
      </w:r>
      <w:r>
        <w:rPr>
          <w:sz w:val="24"/>
          <w:szCs w:val="24"/>
        </w:rPr>
        <w:tab/>
      </w:r>
      <w:r w:rsidRPr="007A2321">
        <w:rPr>
          <w:sz w:val="24"/>
          <w:szCs w:val="24"/>
        </w:rPr>
        <w:t>through the living and enduring word of God.</w:t>
      </w:r>
    </w:p>
    <w:p w14:paraId="100D3383" w14:textId="77777777" w:rsidR="001A239A" w:rsidRDefault="001A239A" w:rsidP="00DA055C">
      <w:pPr>
        <w:spacing w:after="0"/>
        <w:rPr>
          <w:sz w:val="24"/>
          <w:szCs w:val="24"/>
        </w:rPr>
      </w:pPr>
    </w:p>
    <w:p w14:paraId="248E4298" w14:textId="3FCD80DA" w:rsidR="00E81BCA" w:rsidRDefault="001A239A" w:rsidP="00DA055C">
      <w:pPr>
        <w:spacing w:after="0"/>
        <w:rPr>
          <w:sz w:val="24"/>
          <w:szCs w:val="24"/>
        </w:rPr>
      </w:pPr>
      <w:r>
        <w:rPr>
          <w:sz w:val="24"/>
          <w:szCs w:val="24"/>
        </w:rPr>
        <w:t xml:space="preserve">Martin Luther said, </w:t>
      </w:r>
      <w:r w:rsidR="00E81BCA" w:rsidRPr="00E81BCA">
        <w:rPr>
          <w:sz w:val="24"/>
          <w:szCs w:val="24"/>
        </w:rPr>
        <w:t>"</w:t>
      </w:r>
      <w:r w:rsidR="00E81BCA">
        <w:rPr>
          <w:sz w:val="24"/>
          <w:szCs w:val="24"/>
        </w:rPr>
        <w:t>B</w:t>
      </w:r>
      <w:r w:rsidR="00E81BCA" w:rsidRPr="00E81BCA">
        <w:rPr>
          <w:sz w:val="24"/>
          <w:szCs w:val="24"/>
        </w:rPr>
        <w:t>orn once, die twice</w:t>
      </w:r>
      <w:r w:rsidR="00E348F6">
        <w:rPr>
          <w:sz w:val="24"/>
          <w:szCs w:val="24"/>
        </w:rPr>
        <w:t>.  B</w:t>
      </w:r>
      <w:r w:rsidR="00E81BCA" w:rsidRPr="00E81BCA">
        <w:rPr>
          <w:sz w:val="24"/>
          <w:szCs w:val="24"/>
        </w:rPr>
        <w:t>orn twice, die once</w:t>
      </w:r>
      <w:r w:rsidR="00E348F6">
        <w:rPr>
          <w:sz w:val="24"/>
          <w:szCs w:val="24"/>
        </w:rPr>
        <w:t>.</w:t>
      </w:r>
      <w:r w:rsidR="00E81BCA" w:rsidRPr="00E81BCA">
        <w:rPr>
          <w:sz w:val="24"/>
          <w:szCs w:val="24"/>
        </w:rPr>
        <w:t>"</w:t>
      </w:r>
      <w:r w:rsidR="00E348F6">
        <w:rPr>
          <w:sz w:val="24"/>
          <w:szCs w:val="24"/>
        </w:rPr>
        <w:t xml:space="preserve">  When a person confesses Jesus as lord and believes that God raised him from the dead</w:t>
      </w:r>
      <w:r w:rsidR="00F07F57">
        <w:rPr>
          <w:sz w:val="24"/>
          <w:szCs w:val="24"/>
        </w:rPr>
        <w:t>, they get ‘</w:t>
      </w:r>
      <w:r>
        <w:rPr>
          <w:sz w:val="24"/>
          <w:szCs w:val="24"/>
        </w:rPr>
        <w:t>b</w:t>
      </w:r>
      <w:r w:rsidR="00F07F57">
        <w:rPr>
          <w:sz w:val="24"/>
          <w:szCs w:val="24"/>
        </w:rPr>
        <w:t xml:space="preserve">orn again”.  Our </w:t>
      </w:r>
      <w:r w:rsidR="00687C3E">
        <w:rPr>
          <w:sz w:val="24"/>
          <w:szCs w:val="24"/>
        </w:rPr>
        <w:t>first</w:t>
      </w:r>
      <w:r w:rsidR="00F07F57">
        <w:rPr>
          <w:sz w:val="24"/>
          <w:szCs w:val="24"/>
        </w:rPr>
        <w:t xml:space="preserve"> birth is due to our parents.  The second </w:t>
      </w:r>
      <w:r w:rsidR="00A916A5">
        <w:rPr>
          <w:sz w:val="24"/>
          <w:szCs w:val="24"/>
        </w:rPr>
        <w:t>birth</w:t>
      </w:r>
      <w:r w:rsidR="00F07F57">
        <w:rPr>
          <w:sz w:val="24"/>
          <w:szCs w:val="24"/>
        </w:rPr>
        <w:t xml:space="preserve"> </w:t>
      </w:r>
      <w:r w:rsidR="00687C3E">
        <w:rPr>
          <w:sz w:val="24"/>
          <w:szCs w:val="24"/>
        </w:rPr>
        <w:t xml:space="preserve">is </w:t>
      </w:r>
      <w:r w:rsidR="00811CEE">
        <w:rPr>
          <w:sz w:val="24"/>
          <w:szCs w:val="24"/>
        </w:rPr>
        <w:t xml:space="preserve">when </w:t>
      </w:r>
      <w:r w:rsidR="00687C3E">
        <w:rPr>
          <w:sz w:val="24"/>
          <w:szCs w:val="24"/>
        </w:rPr>
        <w:t>God becom</w:t>
      </w:r>
      <w:r w:rsidR="00811CEE">
        <w:rPr>
          <w:sz w:val="24"/>
          <w:szCs w:val="24"/>
        </w:rPr>
        <w:t>es</w:t>
      </w:r>
      <w:r w:rsidR="00687C3E">
        <w:rPr>
          <w:sz w:val="24"/>
          <w:szCs w:val="24"/>
        </w:rPr>
        <w:t xml:space="preserve"> our Father</w:t>
      </w:r>
      <w:r w:rsidR="008821DD">
        <w:rPr>
          <w:sz w:val="24"/>
          <w:szCs w:val="24"/>
        </w:rPr>
        <w:t xml:space="preserve"> and gives us His spirit</w:t>
      </w:r>
      <w:r w:rsidR="00687C3E">
        <w:rPr>
          <w:sz w:val="24"/>
          <w:szCs w:val="24"/>
        </w:rPr>
        <w:t>.</w:t>
      </w:r>
      <w:r w:rsidR="00BD6DB9">
        <w:rPr>
          <w:sz w:val="24"/>
          <w:szCs w:val="24"/>
        </w:rPr>
        <w:t xml:space="preserve">  If a person is only born once – just </w:t>
      </w:r>
      <w:r w:rsidR="00497A9B">
        <w:rPr>
          <w:sz w:val="24"/>
          <w:szCs w:val="24"/>
        </w:rPr>
        <w:t>physically</w:t>
      </w:r>
      <w:r w:rsidR="00BD6DB9">
        <w:rPr>
          <w:sz w:val="24"/>
          <w:szCs w:val="24"/>
        </w:rPr>
        <w:t xml:space="preserve"> and not born again </w:t>
      </w:r>
      <w:r w:rsidR="00497A9B">
        <w:rPr>
          <w:sz w:val="24"/>
          <w:szCs w:val="24"/>
        </w:rPr>
        <w:t xml:space="preserve">from God </w:t>
      </w:r>
      <w:r w:rsidR="00A916A5">
        <w:rPr>
          <w:sz w:val="24"/>
          <w:szCs w:val="24"/>
        </w:rPr>
        <w:t>by</w:t>
      </w:r>
      <w:r w:rsidR="00497A9B">
        <w:rPr>
          <w:sz w:val="24"/>
          <w:szCs w:val="24"/>
        </w:rPr>
        <w:t xml:space="preserve"> incorruptible seed</w:t>
      </w:r>
      <w:r w:rsidR="00A916A5">
        <w:rPr>
          <w:sz w:val="24"/>
          <w:szCs w:val="24"/>
        </w:rPr>
        <w:t>, t</w:t>
      </w:r>
      <w:r w:rsidR="00497A9B">
        <w:rPr>
          <w:sz w:val="24"/>
          <w:szCs w:val="24"/>
        </w:rPr>
        <w:t>hen they will die twice</w:t>
      </w:r>
      <w:r w:rsidR="00F82D09">
        <w:rPr>
          <w:sz w:val="24"/>
          <w:szCs w:val="24"/>
        </w:rPr>
        <w:t xml:space="preserve"> – one at the end of their physical life and then once again after the future resurrection of the unjust</w:t>
      </w:r>
      <w:r w:rsidR="008D06DA">
        <w:rPr>
          <w:sz w:val="24"/>
          <w:szCs w:val="24"/>
        </w:rPr>
        <w:t xml:space="preserve">.  This is called the second death.  </w:t>
      </w:r>
    </w:p>
    <w:p w14:paraId="4D505AEF" w14:textId="77777777" w:rsidR="008D06DA" w:rsidRDefault="008D06DA" w:rsidP="00DA055C">
      <w:pPr>
        <w:spacing w:after="0"/>
        <w:rPr>
          <w:sz w:val="24"/>
          <w:szCs w:val="24"/>
        </w:rPr>
      </w:pPr>
    </w:p>
    <w:p w14:paraId="60B88184" w14:textId="3D0A668C" w:rsidR="008D06DA" w:rsidRDefault="00AF7D70" w:rsidP="00DA055C">
      <w:pPr>
        <w:spacing w:after="0"/>
        <w:rPr>
          <w:sz w:val="24"/>
          <w:szCs w:val="24"/>
        </w:rPr>
      </w:pPr>
      <w:r>
        <w:rPr>
          <w:sz w:val="24"/>
          <w:szCs w:val="24"/>
        </w:rPr>
        <w:tab/>
        <w:t>Rev. 20:6</w:t>
      </w:r>
      <w:r w:rsidR="00587749">
        <w:rPr>
          <w:sz w:val="24"/>
          <w:szCs w:val="24"/>
        </w:rPr>
        <w:t>,  21:8</w:t>
      </w:r>
    </w:p>
    <w:p w14:paraId="2F4AEB3F" w14:textId="4D13B27A" w:rsidR="00587749" w:rsidRDefault="00587749" w:rsidP="00DA055C">
      <w:pPr>
        <w:spacing w:after="0"/>
        <w:rPr>
          <w:sz w:val="24"/>
          <w:szCs w:val="24"/>
        </w:rPr>
      </w:pPr>
      <w:r>
        <w:rPr>
          <w:sz w:val="24"/>
          <w:szCs w:val="24"/>
        </w:rPr>
        <w:tab/>
      </w:r>
      <w:r w:rsidR="006E3232" w:rsidRPr="006E3232">
        <w:rPr>
          <w:sz w:val="24"/>
          <w:szCs w:val="24"/>
        </w:rPr>
        <w:t xml:space="preserve">Blessed and holy is whoever has a part in the first resurrection, over these people the </w:t>
      </w:r>
      <w:r w:rsidR="006E3232">
        <w:rPr>
          <w:sz w:val="24"/>
          <w:szCs w:val="24"/>
        </w:rPr>
        <w:tab/>
      </w:r>
      <w:r w:rsidR="006E3232" w:rsidRPr="006E3232">
        <w:rPr>
          <w:sz w:val="24"/>
          <w:szCs w:val="24"/>
        </w:rPr>
        <w:t xml:space="preserve">second death has no power, but they will be priests of God and of Christ, and will reign </w:t>
      </w:r>
      <w:r w:rsidR="006E3232">
        <w:rPr>
          <w:sz w:val="24"/>
          <w:szCs w:val="24"/>
        </w:rPr>
        <w:tab/>
      </w:r>
      <w:r w:rsidR="006E3232" w:rsidRPr="006E3232">
        <w:rPr>
          <w:sz w:val="24"/>
          <w:szCs w:val="24"/>
        </w:rPr>
        <w:t>with him 1,000 years.</w:t>
      </w:r>
    </w:p>
    <w:p w14:paraId="1CBF5F3B" w14:textId="16305D6D" w:rsidR="000916B5" w:rsidRDefault="006E3232" w:rsidP="00DA055C">
      <w:pPr>
        <w:spacing w:after="0"/>
        <w:rPr>
          <w:sz w:val="24"/>
          <w:szCs w:val="24"/>
        </w:rPr>
      </w:pPr>
      <w:r>
        <w:rPr>
          <w:sz w:val="24"/>
          <w:szCs w:val="24"/>
        </w:rPr>
        <w:tab/>
      </w:r>
      <w:r w:rsidR="003F0FB1" w:rsidRPr="003F0FB1">
        <w:rPr>
          <w:sz w:val="24"/>
          <w:szCs w:val="24"/>
        </w:rPr>
        <w:t xml:space="preserve">But for the cowardly, and unbelieving, and abominable, and murderers, and the sexually </w:t>
      </w:r>
      <w:r w:rsidR="003F0FB1">
        <w:rPr>
          <w:sz w:val="24"/>
          <w:szCs w:val="24"/>
        </w:rPr>
        <w:tab/>
      </w:r>
      <w:r w:rsidR="003F0FB1" w:rsidRPr="003F0FB1">
        <w:rPr>
          <w:sz w:val="24"/>
          <w:szCs w:val="24"/>
        </w:rPr>
        <w:t xml:space="preserve">immoral, and sorcerers, and idolaters, and all liars, their place will be in the lake that </w:t>
      </w:r>
      <w:r w:rsidR="003F0FB1">
        <w:rPr>
          <w:sz w:val="24"/>
          <w:szCs w:val="24"/>
        </w:rPr>
        <w:tab/>
      </w:r>
      <w:r w:rsidR="003F0FB1" w:rsidRPr="003F0FB1">
        <w:rPr>
          <w:sz w:val="24"/>
          <w:szCs w:val="24"/>
        </w:rPr>
        <w:t>burns with fire and sulfur, which is the second death.”</w:t>
      </w:r>
    </w:p>
    <w:p w14:paraId="322C8CDC" w14:textId="77777777" w:rsidR="00E452BA" w:rsidRDefault="00E452BA" w:rsidP="00DA055C">
      <w:pPr>
        <w:spacing w:after="0"/>
        <w:rPr>
          <w:sz w:val="24"/>
          <w:szCs w:val="24"/>
        </w:rPr>
      </w:pPr>
    </w:p>
    <w:p w14:paraId="6287226F" w14:textId="66081431" w:rsidR="000916B5" w:rsidRDefault="00E24EAC" w:rsidP="00DA055C">
      <w:pPr>
        <w:spacing w:after="0"/>
        <w:rPr>
          <w:sz w:val="24"/>
          <w:szCs w:val="24"/>
        </w:rPr>
      </w:pPr>
      <w:r>
        <w:rPr>
          <w:sz w:val="24"/>
          <w:szCs w:val="24"/>
        </w:rPr>
        <w:t>Utter destruction</w:t>
      </w:r>
      <w:r w:rsidR="00A262B1">
        <w:rPr>
          <w:sz w:val="24"/>
          <w:szCs w:val="24"/>
        </w:rPr>
        <w:t xml:space="preserve">.  </w:t>
      </w:r>
      <w:r w:rsidR="00B4047C">
        <w:rPr>
          <w:sz w:val="24"/>
          <w:szCs w:val="24"/>
        </w:rPr>
        <w:t xml:space="preserve">Oblivion.  </w:t>
      </w:r>
      <w:r w:rsidR="00294101">
        <w:rPr>
          <w:sz w:val="24"/>
          <w:szCs w:val="24"/>
        </w:rPr>
        <w:t>And d</w:t>
      </w:r>
      <w:r w:rsidR="00CA5F42">
        <w:rPr>
          <w:sz w:val="24"/>
          <w:szCs w:val="24"/>
        </w:rPr>
        <w:t xml:space="preserve">espite some </w:t>
      </w:r>
      <w:r w:rsidR="00294101">
        <w:rPr>
          <w:sz w:val="24"/>
          <w:szCs w:val="24"/>
        </w:rPr>
        <w:t xml:space="preserve">lousy theology, </w:t>
      </w:r>
      <w:r w:rsidR="00CF762C">
        <w:rPr>
          <w:sz w:val="24"/>
          <w:szCs w:val="24"/>
        </w:rPr>
        <w:t xml:space="preserve">God’s not happy about it. </w:t>
      </w:r>
    </w:p>
    <w:p w14:paraId="6F41E938" w14:textId="77777777" w:rsidR="00CF762C" w:rsidRDefault="00CF762C" w:rsidP="00DA055C">
      <w:pPr>
        <w:spacing w:after="0"/>
        <w:rPr>
          <w:sz w:val="24"/>
          <w:szCs w:val="24"/>
        </w:rPr>
      </w:pPr>
    </w:p>
    <w:p w14:paraId="2A858BC9" w14:textId="77777777" w:rsidR="007A6711" w:rsidRDefault="00CF762C" w:rsidP="00DA055C">
      <w:pPr>
        <w:spacing w:after="0"/>
        <w:rPr>
          <w:sz w:val="24"/>
          <w:szCs w:val="24"/>
        </w:rPr>
      </w:pPr>
      <w:r>
        <w:rPr>
          <w:sz w:val="24"/>
          <w:szCs w:val="24"/>
        </w:rPr>
        <w:tab/>
      </w:r>
      <w:r w:rsidR="007A6711">
        <w:rPr>
          <w:sz w:val="24"/>
          <w:szCs w:val="24"/>
        </w:rPr>
        <w:t>2 Pet 3:9</w:t>
      </w:r>
    </w:p>
    <w:p w14:paraId="799B1091" w14:textId="526B3ECA" w:rsidR="00CF762C" w:rsidRDefault="007A6711" w:rsidP="00DA055C">
      <w:pPr>
        <w:spacing w:after="0"/>
        <w:rPr>
          <w:sz w:val="24"/>
          <w:szCs w:val="24"/>
        </w:rPr>
      </w:pPr>
      <w:r>
        <w:rPr>
          <w:sz w:val="24"/>
          <w:szCs w:val="24"/>
        </w:rPr>
        <w:tab/>
      </w:r>
      <w:r w:rsidR="00A43E83" w:rsidRPr="00A43E83">
        <w:rPr>
          <w:sz w:val="24"/>
          <w:szCs w:val="24"/>
        </w:rPr>
        <w:t xml:space="preserve">The Lord is not slow in fulfilling his promise, as some consider him to be slow, but he is </w:t>
      </w:r>
      <w:r w:rsidR="00A43E83">
        <w:rPr>
          <w:sz w:val="24"/>
          <w:szCs w:val="24"/>
        </w:rPr>
        <w:tab/>
      </w:r>
      <w:r w:rsidR="00A43E83" w:rsidRPr="00A43E83">
        <w:rPr>
          <w:sz w:val="24"/>
          <w:szCs w:val="24"/>
        </w:rPr>
        <w:t xml:space="preserve">patient toward you, not wanting anyone to be destroyed but for everyone to come to </w:t>
      </w:r>
      <w:r w:rsidR="00A43E83">
        <w:rPr>
          <w:sz w:val="24"/>
          <w:szCs w:val="24"/>
        </w:rPr>
        <w:tab/>
      </w:r>
      <w:r w:rsidR="00A43E83" w:rsidRPr="00A43E83">
        <w:rPr>
          <w:sz w:val="24"/>
          <w:szCs w:val="24"/>
        </w:rPr>
        <w:t>repentance.</w:t>
      </w:r>
      <w:r w:rsidR="00CF762C">
        <w:rPr>
          <w:sz w:val="24"/>
          <w:szCs w:val="24"/>
        </w:rPr>
        <w:tab/>
      </w:r>
    </w:p>
    <w:p w14:paraId="4D3938E4" w14:textId="77777777" w:rsidR="00CF762C" w:rsidRDefault="00CF762C" w:rsidP="00DA055C">
      <w:pPr>
        <w:spacing w:after="0"/>
        <w:rPr>
          <w:sz w:val="24"/>
          <w:szCs w:val="24"/>
        </w:rPr>
      </w:pPr>
    </w:p>
    <w:p w14:paraId="4A55D982" w14:textId="629632B6" w:rsidR="004F02D4" w:rsidRDefault="00A43E83" w:rsidP="00DA055C">
      <w:pPr>
        <w:spacing w:after="0"/>
        <w:rPr>
          <w:sz w:val="24"/>
          <w:szCs w:val="24"/>
        </w:rPr>
      </w:pPr>
      <w:r>
        <w:rPr>
          <w:sz w:val="24"/>
          <w:szCs w:val="24"/>
        </w:rPr>
        <w:t>God wants everybody saved</w:t>
      </w:r>
      <w:r w:rsidR="005648F8">
        <w:rPr>
          <w:sz w:val="24"/>
          <w:szCs w:val="24"/>
        </w:rPr>
        <w:t xml:space="preserve"> and a part of His family, but it’s not up to</w:t>
      </w:r>
      <w:r w:rsidR="008B1B86">
        <w:rPr>
          <w:sz w:val="24"/>
          <w:szCs w:val="24"/>
        </w:rPr>
        <w:t xml:space="preserve"> </w:t>
      </w:r>
      <w:r w:rsidR="005648F8">
        <w:rPr>
          <w:sz w:val="24"/>
          <w:szCs w:val="24"/>
        </w:rPr>
        <w:t xml:space="preserve">Him </w:t>
      </w:r>
      <w:r w:rsidR="008B1B86">
        <w:rPr>
          <w:sz w:val="24"/>
          <w:szCs w:val="24"/>
        </w:rPr>
        <w:t xml:space="preserve">– it’s up to them.  </w:t>
      </w:r>
      <w:r w:rsidR="00E01D81">
        <w:rPr>
          <w:sz w:val="24"/>
          <w:szCs w:val="24"/>
        </w:rPr>
        <w:t>He paid the ultimate price of His dear Son</w:t>
      </w:r>
      <w:r w:rsidR="00912962">
        <w:rPr>
          <w:sz w:val="24"/>
          <w:szCs w:val="24"/>
        </w:rPr>
        <w:t>’s death – which He was force</w:t>
      </w:r>
      <w:r w:rsidR="00BC5FFE">
        <w:rPr>
          <w:sz w:val="24"/>
          <w:szCs w:val="24"/>
        </w:rPr>
        <w:t>d</w:t>
      </w:r>
      <w:r w:rsidR="00912962">
        <w:rPr>
          <w:sz w:val="24"/>
          <w:szCs w:val="24"/>
        </w:rPr>
        <w:t xml:space="preserve"> to witness</w:t>
      </w:r>
      <w:r w:rsidR="00765369">
        <w:rPr>
          <w:sz w:val="24"/>
          <w:szCs w:val="24"/>
        </w:rPr>
        <w:t xml:space="preserve"> (h</w:t>
      </w:r>
      <w:r w:rsidR="00912962">
        <w:rPr>
          <w:sz w:val="24"/>
          <w:szCs w:val="24"/>
        </w:rPr>
        <w:t>ow unspeakably horrible!</w:t>
      </w:r>
      <w:r w:rsidR="00765369">
        <w:rPr>
          <w:sz w:val="24"/>
          <w:szCs w:val="24"/>
        </w:rPr>
        <w:t>)</w:t>
      </w:r>
      <w:r w:rsidR="00912962">
        <w:rPr>
          <w:sz w:val="24"/>
          <w:szCs w:val="24"/>
        </w:rPr>
        <w:t xml:space="preserve">  </w:t>
      </w:r>
      <w:r w:rsidR="008B1B86">
        <w:rPr>
          <w:sz w:val="24"/>
          <w:szCs w:val="24"/>
        </w:rPr>
        <w:t xml:space="preserve">Free will means freedom to choose a path and the results </w:t>
      </w:r>
      <w:r w:rsidR="00E05ABA">
        <w:rPr>
          <w:sz w:val="24"/>
          <w:szCs w:val="24"/>
        </w:rPr>
        <w:t xml:space="preserve">that come from </w:t>
      </w:r>
      <w:r w:rsidR="008B1B86">
        <w:rPr>
          <w:sz w:val="24"/>
          <w:szCs w:val="24"/>
        </w:rPr>
        <w:t>that path</w:t>
      </w:r>
      <w:r w:rsidR="003C759E">
        <w:rPr>
          <w:sz w:val="24"/>
          <w:szCs w:val="24"/>
        </w:rPr>
        <w:t xml:space="preserve"> </w:t>
      </w:r>
      <w:r w:rsidR="00DA2778">
        <w:rPr>
          <w:sz w:val="24"/>
          <w:szCs w:val="24"/>
        </w:rPr>
        <w:t>–</w:t>
      </w:r>
      <w:r w:rsidR="003C759E">
        <w:rPr>
          <w:sz w:val="24"/>
          <w:szCs w:val="24"/>
        </w:rPr>
        <w:t xml:space="preserve"> whe</w:t>
      </w:r>
      <w:r w:rsidR="00DA2778">
        <w:rPr>
          <w:sz w:val="24"/>
          <w:szCs w:val="24"/>
        </w:rPr>
        <w:t xml:space="preserve">ther it’s beneficial or detrimental to </w:t>
      </w:r>
      <w:r w:rsidR="00310DED">
        <w:rPr>
          <w:sz w:val="24"/>
          <w:szCs w:val="24"/>
        </w:rPr>
        <w:t>the</w:t>
      </w:r>
      <w:r w:rsidR="00DA2778">
        <w:rPr>
          <w:sz w:val="24"/>
          <w:szCs w:val="24"/>
        </w:rPr>
        <w:t xml:space="preserve"> individual</w:t>
      </w:r>
      <w:r w:rsidR="00310DED">
        <w:rPr>
          <w:sz w:val="24"/>
          <w:szCs w:val="24"/>
        </w:rPr>
        <w:t xml:space="preserve"> choosing</w:t>
      </w:r>
      <w:r w:rsidR="00DA2778">
        <w:rPr>
          <w:sz w:val="24"/>
          <w:szCs w:val="24"/>
        </w:rPr>
        <w:t xml:space="preserve">.  </w:t>
      </w:r>
      <w:r w:rsidR="00BC6FC4">
        <w:rPr>
          <w:sz w:val="24"/>
          <w:szCs w:val="24"/>
        </w:rPr>
        <w:t>God backs each person’s choice</w:t>
      </w:r>
      <w:r w:rsidR="00241A4B">
        <w:rPr>
          <w:sz w:val="24"/>
          <w:szCs w:val="24"/>
        </w:rPr>
        <w:t xml:space="preserve"> – even if it’s against H</w:t>
      </w:r>
      <w:r w:rsidR="002F3A3A">
        <w:rPr>
          <w:sz w:val="24"/>
          <w:szCs w:val="24"/>
        </w:rPr>
        <w:t>i</w:t>
      </w:r>
      <w:r w:rsidR="00241A4B">
        <w:rPr>
          <w:sz w:val="24"/>
          <w:szCs w:val="24"/>
        </w:rPr>
        <w:t xml:space="preserve">s </w:t>
      </w:r>
      <w:r w:rsidR="001E5BF8">
        <w:rPr>
          <w:sz w:val="24"/>
          <w:szCs w:val="24"/>
        </w:rPr>
        <w:t>desire</w:t>
      </w:r>
      <w:r w:rsidR="00241A4B">
        <w:rPr>
          <w:sz w:val="24"/>
          <w:szCs w:val="24"/>
        </w:rPr>
        <w:t xml:space="preserve"> </w:t>
      </w:r>
      <w:r w:rsidR="002F3A3A">
        <w:rPr>
          <w:sz w:val="24"/>
          <w:szCs w:val="24"/>
        </w:rPr>
        <w:t>for creation and H</w:t>
      </w:r>
      <w:r w:rsidR="00695ACF">
        <w:rPr>
          <w:sz w:val="24"/>
          <w:szCs w:val="24"/>
        </w:rPr>
        <w:t>i</w:t>
      </w:r>
      <w:r w:rsidR="002F3A3A">
        <w:rPr>
          <w:sz w:val="24"/>
          <w:szCs w:val="24"/>
        </w:rPr>
        <w:t xml:space="preserve">s love for the person individually. </w:t>
      </w:r>
      <w:r w:rsidR="004F02D4">
        <w:rPr>
          <w:sz w:val="24"/>
          <w:szCs w:val="24"/>
        </w:rPr>
        <w:t xml:space="preserve"> God is just and righteous.</w:t>
      </w:r>
    </w:p>
    <w:p w14:paraId="6BE74026" w14:textId="77777777" w:rsidR="001A667D" w:rsidRDefault="001A667D" w:rsidP="00AF71A8">
      <w:pPr>
        <w:spacing w:after="0"/>
        <w:jc w:val="center"/>
        <w:rPr>
          <w:sz w:val="28"/>
          <w:szCs w:val="28"/>
        </w:rPr>
      </w:pPr>
    </w:p>
    <w:p w14:paraId="3FE27AEE" w14:textId="2B8A18D4" w:rsidR="005D1A75" w:rsidRPr="00AF71A8" w:rsidRDefault="00AF71A8" w:rsidP="00AF71A8">
      <w:pPr>
        <w:spacing w:after="0"/>
        <w:jc w:val="center"/>
        <w:rPr>
          <w:sz w:val="28"/>
          <w:szCs w:val="28"/>
        </w:rPr>
      </w:pPr>
      <w:r w:rsidRPr="00AF71A8">
        <w:rPr>
          <w:sz w:val="28"/>
          <w:szCs w:val="28"/>
        </w:rPr>
        <w:t>Man Pleaser or God Pleaser</w:t>
      </w:r>
    </w:p>
    <w:p w14:paraId="1179420E" w14:textId="77777777" w:rsidR="005D1A75" w:rsidRDefault="005D1A75" w:rsidP="00DA055C">
      <w:pPr>
        <w:spacing w:after="0"/>
        <w:rPr>
          <w:sz w:val="24"/>
          <w:szCs w:val="24"/>
        </w:rPr>
      </w:pPr>
    </w:p>
    <w:p w14:paraId="3BA85CEF" w14:textId="57ABECEA" w:rsidR="00804EB7" w:rsidRDefault="006E35B9" w:rsidP="00DA055C">
      <w:pPr>
        <w:spacing w:after="0"/>
        <w:rPr>
          <w:sz w:val="24"/>
          <w:szCs w:val="24"/>
        </w:rPr>
      </w:pPr>
      <w:r>
        <w:rPr>
          <w:sz w:val="24"/>
          <w:szCs w:val="24"/>
        </w:rPr>
        <w:t xml:space="preserve">One of the greatest blessings </w:t>
      </w:r>
      <w:r w:rsidR="00A32CA7">
        <w:rPr>
          <w:sz w:val="24"/>
          <w:szCs w:val="24"/>
        </w:rPr>
        <w:t>regarding learning the truth about “privacy</w:t>
      </w:r>
      <w:r w:rsidR="00B76CD1">
        <w:rPr>
          <w:sz w:val="24"/>
          <w:szCs w:val="24"/>
        </w:rPr>
        <w:t>” is that it</w:t>
      </w:r>
      <w:r w:rsidR="002A6AB3">
        <w:rPr>
          <w:sz w:val="24"/>
          <w:szCs w:val="24"/>
        </w:rPr>
        <w:t xml:space="preserve"> </w:t>
      </w:r>
      <w:r w:rsidR="005577BE">
        <w:rPr>
          <w:sz w:val="24"/>
          <w:szCs w:val="24"/>
        </w:rPr>
        <w:t>enab</w:t>
      </w:r>
      <w:r w:rsidR="00397075">
        <w:rPr>
          <w:sz w:val="24"/>
          <w:szCs w:val="24"/>
        </w:rPr>
        <w:t>les us to be</w:t>
      </w:r>
      <w:r w:rsidR="00B76CD1">
        <w:rPr>
          <w:sz w:val="24"/>
          <w:szCs w:val="24"/>
        </w:rPr>
        <w:t xml:space="preserve"> set free from being a “man pleaser”.  </w:t>
      </w:r>
      <w:r w:rsidR="002A6AB3">
        <w:rPr>
          <w:sz w:val="24"/>
          <w:szCs w:val="24"/>
        </w:rPr>
        <w:t xml:space="preserve">I used to care what people thought </w:t>
      </w:r>
      <w:r w:rsidR="005D37E8">
        <w:rPr>
          <w:sz w:val="24"/>
          <w:szCs w:val="24"/>
        </w:rPr>
        <w:t>of</w:t>
      </w:r>
      <w:r w:rsidR="002A6AB3">
        <w:rPr>
          <w:sz w:val="24"/>
          <w:szCs w:val="24"/>
        </w:rPr>
        <w:t xml:space="preserve"> me.  No, let me </w:t>
      </w:r>
      <w:r w:rsidR="005D37E8">
        <w:rPr>
          <w:sz w:val="24"/>
          <w:szCs w:val="24"/>
        </w:rPr>
        <w:t>rephrase that</w:t>
      </w:r>
      <w:r w:rsidR="002A6AB3">
        <w:rPr>
          <w:sz w:val="24"/>
          <w:szCs w:val="24"/>
        </w:rPr>
        <w:t xml:space="preserve">. </w:t>
      </w:r>
      <w:r w:rsidR="004B7BC8">
        <w:rPr>
          <w:sz w:val="24"/>
          <w:szCs w:val="24"/>
        </w:rPr>
        <w:t xml:space="preserve"> </w:t>
      </w:r>
      <w:r w:rsidR="002A6AB3">
        <w:rPr>
          <w:sz w:val="24"/>
          <w:szCs w:val="24"/>
        </w:rPr>
        <w:t xml:space="preserve">I used to care </w:t>
      </w:r>
      <w:r w:rsidR="002A6AB3" w:rsidRPr="002A6AB3">
        <w:rPr>
          <w:sz w:val="24"/>
          <w:szCs w:val="24"/>
          <w:u w:val="single"/>
        </w:rPr>
        <w:t>too much</w:t>
      </w:r>
      <w:r w:rsidR="002A6AB3">
        <w:rPr>
          <w:sz w:val="24"/>
          <w:szCs w:val="24"/>
        </w:rPr>
        <w:t xml:space="preserve"> about what people thought of me.</w:t>
      </w:r>
      <w:r w:rsidR="000A14E2">
        <w:rPr>
          <w:sz w:val="24"/>
          <w:szCs w:val="24"/>
        </w:rPr>
        <w:t xml:space="preserve">  </w:t>
      </w:r>
      <w:r w:rsidR="0068528D">
        <w:rPr>
          <w:sz w:val="24"/>
          <w:szCs w:val="24"/>
        </w:rPr>
        <w:t xml:space="preserve">Too many times </w:t>
      </w:r>
      <w:r w:rsidR="000A14E2">
        <w:rPr>
          <w:sz w:val="24"/>
          <w:szCs w:val="24"/>
        </w:rPr>
        <w:t xml:space="preserve">I </w:t>
      </w:r>
      <w:r w:rsidR="00896B91">
        <w:rPr>
          <w:sz w:val="24"/>
          <w:szCs w:val="24"/>
        </w:rPr>
        <w:t>have</w:t>
      </w:r>
      <w:r w:rsidR="000A14E2">
        <w:rPr>
          <w:sz w:val="24"/>
          <w:szCs w:val="24"/>
        </w:rPr>
        <w:t xml:space="preserve"> a</w:t>
      </w:r>
      <w:r w:rsidR="0068528D">
        <w:rPr>
          <w:sz w:val="24"/>
          <w:szCs w:val="24"/>
        </w:rPr>
        <w:t>ct</w:t>
      </w:r>
      <w:r w:rsidR="0002576C">
        <w:rPr>
          <w:sz w:val="24"/>
          <w:szCs w:val="24"/>
        </w:rPr>
        <w:t>ed</w:t>
      </w:r>
      <w:r w:rsidR="0068528D">
        <w:rPr>
          <w:sz w:val="24"/>
          <w:szCs w:val="24"/>
        </w:rPr>
        <w:t xml:space="preserve"> and </w:t>
      </w:r>
      <w:r w:rsidR="00FA345E">
        <w:rPr>
          <w:sz w:val="24"/>
          <w:szCs w:val="24"/>
        </w:rPr>
        <w:t>spoken</w:t>
      </w:r>
      <w:r w:rsidR="0068528D">
        <w:rPr>
          <w:sz w:val="24"/>
          <w:szCs w:val="24"/>
        </w:rPr>
        <w:t xml:space="preserve"> in a way to be </w:t>
      </w:r>
      <w:r w:rsidR="00A5256D">
        <w:rPr>
          <w:sz w:val="24"/>
          <w:szCs w:val="24"/>
        </w:rPr>
        <w:t>approved</w:t>
      </w:r>
      <w:r w:rsidR="0068528D">
        <w:rPr>
          <w:sz w:val="24"/>
          <w:szCs w:val="24"/>
        </w:rPr>
        <w:t xml:space="preserve"> by others</w:t>
      </w:r>
      <w:r w:rsidR="00AE6E7B">
        <w:rPr>
          <w:sz w:val="24"/>
          <w:szCs w:val="24"/>
        </w:rPr>
        <w:t xml:space="preserve"> and not offend them.  I would ad</w:t>
      </w:r>
      <w:r w:rsidR="00B4657D">
        <w:rPr>
          <w:sz w:val="24"/>
          <w:szCs w:val="24"/>
        </w:rPr>
        <w:t>just my behavior to their liking</w:t>
      </w:r>
      <w:r w:rsidR="00573EA5">
        <w:rPr>
          <w:sz w:val="24"/>
          <w:szCs w:val="24"/>
        </w:rPr>
        <w:t>,</w:t>
      </w:r>
      <w:r w:rsidR="0002576C">
        <w:rPr>
          <w:sz w:val="24"/>
          <w:szCs w:val="24"/>
        </w:rPr>
        <w:t xml:space="preserve"> </w:t>
      </w:r>
      <w:r w:rsidR="005E2164">
        <w:rPr>
          <w:sz w:val="24"/>
          <w:szCs w:val="24"/>
        </w:rPr>
        <w:t>disregard</w:t>
      </w:r>
      <w:r w:rsidR="00423798">
        <w:rPr>
          <w:sz w:val="24"/>
          <w:szCs w:val="24"/>
        </w:rPr>
        <w:t xml:space="preserve">ing </w:t>
      </w:r>
      <w:r w:rsidR="00F32F98">
        <w:rPr>
          <w:sz w:val="24"/>
          <w:szCs w:val="24"/>
        </w:rPr>
        <w:t xml:space="preserve">God’s standards. </w:t>
      </w:r>
      <w:r w:rsidR="004C0806">
        <w:rPr>
          <w:sz w:val="24"/>
          <w:szCs w:val="24"/>
        </w:rPr>
        <w:t>Recently, t</w:t>
      </w:r>
      <w:r w:rsidR="000E26D5">
        <w:rPr>
          <w:sz w:val="24"/>
          <w:szCs w:val="24"/>
        </w:rPr>
        <w:t xml:space="preserve">he </w:t>
      </w:r>
      <w:r w:rsidR="00D76F6A">
        <w:rPr>
          <w:sz w:val="24"/>
          <w:szCs w:val="24"/>
        </w:rPr>
        <w:t>morning</w:t>
      </w:r>
      <w:r w:rsidR="000E26D5">
        <w:rPr>
          <w:sz w:val="24"/>
          <w:szCs w:val="24"/>
        </w:rPr>
        <w:t xml:space="preserve"> after former president Trump was shot</w:t>
      </w:r>
      <w:r w:rsidR="00655FA7">
        <w:rPr>
          <w:sz w:val="24"/>
          <w:szCs w:val="24"/>
        </w:rPr>
        <w:t xml:space="preserve">, </w:t>
      </w:r>
      <w:r w:rsidR="00D76F6A">
        <w:rPr>
          <w:sz w:val="24"/>
          <w:szCs w:val="24"/>
        </w:rPr>
        <w:t xml:space="preserve">I </w:t>
      </w:r>
      <w:r w:rsidR="00655FA7">
        <w:rPr>
          <w:sz w:val="24"/>
          <w:szCs w:val="24"/>
        </w:rPr>
        <w:t xml:space="preserve">was </w:t>
      </w:r>
      <w:r w:rsidR="00D76F6A">
        <w:rPr>
          <w:sz w:val="24"/>
          <w:szCs w:val="24"/>
        </w:rPr>
        <w:t>b</w:t>
      </w:r>
      <w:r w:rsidR="00655FA7">
        <w:rPr>
          <w:sz w:val="24"/>
          <w:szCs w:val="24"/>
        </w:rPr>
        <w:t>uying</w:t>
      </w:r>
      <w:r w:rsidR="00D76F6A">
        <w:rPr>
          <w:sz w:val="24"/>
          <w:szCs w:val="24"/>
        </w:rPr>
        <w:t xml:space="preserve"> something a</w:t>
      </w:r>
      <w:r w:rsidR="00713FB9">
        <w:rPr>
          <w:sz w:val="24"/>
          <w:szCs w:val="24"/>
        </w:rPr>
        <w:t>t</w:t>
      </w:r>
      <w:r w:rsidR="00D76F6A">
        <w:rPr>
          <w:sz w:val="24"/>
          <w:szCs w:val="24"/>
        </w:rPr>
        <w:t xml:space="preserve"> a drug store</w:t>
      </w:r>
      <w:r w:rsidR="007D513B">
        <w:rPr>
          <w:sz w:val="24"/>
          <w:szCs w:val="24"/>
        </w:rPr>
        <w:t xml:space="preserve"> and remarked something </w:t>
      </w:r>
      <w:r w:rsidR="00650241">
        <w:rPr>
          <w:sz w:val="24"/>
          <w:szCs w:val="24"/>
        </w:rPr>
        <w:t xml:space="preserve">about the attempted </w:t>
      </w:r>
      <w:r w:rsidR="001E64A2">
        <w:rPr>
          <w:sz w:val="24"/>
          <w:szCs w:val="24"/>
        </w:rPr>
        <w:t>assassination</w:t>
      </w:r>
      <w:r w:rsidR="00650241">
        <w:rPr>
          <w:sz w:val="24"/>
          <w:szCs w:val="24"/>
        </w:rPr>
        <w:t xml:space="preserve">.  The clerk </w:t>
      </w:r>
      <w:r w:rsidR="0008143B">
        <w:rPr>
          <w:sz w:val="24"/>
          <w:szCs w:val="24"/>
        </w:rPr>
        <w:t>declared</w:t>
      </w:r>
      <w:r w:rsidR="00650241">
        <w:rPr>
          <w:sz w:val="24"/>
          <w:szCs w:val="24"/>
        </w:rPr>
        <w:t xml:space="preserve"> out loud </w:t>
      </w:r>
      <w:r w:rsidR="0008143B">
        <w:rPr>
          <w:sz w:val="24"/>
          <w:szCs w:val="24"/>
        </w:rPr>
        <w:t xml:space="preserve">to </w:t>
      </w:r>
      <w:r w:rsidR="0052000B">
        <w:rPr>
          <w:sz w:val="24"/>
          <w:szCs w:val="24"/>
        </w:rPr>
        <w:t>everybody</w:t>
      </w:r>
      <w:r w:rsidR="0008143B">
        <w:rPr>
          <w:sz w:val="24"/>
          <w:szCs w:val="24"/>
        </w:rPr>
        <w:t xml:space="preserve"> in line </w:t>
      </w:r>
      <w:r w:rsidR="00650241">
        <w:rPr>
          <w:sz w:val="24"/>
          <w:szCs w:val="24"/>
        </w:rPr>
        <w:t xml:space="preserve">that </w:t>
      </w:r>
      <w:r w:rsidR="0008143B">
        <w:rPr>
          <w:sz w:val="24"/>
          <w:szCs w:val="24"/>
        </w:rPr>
        <w:t>he thought it was a</w:t>
      </w:r>
      <w:r w:rsidR="001E64A2">
        <w:rPr>
          <w:sz w:val="24"/>
          <w:szCs w:val="24"/>
        </w:rPr>
        <w:t xml:space="preserve"> </w:t>
      </w:r>
      <w:r w:rsidR="0008143B">
        <w:rPr>
          <w:sz w:val="24"/>
          <w:szCs w:val="24"/>
        </w:rPr>
        <w:t xml:space="preserve">staged campaign stunt!  </w:t>
      </w:r>
      <w:r w:rsidR="001E64A2">
        <w:rPr>
          <w:sz w:val="24"/>
          <w:szCs w:val="24"/>
        </w:rPr>
        <w:t xml:space="preserve">I immediately said to him </w:t>
      </w:r>
      <w:r w:rsidR="002D7C61">
        <w:rPr>
          <w:sz w:val="24"/>
          <w:szCs w:val="24"/>
        </w:rPr>
        <w:t xml:space="preserve">in front of everybody, “What is wrong with you?  </w:t>
      </w:r>
      <w:r w:rsidR="00726B20">
        <w:rPr>
          <w:sz w:val="24"/>
          <w:szCs w:val="24"/>
        </w:rPr>
        <w:t xml:space="preserve">Staging a </w:t>
      </w:r>
      <w:r w:rsidR="0052000B">
        <w:rPr>
          <w:sz w:val="24"/>
          <w:szCs w:val="24"/>
        </w:rPr>
        <w:t>high-powered</w:t>
      </w:r>
      <w:r w:rsidR="00726B20">
        <w:rPr>
          <w:sz w:val="24"/>
          <w:szCs w:val="24"/>
        </w:rPr>
        <w:t xml:space="preserve"> rif</w:t>
      </w:r>
      <w:r w:rsidR="007F62CE">
        <w:rPr>
          <w:sz w:val="24"/>
          <w:szCs w:val="24"/>
        </w:rPr>
        <w:t xml:space="preserve">le shot </w:t>
      </w:r>
      <w:r w:rsidR="00B27458">
        <w:rPr>
          <w:sz w:val="24"/>
          <w:szCs w:val="24"/>
        </w:rPr>
        <w:t xml:space="preserve">½ </w:t>
      </w:r>
      <w:r w:rsidR="007F62CE">
        <w:rPr>
          <w:sz w:val="24"/>
          <w:szCs w:val="24"/>
        </w:rPr>
        <w:t xml:space="preserve">inch from his skull?  </w:t>
      </w:r>
      <w:r w:rsidR="003A1D6B">
        <w:rPr>
          <w:sz w:val="24"/>
          <w:szCs w:val="24"/>
        </w:rPr>
        <w:t xml:space="preserve">That is the stupidest and craziest thing I’ve heard </w:t>
      </w:r>
      <w:r w:rsidR="0052000B">
        <w:rPr>
          <w:sz w:val="24"/>
          <w:szCs w:val="24"/>
        </w:rPr>
        <w:t xml:space="preserve">in a while!”  </w:t>
      </w:r>
      <w:r w:rsidR="00F94802">
        <w:rPr>
          <w:sz w:val="24"/>
          <w:szCs w:val="24"/>
        </w:rPr>
        <w:t xml:space="preserve">He was insulted – and needed </w:t>
      </w:r>
      <w:r w:rsidR="00C1723D">
        <w:rPr>
          <w:sz w:val="24"/>
          <w:szCs w:val="24"/>
        </w:rPr>
        <w:t>to be</w:t>
      </w:r>
      <w:r w:rsidR="00F94802">
        <w:rPr>
          <w:sz w:val="24"/>
          <w:szCs w:val="24"/>
        </w:rPr>
        <w:t xml:space="preserve">.  </w:t>
      </w:r>
    </w:p>
    <w:p w14:paraId="088FFA46" w14:textId="77777777" w:rsidR="00804EB7" w:rsidRDefault="00804EB7" w:rsidP="00DA055C">
      <w:pPr>
        <w:spacing w:after="0"/>
        <w:rPr>
          <w:sz w:val="24"/>
          <w:szCs w:val="24"/>
        </w:rPr>
      </w:pPr>
    </w:p>
    <w:p w14:paraId="6D3F9CA0" w14:textId="5CFCBE13" w:rsidR="00804EB7" w:rsidRDefault="00804EB7" w:rsidP="00DA055C">
      <w:pPr>
        <w:spacing w:after="0"/>
        <w:rPr>
          <w:sz w:val="24"/>
          <w:szCs w:val="24"/>
        </w:rPr>
      </w:pPr>
      <w:r>
        <w:rPr>
          <w:sz w:val="24"/>
          <w:szCs w:val="24"/>
        </w:rPr>
        <w:t xml:space="preserve">It seems we are surrounded </w:t>
      </w:r>
      <w:r w:rsidR="00B22B9A">
        <w:rPr>
          <w:sz w:val="24"/>
          <w:szCs w:val="24"/>
        </w:rPr>
        <w:t xml:space="preserve">by people projecting insanity </w:t>
      </w:r>
      <w:r w:rsidR="005A4BB4">
        <w:rPr>
          <w:sz w:val="24"/>
          <w:szCs w:val="24"/>
        </w:rPr>
        <w:t>everywhere we look almost da</w:t>
      </w:r>
      <w:r w:rsidR="00595DAC">
        <w:rPr>
          <w:sz w:val="24"/>
          <w:szCs w:val="24"/>
        </w:rPr>
        <w:t>il</w:t>
      </w:r>
      <w:r w:rsidR="005A4BB4">
        <w:rPr>
          <w:sz w:val="24"/>
          <w:szCs w:val="24"/>
        </w:rPr>
        <w:t xml:space="preserve">y.  </w:t>
      </w:r>
      <w:r w:rsidR="00180044">
        <w:rPr>
          <w:sz w:val="24"/>
          <w:szCs w:val="24"/>
        </w:rPr>
        <w:t xml:space="preserve">At the Olympics, some </w:t>
      </w:r>
      <w:r w:rsidR="00D45998">
        <w:rPr>
          <w:sz w:val="24"/>
          <w:szCs w:val="24"/>
        </w:rPr>
        <w:t>th</w:t>
      </w:r>
      <w:r w:rsidR="009D6363">
        <w:rPr>
          <w:sz w:val="24"/>
          <w:szCs w:val="24"/>
        </w:rPr>
        <w:t xml:space="preserve">ought </w:t>
      </w:r>
      <w:r w:rsidR="00D45998">
        <w:rPr>
          <w:sz w:val="24"/>
          <w:szCs w:val="24"/>
        </w:rPr>
        <w:t>that drag queens re-enacting the last supper</w:t>
      </w:r>
      <w:r w:rsidR="00A56296">
        <w:rPr>
          <w:sz w:val="24"/>
          <w:szCs w:val="24"/>
        </w:rPr>
        <w:t xml:space="preserve"> </w:t>
      </w:r>
      <w:r w:rsidR="00370CF1">
        <w:rPr>
          <w:sz w:val="24"/>
          <w:szCs w:val="24"/>
        </w:rPr>
        <w:t>would</w:t>
      </w:r>
      <w:r w:rsidR="009D25EA">
        <w:rPr>
          <w:sz w:val="24"/>
          <w:szCs w:val="24"/>
        </w:rPr>
        <w:t xml:space="preserve"> </w:t>
      </w:r>
      <w:r w:rsidR="00D666C4">
        <w:rPr>
          <w:sz w:val="24"/>
          <w:szCs w:val="24"/>
        </w:rPr>
        <w:t xml:space="preserve">enhance </w:t>
      </w:r>
      <w:r w:rsidR="00A56296">
        <w:rPr>
          <w:sz w:val="24"/>
          <w:szCs w:val="24"/>
        </w:rPr>
        <w:t xml:space="preserve">this “world class” event.  </w:t>
      </w:r>
      <w:r w:rsidR="00DB53A3">
        <w:rPr>
          <w:sz w:val="24"/>
          <w:szCs w:val="24"/>
        </w:rPr>
        <w:t xml:space="preserve">How nauseating!  </w:t>
      </w:r>
      <w:r w:rsidR="00812199">
        <w:rPr>
          <w:sz w:val="24"/>
          <w:szCs w:val="24"/>
        </w:rPr>
        <w:t>L</w:t>
      </w:r>
      <w:r w:rsidR="00CB43EF">
        <w:rPr>
          <w:sz w:val="24"/>
          <w:szCs w:val="24"/>
        </w:rPr>
        <w:t xml:space="preserve">ater I heard </w:t>
      </w:r>
      <w:r w:rsidR="00CB3C58">
        <w:rPr>
          <w:sz w:val="24"/>
          <w:szCs w:val="24"/>
        </w:rPr>
        <w:t xml:space="preserve">the rationalization </w:t>
      </w:r>
      <w:r w:rsidR="00CB43EF">
        <w:rPr>
          <w:sz w:val="24"/>
          <w:szCs w:val="24"/>
        </w:rPr>
        <w:t>that “</w:t>
      </w:r>
      <w:r w:rsidR="008A2EF7">
        <w:rPr>
          <w:sz w:val="24"/>
          <w:szCs w:val="24"/>
        </w:rPr>
        <w:t>l</w:t>
      </w:r>
      <w:r w:rsidR="00CB43EF">
        <w:rPr>
          <w:sz w:val="24"/>
          <w:szCs w:val="24"/>
        </w:rPr>
        <w:t>ove is love”</w:t>
      </w:r>
      <w:r w:rsidR="00CB3C58">
        <w:rPr>
          <w:sz w:val="24"/>
          <w:szCs w:val="24"/>
        </w:rPr>
        <w:t>, in other words</w:t>
      </w:r>
      <w:r w:rsidR="00ED253E">
        <w:rPr>
          <w:sz w:val="24"/>
          <w:szCs w:val="24"/>
        </w:rPr>
        <w:t xml:space="preserve">, if someone has sincere feelings of </w:t>
      </w:r>
      <w:r w:rsidR="003B146D">
        <w:rPr>
          <w:sz w:val="24"/>
          <w:szCs w:val="24"/>
        </w:rPr>
        <w:t>attraction</w:t>
      </w:r>
      <w:r w:rsidR="00ED253E">
        <w:rPr>
          <w:sz w:val="24"/>
          <w:szCs w:val="24"/>
        </w:rPr>
        <w:t xml:space="preserve"> to someone else</w:t>
      </w:r>
      <w:r w:rsidR="003B146D">
        <w:rPr>
          <w:sz w:val="24"/>
          <w:szCs w:val="24"/>
        </w:rPr>
        <w:t>, their actions, words, dress</w:t>
      </w:r>
      <w:r w:rsidR="001409F5">
        <w:rPr>
          <w:sz w:val="24"/>
          <w:szCs w:val="24"/>
        </w:rPr>
        <w:t xml:space="preserve">, etc., should be excused.  </w:t>
      </w:r>
      <w:r w:rsidR="00976F2A">
        <w:rPr>
          <w:sz w:val="24"/>
          <w:szCs w:val="24"/>
        </w:rPr>
        <w:t>One problem. T</w:t>
      </w:r>
      <w:r w:rsidR="008A2EF7">
        <w:rPr>
          <w:sz w:val="24"/>
          <w:szCs w:val="24"/>
        </w:rPr>
        <w:t xml:space="preserve">he Bible </w:t>
      </w:r>
      <w:r w:rsidR="00976F2A">
        <w:rPr>
          <w:sz w:val="24"/>
          <w:szCs w:val="24"/>
        </w:rPr>
        <w:t>says</w:t>
      </w:r>
      <w:r w:rsidR="008A2EF7">
        <w:rPr>
          <w:sz w:val="24"/>
          <w:szCs w:val="24"/>
        </w:rPr>
        <w:t xml:space="preserve"> that “sin is sin”.  </w:t>
      </w:r>
    </w:p>
    <w:p w14:paraId="354EF35A" w14:textId="77777777" w:rsidR="00A311E1" w:rsidRDefault="00A311E1" w:rsidP="00DA055C">
      <w:pPr>
        <w:spacing w:after="0"/>
        <w:rPr>
          <w:sz w:val="24"/>
          <w:szCs w:val="24"/>
        </w:rPr>
      </w:pPr>
    </w:p>
    <w:p w14:paraId="4D282A76" w14:textId="670C4744" w:rsidR="00A311E1" w:rsidRDefault="0007429E" w:rsidP="00DA055C">
      <w:pPr>
        <w:spacing w:after="0"/>
        <w:rPr>
          <w:sz w:val="24"/>
          <w:szCs w:val="24"/>
        </w:rPr>
      </w:pPr>
      <w:r>
        <w:rPr>
          <w:sz w:val="24"/>
          <w:szCs w:val="24"/>
        </w:rPr>
        <w:tab/>
        <w:t>1 Cor. 6:</w:t>
      </w:r>
      <w:r w:rsidR="00B52187">
        <w:rPr>
          <w:sz w:val="24"/>
          <w:szCs w:val="24"/>
        </w:rPr>
        <w:t xml:space="preserve"> </w:t>
      </w:r>
      <w:r>
        <w:rPr>
          <w:sz w:val="24"/>
          <w:szCs w:val="24"/>
        </w:rPr>
        <w:t>9-11</w:t>
      </w:r>
      <w:r w:rsidR="00A311E1">
        <w:rPr>
          <w:sz w:val="24"/>
          <w:szCs w:val="24"/>
        </w:rPr>
        <w:tab/>
      </w:r>
    </w:p>
    <w:p w14:paraId="6EA876AE" w14:textId="49BF88AB" w:rsidR="00B52187" w:rsidRPr="00B52187" w:rsidRDefault="00B52187" w:rsidP="00B52187">
      <w:pPr>
        <w:spacing w:after="0"/>
        <w:rPr>
          <w:sz w:val="24"/>
          <w:szCs w:val="24"/>
        </w:rPr>
      </w:pPr>
      <w:r>
        <w:rPr>
          <w:sz w:val="24"/>
          <w:szCs w:val="24"/>
        </w:rPr>
        <w:tab/>
      </w:r>
      <w:r w:rsidRPr="00B52187">
        <w:rPr>
          <w:sz w:val="24"/>
          <w:szCs w:val="24"/>
        </w:rPr>
        <w:t xml:space="preserve">Or do you not know that the unrighteous will not inherit the Kingdom of God? Do not be </w:t>
      </w:r>
      <w:r>
        <w:rPr>
          <w:sz w:val="24"/>
          <w:szCs w:val="24"/>
        </w:rPr>
        <w:tab/>
      </w:r>
      <w:r w:rsidRPr="00B52187">
        <w:rPr>
          <w:sz w:val="24"/>
          <w:szCs w:val="24"/>
        </w:rPr>
        <w:t xml:space="preserve">deceived: neither the sexually immoral, nor idolaters, nor adulterers, nor passive </w:t>
      </w:r>
      <w:r>
        <w:rPr>
          <w:sz w:val="24"/>
          <w:szCs w:val="24"/>
        </w:rPr>
        <w:tab/>
      </w:r>
      <w:r w:rsidRPr="00B52187">
        <w:rPr>
          <w:sz w:val="24"/>
          <w:szCs w:val="24"/>
        </w:rPr>
        <w:t>homosexual partners, nor homosexuals,</w:t>
      </w:r>
    </w:p>
    <w:p w14:paraId="0ED414A8" w14:textId="1B6768F9" w:rsidR="00B52187" w:rsidRPr="00B52187" w:rsidRDefault="00B52187" w:rsidP="00B52187">
      <w:pPr>
        <w:spacing w:after="0"/>
        <w:rPr>
          <w:sz w:val="24"/>
          <w:szCs w:val="24"/>
        </w:rPr>
      </w:pPr>
      <w:r>
        <w:rPr>
          <w:sz w:val="24"/>
          <w:szCs w:val="24"/>
        </w:rPr>
        <w:tab/>
      </w:r>
      <w:r w:rsidRPr="00B52187">
        <w:rPr>
          <w:sz w:val="24"/>
          <w:szCs w:val="24"/>
        </w:rPr>
        <w:t xml:space="preserve">nor </w:t>
      </w:r>
      <w:bookmarkStart w:id="1" w:name="_Hlk173745125"/>
      <w:r w:rsidRPr="00B52187">
        <w:rPr>
          <w:sz w:val="24"/>
          <w:szCs w:val="24"/>
        </w:rPr>
        <w:t>thieves, nor covetous, nor drunkards, nor the verbally abusive, nor swindlers</w:t>
      </w:r>
      <w:bookmarkEnd w:id="1"/>
      <w:r w:rsidRPr="00B52187">
        <w:rPr>
          <w:sz w:val="24"/>
          <w:szCs w:val="24"/>
        </w:rPr>
        <w:t xml:space="preserve">, will </w:t>
      </w:r>
      <w:r>
        <w:rPr>
          <w:sz w:val="24"/>
          <w:szCs w:val="24"/>
        </w:rPr>
        <w:tab/>
      </w:r>
      <w:r w:rsidRPr="00B52187">
        <w:rPr>
          <w:sz w:val="24"/>
          <w:szCs w:val="24"/>
        </w:rPr>
        <w:t>inherit the Kingdom of God.</w:t>
      </w:r>
    </w:p>
    <w:p w14:paraId="518C35D6" w14:textId="6A1D1363" w:rsidR="00B52187" w:rsidRDefault="00B52187" w:rsidP="00B52187">
      <w:pPr>
        <w:spacing w:after="0"/>
        <w:rPr>
          <w:sz w:val="24"/>
          <w:szCs w:val="24"/>
        </w:rPr>
      </w:pPr>
      <w:r w:rsidRPr="00B52187">
        <w:rPr>
          <w:sz w:val="24"/>
          <w:szCs w:val="24"/>
        </w:rPr>
        <w:t xml:space="preserve"> </w:t>
      </w:r>
      <w:r>
        <w:rPr>
          <w:sz w:val="24"/>
          <w:szCs w:val="24"/>
        </w:rPr>
        <w:tab/>
      </w:r>
      <w:r w:rsidRPr="00B52187">
        <w:rPr>
          <w:sz w:val="24"/>
          <w:szCs w:val="24"/>
        </w:rPr>
        <w:t xml:space="preserve">And such were some of you, but you were washed, but you were made holy, but you </w:t>
      </w:r>
      <w:r>
        <w:rPr>
          <w:sz w:val="24"/>
          <w:szCs w:val="24"/>
        </w:rPr>
        <w:tab/>
      </w:r>
      <w:r w:rsidRPr="00B52187">
        <w:rPr>
          <w:sz w:val="24"/>
          <w:szCs w:val="24"/>
        </w:rPr>
        <w:t xml:space="preserve">were declared righteous in the name of the Lord Jesus Christ and by the spirit of our </w:t>
      </w:r>
      <w:r>
        <w:rPr>
          <w:sz w:val="24"/>
          <w:szCs w:val="24"/>
        </w:rPr>
        <w:tab/>
      </w:r>
      <w:r w:rsidRPr="00B52187">
        <w:rPr>
          <w:sz w:val="24"/>
          <w:szCs w:val="24"/>
        </w:rPr>
        <w:t>God.</w:t>
      </w:r>
    </w:p>
    <w:p w14:paraId="71BF9B1A" w14:textId="575A3B78" w:rsidR="009F0415" w:rsidRDefault="00F94802" w:rsidP="00DA055C">
      <w:pPr>
        <w:spacing w:after="0"/>
        <w:rPr>
          <w:sz w:val="24"/>
          <w:szCs w:val="24"/>
        </w:rPr>
      </w:pPr>
      <w:r>
        <w:rPr>
          <w:sz w:val="24"/>
          <w:szCs w:val="24"/>
        </w:rPr>
        <w:t xml:space="preserve">  </w:t>
      </w:r>
    </w:p>
    <w:p w14:paraId="5B0CE2B9" w14:textId="6C4DA315" w:rsidR="009F0415" w:rsidRDefault="00DF6ABE" w:rsidP="00DA055C">
      <w:pPr>
        <w:spacing w:after="0"/>
        <w:rPr>
          <w:sz w:val="24"/>
          <w:szCs w:val="24"/>
        </w:rPr>
      </w:pPr>
      <w:r>
        <w:rPr>
          <w:sz w:val="24"/>
          <w:szCs w:val="24"/>
        </w:rPr>
        <w:t xml:space="preserve">I can hear </w:t>
      </w:r>
      <w:r w:rsidR="00C50959">
        <w:rPr>
          <w:sz w:val="24"/>
          <w:szCs w:val="24"/>
        </w:rPr>
        <w:t>th</w:t>
      </w:r>
      <w:r w:rsidR="006129EF">
        <w:rPr>
          <w:sz w:val="24"/>
          <w:szCs w:val="24"/>
        </w:rPr>
        <w:t>o</w:t>
      </w:r>
      <w:r w:rsidR="00C50959">
        <w:rPr>
          <w:sz w:val="24"/>
          <w:szCs w:val="24"/>
        </w:rPr>
        <w:t xml:space="preserve">se with the </w:t>
      </w:r>
      <w:r w:rsidR="00732037">
        <w:rPr>
          <w:sz w:val="24"/>
          <w:szCs w:val="24"/>
        </w:rPr>
        <w:t>pro-</w:t>
      </w:r>
      <w:r w:rsidR="00C50959">
        <w:rPr>
          <w:sz w:val="24"/>
          <w:szCs w:val="24"/>
        </w:rPr>
        <w:t>drag queen mindset saying</w:t>
      </w:r>
      <w:r w:rsidR="007C2E71">
        <w:rPr>
          <w:sz w:val="24"/>
          <w:szCs w:val="24"/>
        </w:rPr>
        <w:t xml:space="preserve"> to me</w:t>
      </w:r>
      <w:r w:rsidR="00C50959">
        <w:rPr>
          <w:sz w:val="24"/>
          <w:szCs w:val="24"/>
        </w:rPr>
        <w:t>, “That’s so Jud</w:t>
      </w:r>
      <w:r w:rsidR="006129EF">
        <w:rPr>
          <w:sz w:val="24"/>
          <w:szCs w:val="24"/>
        </w:rPr>
        <w:t xml:space="preserve">ge-y!”.  </w:t>
      </w:r>
      <w:r w:rsidR="005B359C">
        <w:rPr>
          <w:sz w:val="24"/>
          <w:szCs w:val="24"/>
        </w:rPr>
        <w:t xml:space="preserve">Well, yes that’s ‘judge-y’ </w:t>
      </w:r>
      <w:r w:rsidR="00D81E33">
        <w:rPr>
          <w:sz w:val="24"/>
          <w:szCs w:val="24"/>
        </w:rPr>
        <w:t>because</w:t>
      </w:r>
      <w:r w:rsidR="005B359C">
        <w:rPr>
          <w:sz w:val="24"/>
          <w:szCs w:val="24"/>
        </w:rPr>
        <w:t xml:space="preserve"> </w:t>
      </w:r>
      <w:r w:rsidR="00D81E33">
        <w:rPr>
          <w:sz w:val="24"/>
          <w:szCs w:val="24"/>
        </w:rPr>
        <w:t>God will be the judge!  In the Olympics</w:t>
      </w:r>
      <w:r w:rsidR="00F7548D">
        <w:rPr>
          <w:sz w:val="24"/>
          <w:szCs w:val="24"/>
        </w:rPr>
        <w:t xml:space="preserve">, the participants compete </w:t>
      </w:r>
      <w:r w:rsidR="00941637">
        <w:rPr>
          <w:sz w:val="24"/>
          <w:szCs w:val="24"/>
        </w:rPr>
        <w:t>a</w:t>
      </w:r>
      <w:r w:rsidR="00F7548D">
        <w:rPr>
          <w:sz w:val="24"/>
          <w:szCs w:val="24"/>
        </w:rPr>
        <w:t>ccording to rules.  I</w:t>
      </w:r>
      <w:r w:rsidR="00AD19E9">
        <w:rPr>
          <w:sz w:val="24"/>
          <w:szCs w:val="24"/>
        </w:rPr>
        <w:t>f</w:t>
      </w:r>
      <w:r w:rsidR="00F7548D">
        <w:rPr>
          <w:sz w:val="24"/>
          <w:szCs w:val="24"/>
        </w:rPr>
        <w:t xml:space="preserve"> you break the rules, you </w:t>
      </w:r>
      <w:r w:rsidR="00720E6D">
        <w:rPr>
          <w:sz w:val="24"/>
          <w:szCs w:val="24"/>
        </w:rPr>
        <w:t>cannot</w:t>
      </w:r>
      <w:r w:rsidR="00F7548D">
        <w:rPr>
          <w:sz w:val="24"/>
          <w:szCs w:val="24"/>
        </w:rPr>
        <w:t xml:space="preserve"> win.  Is that ‘judge-y’?  </w:t>
      </w:r>
      <w:r w:rsidR="00AD19E9">
        <w:rPr>
          <w:sz w:val="24"/>
          <w:szCs w:val="24"/>
        </w:rPr>
        <w:t xml:space="preserve">Sure.  It’s their </w:t>
      </w:r>
      <w:r w:rsidR="00AD19E9">
        <w:rPr>
          <w:sz w:val="24"/>
          <w:szCs w:val="24"/>
        </w:rPr>
        <w:lastRenderedPageBreak/>
        <w:t xml:space="preserve">Olympics games and their rules.  </w:t>
      </w:r>
      <w:r w:rsidR="004E073E">
        <w:rPr>
          <w:sz w:val="24"/>
          <w:szCs w:val="24"/>
        </w:rPr>
        <w:t xml:space="preserve">So, it is with life.  </w:t>
      </w:r>
      <w:r w:rsidR="00F7715C">
        <w:rPr>
          <w:sz w:val="24"/>
          <w:szCs w:val="24"/>
        </w:rPr>
        <w:t>Life and t</w:t>
      </w:r>
      <w:r w:rsidR="00862B07">
        <w:rPr>
          <w:sz w:val="24"/>
          <w:szCs w:val="24"/>
        </w:rPr>
        <w:t xml:space="preserve">he human body </w:t>
      </w:r>
      <w:r w:rsidR="00F466C5">
        <w:rPr>
          <w:sz w:val="24"/>
          <w:szCs w:val="24"/>
        </w:rPr>
        <w:t>are</w:t>
      </w:r>
      <w:r w:rsidR="004E073E">
        <w:rPr>
          <w:sz w:val="24"/>
          <w:szCs w:val="24"/>
        </w:rPr>
        <w:t xml:space="preserve"> God’s design</w:t>
      </w:r>
      <w:r w:rsidR="00862B07">
        <w:rPr>
          <w:sz w:val="24"/>
          <w:szCs w:val="24"/>
        </w:rPr>
        <w:t xml:space="preserve">, so it’s His rules.  </w:t>
      </w:r>
      <w:r w:rsidR="00164FD2">
        <w:rPr>
          <w:sz w:val="24"/>
          <w:szCs w:val="24"/>
        </w:rPr>
        <w:t>Want to win?  Obey the rules</w:t>
      </w:r>
      <w:r w:rsidR="009E5BD6">
        <w:rPr>
          <w:sz w:val="24"/>
          <w:szCs w:val="24"/>
        </w:rPr>
        <w:t xml:space="preserve"> and you can.  </w:t>
      </w:r>
      <w:r w:rsidR="00D8421F">
        <w:rPr>
          <w:sz w:val="24"/>
          <w:szCs w:val="24"/>
        </w:rPr>
        <w:t>Disobey</w:t>
      </w:r>
      <w:r w:rsidR="009E5BD6">
        <w:rPr>
          <w:sz w:val="24"/>
          <w:szCs w:val="24"/>
        </w:rPr>
        <w:t xml:space="preserve"> the rules and you </w:t>
      </w:r>
      <w:r w:rsidR="00D8421F">
        <w:rPr>
          <w:sz w:val="24"/>
          <w:szCs w:val="24"/>
        </w:rPr>
        <w:t xml:space="preserve">won’t be “inheriting the kingdom of heaven”.  </w:t>
      </w:r>
      <w:r w:rsidR="00B13788">
        <w:rPr>
          <w:sz w:val="24"/>
          <w:szCs w:val="24"/>
        </w:rPr>
        <w:t>Sincerity</w:t>
      </w:r>
      <w:r w:rsidR="00F7715C">
        <w:rPr>
          <w:sz w:val="24"/>
          <w:szCs w:val="24"/>
        </w:rPr>
        <w:t xml:space="preserve"> doesn’t count if you’re cutting </w:t>
      </w:r>
      <w:r w:rsidR="00B13788">
        <w:rPr>
          <w:sz w:val="24"/>
          <w:szCs w:val="24"/>
        </w:rPr>
        <w:t>across</w:t>
      </w:r>
      <w:r w:rsidR="00F7715C">
        <w:rPr>
          <w:sz w:val="24"/>
          <w:szCs w:val="24"/>
        </w:rPr>
        <w:t xml:space="preserve"> the oval </w:t>
      </w:r>
      <w:r w:rsidR="00B13788">
        <w:rPr>
          <w:sz w:val="24"/>
          <w:szCs w:val="24"/>
        </w:rPr>
        <w:t xml:space="preserve">track to get to the finish line quicker.  </w:t>
      </w:r>
      <w:r w:rsidR="007D24D4">
        <w:rPr>
          <w:sz w:val="24"/>
          <w:szCs w:val="24"/>
        </w:rPr>
        <w:t xml:space="preserve">You’ll be </w:t>
      </w:r>
      <w:r w:rsidR="008235CB">
        <w:rPr>
          <w:sz w:val="24"/>
          <w:szCs w:val="24"/>
        </w:rPr>
        <w:t>disqualified and won’t inherit any medal</w:t>
      </w:r>
      <w:r w:rsidR="005A64B6">
        <w:rPr>
          <w:sz w:val="24"/>
          <w:szCs w:val="24"/>
        </w:rPr>
        <w:t>s</w:t>
      </w:r>
      <w:r w:rsidR="00124826">
        <w:rPr>
          <w:sz w:val="24"/>
          <w:szCs w:val="24"/>
        </w:rPr>
        <w:t xml:space="preserve"> because</w:t>
      </w:r>
      <w:r w:rsidR="005804AB">
        <w:rPr>
          <w:sz w:val="24"/>
          <w:szCs w:val="24"/>
        </w:rPr>
        <w:t xml:space="preserve"> the Olympic judge will get “judg</w:t>
      </w:r>
      <w:r w:rsidR="006C62CF">
        <w:rPr>
          <w:sz w:val="24"/>
          <w:szCs w:val="24"/>
        </w:rPr>
        <w:t xml:space="preserve">e-y” and </w:t>
      </w:r>
      <w:r w:rsidR="00003CBD">
        <w:rPr>
          <w:sz w:val="24"/>
          <w:szCs w:val="24"/>
        </w:rPr>
        <w:t>disqualify</w:t>
      </w:r>
      <w:r w:rsidR="006C62CF">
        <w:rPr>
          <w:sz w:val="24"/>
          <w:szCs w:val="24"/>
        </w:rPr>
        <w:t xml:space="preserve"> you!  </w:t>
      </w:r>
    </w:p>
    <w:p w14:paraId="4FEF64C7" w14:textId="77777777" w:rsidR="003D06AE" w:rsidRDefault="003D06AE" w:rsidP="00DA055C">
      <w:pPr>
        <w:spacing w:after="0"/>
        <w:rPr>
          <w:sz w:val="24"/>
          <w:szCs w:val="24"/>
        </w:rPr>
      </w:pPr>
    </w:p>
    <w:p w14:paraId="6973FA93" w14:textId="712C868C" w:rsidR="003D06AE" w:rsidRDefault="00E168A1" w:rsidP="00DA055C">
      <w:pPr>
        <w:spacing w:after="0"/>
        <w:rPr>
          <w:sz w:val="24"/>
          <w:szCs w:val="24"/>
        </w:rPr>
      </w:pPr>
      <w:r>
        <w:rPr>
          <w:sz w:val="24"/>
          <w:szCs w:val="24"/>
        </w:rPr>
        <w:t xml:space="preserve">Now am I condemning homosexuals </w:t>
      </w:r>
      <w:r w:rsidR="00007E4E">
        <w:rPr>
          <w:sz w:val="24"/>
          <w:szCs w:val="24"/>
        </w:rPr>
        <w:t xml:space="preserve">and </w:t>
      </w:r>
      <w:r w:rsidR="00F03C03">
        <w:rPr>
          <w:sz w:val="24"/>
          <w:szCs w:val="24"/>
        </w:rPr>
        <w:t>the LMNOP community</w:t>
      </w:r>
      <w:r w:rsidR="00007E4E">
        <w:rPr>
          <w:sz w:val="24"/>
          <w:szCs w:val="24"/>
        </w:rPr>
        <w:t xml:space="preserve">?  </w:t>
      </w:r>
      <w:r w:rsidR="00BA78FE">
        <w:rPr>
          <w:sz w:val="24"/>
          <w:szCs w:val="24"/>
        </w:rPr>
        <w:t>No,</w:t>
      </w:r>
      <w:r w:rsidR="00EE7D0A">
        <w:rPr>
          <w:sz w:val="24"/>
          <w:szCs w:val="24"/>
        </w:rPr>
        <w:t xml:space="preserve"> I’m repeating what God says </w:t>
      </w:r>
      <w:r w:rsidR="00BA78FE">
        <w:rPr>
          <w:sz w:val="24"/>
          <w:szCs w:val="24"/>
        </w:rPr>
        <w:t xml:space="preserve">– sinners won’t </w:t>
      </w:r>
      <w:r w:rsidR="00B10C7B">
        <w:rPr>
          <w:sz w:val="24"/>
          <w:szCs w:val="24"/>
        </w:rPr>
        <w:t xml:space="preserve">inherit His kingdom.  The answer is to repent of sin </w:t>
      </w:r>
      <w:r w:rsidR="00E109A7">
        <w:rPr>
          <w:sz w:val="24"/>
          <w:szCs w:val="24"/>
        </w:rPr>
        <w:t>and make Jesus our lord, believing that God raised him from the dead.  Then</w:t>
      </w:r>
      <w:r w:rsidR="004F089A">
        <w:rPr>
          <w:sz w:val="24"/>
          <w:szCs w:val="24"/>
        </w:rPr>
        <w:t>, Christ takes our punishment for our sin upon himself</w:t>
      </w:r>
      <w:r w:rsidR="00D3370B">
        <w:rPr>
          <w:sz w:val="24"/>
          <w:szCs w:val="24"/>
        </w:rPr>
        <w:t xml:space="preserve">.  </w:t>
      </w:r>
      <w:r w:rsidR="00731062">
        <w:rPr>
          <w:sz w:val="24"/>
          <w:szCs w:val="24"/>
        </w:rPr>
        <w:t>He is the perfect sacrifice for our perfect</w:t>
      </w:r>
      <w:r w:rsidR="00133DBB">
        <w:rPr>
          <w:sz w:val="24"/>
          <w:szCs w:val="24"/>
        </w:rPr>
        <w:t xml:space="preserve">ly awful choices and rebellion against God.  </w:t>
      </w:r>
      <w:r w:rsidR="008E5BF6">
        <w:rPr>
          <w:sz w:val="24"/>
          <w:szCs w:val="24"/>
        </w:rPr>
        <w:t xml:space="preserve">Praise God for His wonderful mercy and grace!  </w:t>
      </w:r>
    </w:p>
    <w:p w14:paraId="32EBD594" w14:textId="77777777" w:rsidR="001A667D" w:rsidRDefault="001A667D" w:rsidP="00DA055C">
      <w:pPr>
        <w:spacing w:after="0"/>
        <w:rPr>
          <w:sz w:val="24"/>
          <w:szCs w:val="24"/>
        </w:rPr>
      </w:pPr>
    </w:p>
    <w:p w14:paraId="3A579E64" w14:textId="20BDF850" w:rsidR="00562FB8" w:rsidRDefault="002779DB" w:rsidP="00DA055C">
      <w:pPr>
        <w:spacing w:after="0"/>
        <w:rPr>
          <w:sz w:val="24"/>
          <w:szCs w:val="24"/>
        </w:rPr>
      </w:pPr>
      <w:r>
        <w:rPr>
          <w:sz w:val="24"/>
          <w:szCs w:val="24"/>
        </w:rPr>
        <w:t>It</w:t>
      </w:r>
      <w:r w:rsidR="008B5E5B">
        <w:rPr>
          <w:sz w:val="24"/>
          <w:szCs w:val="24"/>
        </w:rPr>
        <w:t xml:space="preserve">’s </w:t>
      </w:r>
      <w:r>
        <w:rPr>
          <w:sz w:val="24"/>
          <w:szCs w:val="24"/>
        </w:rPr>
        <w:t xml:space="preserve">simple.  God hates </w:t>
      </w:r>
      <w:r w:rsidR="00692598">
        <w:rPr>
          <w:sz w:val="24"/>
          <w:szCs w:val="24"/>
        </w:rPr>
        <w:t>sin but</w:t>
      </w:r>
      <w:r w:rsidR="003213DB">
        <w:rPr>
          <w:sz w:val="24"/>
          <w:szCs w:val="24"/>
        </w:rPr>
        <w:t xml:space="preserve"> loves the sinner.  </w:t>
      </w:r>
      <w:r w:rsidR="00EA707B">
        <w:rPr>
          <w:sz w:val="24"/>
          <w:szCs w:val="24"/>
        </w:rPr>
        <w:t>There are</w:t>
      </w:r>
      <w:r w:rsidR="003213DB">
        <w:rPr>
          <w:sz w:val="24"/>
          <w:szCs w:val="24"/>
        </w:rPr>
        <w:t xml:space="preserve"> two almost contradictory </w:t>
      </w:r>
      <w:r w:rsidR="003063D0">
        <w:rPr>
          <w:sz w:val="24"/>
          <w:szCs w:val="24"/>
        </w:rPr>
        <w:t xml:space="preserve">aspects of his nature – justice and grace.  </w:t>
      </w:r>
      <w:r w:rsidR="00181B16">
        <w:rPr>
          <w:sz w:val="24"/>
          <w:szCs w:val="24"/>
        </w:rPr>
        <w:t xml:space="preserve">He wants to bless everybody because </w:t>
      </w:r>
      <w:r w:rsidR="0077659A">
        <w:rPr>
          <w:sz w:val="24"/>
          <w:szCs w:val="24"/>
        </w:rPr>
        <w:t>o</w:t>
      </w:r>
      <w:r w:rsidR="00181B16">
        <w:rPr>
          <w:sz w:val="24"/>
          <w:szCs w:val="24"/>
        </w:rPr>
        <w:t>f His love</w:t>
      </w:r>
      <w:r w:rsidR="0077659A">
        <w:rPr>
          <w:sz w:val="24"/>
          <w:szCs w:val="24"/>
        </w:rPr>
        <w:t xml:space="preserve">, but because of free will, He can’t </w:t>
      </w:r>
      <w:r w:rsidR="00692598">
        <w:rPr>
          <w:sz w:val="24"/>
          <w:szCs w:val="24"/>
        </w:rPr>
        <w:t xml:space="preserve">force His </w:t>
      </w:r>
      <w:r w:rsidR="00AF1CE0">
        <w:rPr>
          <w:sz w:val="24"/>
          <w:szCs w:val="24"/>
        </w:rPr>
        <w:t xml:space="preserve">love on someone if they don’t want it.  </w:t>
      </w:r>
      <w:r w:rsidR="00414CEC">
        <w:rPr>
          <w:sz w:val="24"/>
          <w:szCs w:val="24"/>
        </w:rPr>
        <w:t>A person must choose Jesus</w:t>
      </w:r>
      <w:r w:rsidR="009926D8">
        <w:rPr>
          <w:sz w:val="24"/>
          <w:szCs w:val="24"/>
        </w:rPr>
        <w:t>’</w:t>
      </w:r>
      <w:r w:rsidR="00414CEC">
        <w:rPr>
          <w:sz w:val="24"/>
          <w:szCs w:val="24"/>
        </w:rPr>
        <w:t xml:space="preserve"> </w:t>
      </w:r>
      <w:r w:rsidR="00AB52A0">
        <w:rPr>
          <w:sz w:val="24"/>
          <w:szCs w:val="24"/>
        </w:rPr>
        <w:t xml:space="preserve">free </w:t>
      </w:r>
      <w:r w:rsidR="00414CEC">
        <w:rPr>
          <w:sz w:val="24"/>
          <w:szCs w:val="24"/>
        </w:rPr>
        <w:t xml:space="preserve">offer of pardon </w:t>
      </w:r>
      <w:r w:rsidR="009926D8">
        <w:rPr>
          <w:sz w:val="24"/>
          <w:szCs w:val="24"/>
        </w:rPr>
        <w:t xml:space="preserve">for their sin, </w:t>
      </w:r>
      <w:r w:rsidR="00414CEC">
        <w:rPr>
          <w:sz w:val="24"/>
          <w:szCs w:val="24"/>
        </w:rPr>
        <w:t>or they must pay</w:t>
      </w:r>
      <w:r w:rsidR="00AD38C5">
        <w:rPr>
          <w:sz w:val="24"/>
          <w:szCs w:val="24"/>
        </w:rPr>
        <w:t xml:space="preserve"> for the </w:t>
      </w:r>
      <w:r w:rsidR="00566163">
        <w:rPr>
          <w:sz w:val="24"/>
          <w:szCs w:val="24"/>
        </w:rPr>
        <w:t>sin themselves</w:t>
      </w:r>
      <w:r w:rsidR="00414CEC">
        <w:rPr>
          <w:sz w:val="24"/>
          <w:szCs w:val="24"/>
        </w:rPr>
        <w:t xml:space="preserve">.  </w:t>
      </w:r>
      <w:r w:rsidR="00FE6C82">
        <w:rPr>
          <w:sz w:val="24"/>
          <w:szCs w:val="24"/>
        </w:rPr>
        <w:t>Can</w:t>
      </w:r>
      <w:r w:rsidR="006C5451">
        <w:rPr>
          <w:sz w:val="24"/>
          <w:szCs w:val="24"/>
        </w:rPr>
        <w:t xml:space="preserve"> God pardon </w:t>
      </w:r>
      <w:r w:rsidR="009D29FD">
        <w:rPr>
          <w:sz w:val="24"/>
          <w:szCs w:val="24"/>
        </w:rPr>
        <w:t>gays?  Sure, He will also pardon</w:t>
      </w:r>
      <w:r w:rsidR="00370628">
        <w:rPr>
          <w:sz w:val="24"/>
          <w:szCs w:val="24"/>
        </w:rPr>
        <w:t xml:space="preserve"> </w:t>
      </w:r>
      <w:r w:rsidR="00370628" w:rsidRPr="00370628">
        <w:rPr>
          <w:sz w:val="24"/>
          <w:szCs w:val="24"/>
        </w:rPr>
        <w:t xml:space="preserve">thieves, </w:t>
      </w:r>
      <w:r w:rsidR="00564520">
        <w:rPr>
          <w:sz w:val="24"/>
          <w:szCs w:val="24"/>
        </w:rPr>
        <w:t>greed</w:t>
      </w:r>
      <w:r w:rsidR="0092311F">
        <w:rPr>
          <w:sz w:val="24"/>
          <w:szCs w:val="24"/>
        </w:rPr>
        <w:t>y</w:t>
      </w:r>
      <w:r w:rsidR="00564520">
        <w:rPr>
          <w:sz w:val="24"/>
          <w:szCs w:val="24"/>
        </w:rPr>
        <w:t xml:space="preserve"> people</w:t>
      </w:r>
      <w:r w:rsidR="00370628" w:rsidRPr="00370628">
        <w:rPr>
          <w:sz w:val="24"/>
          <w:szCs w:val="24"/>
        </w:rPr>
        <w:t xml:space="preserve">, </w:t>
      </w:r>
      <w:r w:rsidR="00370628">
        <w:rPr>
          <w:sz w:val="24"/>
          <w:szCs w:val="24"/>
        </w:rPr>
        <w:t>alco</w:t>
      </w:r>
      <w:r w:rsidR="00C7124B">
        <w:rPr>
          <w:sz w:val="24"/>
          <w:szCs w:val="24"/>
        </w:rPr>
        <w:t>holics</w:t>
      </w:r>
      <w:r w:rsidR="00370628" w:rsidRPr="00370628">
        <w:rPr>
          <w:sz w:val="24"/>
          <w:szCs w:val="24"/>
        </w:rPr>
        <w:t>, abus</w:t>
      </w:r>
      <w:r w:rsidR="00C7124B">
        <w:rPr>
          <w:sz w:val="24"/>
          <w:szCs w:val="24"/>
        </w:rPr>
        <w:t>ers</w:t>
      </w:r>
      <w:r w:rsidR="00370628" w:rsidRPr="00370628">
        <w:rPr>
          <w:sz w:val="24"/>
          <w:szCs w:val="24"/>
        </w:rPr>
        <w:t>, swindlers</w:t>
      </w:r>
      <w:r w:rsidR="00C7124B">
        <w:rPr>
          <w:sz w:val="24"/>
          <w:szCs w:val="24"/>
        </w:rPr>
        <w:t xml:space="preserve"> and even politicians</w:t>
      </w:r>
      <w:r w:rsidR="00564520">
        <w:rPr>
          <w:sz w:val="24"/>
          <w:szCs w:val="24"/>
        </w:rPr>
        <w:t xml:space="preserve">!  </w:t>
      </w:r>
      <w:r w:rsidR="00D502D8">
        <w:rPr>
          <w:sz w:val="24"/>
          <w:szCs w:val="24"/>
        </w:rPr>
        <w:t xml:space="preserve">God loves people – like crazy!  </w:t>
      </w:r>
      <w:r w:rsidR="00C84872">
        <w:rPr>
          <w:sz w:val="24"/>
          <w:szCs w:val="24"/>
        </w:rPr>
        <w:t xml:space="preserve">But </w:t>
      </w:r>
      <w:r w:rsidR="00FF1B6A">
        <w:rPr>
          <w:sz w:val="24"/>
          <w:szCs w:val="24"/>
        </w:rPr>
        <w:t>H</w:t>
      </w:r>
      <w:r w:rsidR="00C84872">
        <w:rPr>
          <w:sz w:val="24"/>
          <w:szCs w:val="24"/>
        </w:rPr>
        <w:t xml:space="preserve">e must </w:t>
      </w:r>
      <w:r w:rsidR="00FF1B6A">
        <w:rPr>
          <w:sz w:val="24"/>
          <w:szCs w:val="24"/>
        </w:rPr>
        <w:t xml:space="preserve">also </w:t>
      </w:r>
      <w:r w:rsidR="00C84872">
        <w:rPr>
          <w:sz w:val="24"/>
          <w:szCs w:val="24"/>
        </w:rPr>
        <w:t>allow people to get what they want</w:t>
      </w:r>
      <w:r w:rsidR="00CE732D">
        <w:rPr>
          <w:sz w:val="24"/>
          <w:szCs w:val="24"/>
        </w:rPr>
        <w:t xml:space="preserve">.  If they don’t want God, He must allow them to get what there is beside God – nothing!  </w:t>
      </w:r>
      <w:r w:rsidR="00FE313E">
        <w:rPr>
          <w:sz w:val="24"/>
          <w:szCs w:val="24"/>
        </w:rPr>
        <w:t xml:space="preserve">And that’s what those </w:t>
      </w:r>
      <w:r w:rsidR="00303574">
        <w:rPr>
          <w:sz w:val="24"/>
          <w:szCs w:val="24"/>
        </w:rPr>
        <w:t xml:space="preserve">who get the second death get </w:t>
      </w:r>
      <w:r w:rsidR="00487E52">
        <w:rPr>
          <w:sz w:val="24"/>
          <w:szCs w:val="24"/>
        </w:rPr>
        <w:t>– nothing</w:t>
      </w:r>
      <w:r w:rsidR="008F7E0E">
        <w:rPr>
          <w:sz w:val="24"/>
          <w:szCs w:val="24"/>
        </w:rPr>
        <w:t xml:space="preserve"> - at all – </w:t>
      </w:r>
      <w:r w:rsidR="000932E3">
        <w:rPr>
          <w:sz w:val="24"/>
          <w:szCs w:val="24"/>
        </w:rPr>
        <w:t>forever</w:t>
      </w:r>
      <w:r w:rsidR="008F7E0E">
        <w:rPr>
          <w:sz w:val="24"/>
          <w:szCs w:val="24"/>
        </w:rPr>
        <w:t>.</w:t>
      </w:r>
      <w:r w:rsidR="000932E3">
        <w:rPr>
          <w:sz w:val="24"/>
          <w:szCs w:val="24"/>
        </w:rPr>
        <w:t xml:space="preserve">  </w:t>
      </w:r>
    </w:p>
    <w:p w14:paraId="78115C05" w14:textId="77777777" w:rsidR="00562FB8" w:rsidRDefault="00562FB8" w:rsidP="00DA055C">
      <w:pPr>
        <w:spacing w:after="0"/>
        <w:rPr>
          <w:sz w:val="24"/>
          <w:szCs w:val="24"/>
        </w:rPr>
      </w:pPr>
    </w:p>
    <w:p w14:paraId="7A39D937" w14:textId="77777777" w:rsidR="00562719" w:rsidRDefault="00562FB8" w:rsidP="00DA055C">
      <w:pPr>
        <w:spacing w:after="0"/>
        <w:rPr>
          <w:sz w:val="24"/>
          <w:szCs w:val="24"/>
        </w:rPr>
      </w:pPr>
      <w:r>
        <w:rPr>
          <w:sz w:val="24"/>
          <w:szCs w:val="24"/>
        </w:rPr>
        <w:tab/>
        <w:t>Eccl. 9:</w:t>
      </w:r>
      <w:r w:rsidR="00562719">
        <w:rPr>
          <w:sz w:val="24"/>
          <w:szCs w:val="24"/>
        </w:rPr>
        <w:t>5,6</w:t>
      </w:r>
    </w:p>
    <w:p w14:paraId="03C34A52" w14:textId="07797887" w:rsidR="00562719" w:rsidRPr="00562719" w:rsidRDefault="00562719" w:rsidP="00562719">
      <w:pPr>
        <w:spacing w:after="0"/>
        <w:rPr>
          <w:sz w:val="24"/>
          <w:szCs w:val="24"/>
        </w:rPr>
      </w:pPr>
      <w:r>
        <w:rPr>
          <w:sz w:val="24"/>
          <w:szCs w:val="24"/>
        </w:rPr>
        <w:tab/>
      </w:r>
      <w:r w:rsidRPr="00562719">
        <w:rPr>
          <w:sz w:val="24"/>
          <w:szCs w:val="24"/>
        </w:rPr>
        <w:t xml:space="preserve">For the living know that they will die, but the dead do not know anything, nor do they </w:t>
      </w:r>
      <w:r>
        <w:rPr>
          <w:sz w:val="24"/>
          <w:szCs w:val="24"/>
        </w:rPr>
        <w:tab/>
      </w:r>
      <w:r w:rsidRPr="00562719">
        <w:rPr>
          <w:sz w:val="24"/>
          <w:szCs w:val="24"/>
        </w:rPr>
        <w:t>have anymore a wage, for even the memory of them is forgotten.</w:t>
      </w:r>
    </w:p>
    <w:p w14:paraId="011780B9" w14:textId="76073A0A" w:rsidR="00562719" w:rsidRDefault="00562719" w:rsidP="00562719">
      <w:pPr>
        <w:spacing w:after="0"/>
        <w:rPr>
          <w:sz w:val="24"/>
          <w:szCs w:val="24"/>
        </w:rPr>
      </w:pPr>
      <w:r>
        <w:rPr>
          <w:sz w:val="24"/>
          <w:szCs w:val="24"/>
        </w:rPr>
        <w:tab/>
      </w:r>
      <w:r w:rsidRPr="00562719">
        <w:rPr>
          <w:sz w:val="24"/>
          <w:szCs w:val="24"/>
        </w:rPr>
        <w:t xml:space="preserve">Also their love, and their hatred, and their envy, have already perished, and they do not </w:t>
      </w:r>
      <w:r w:rsidR="009B6542">
        <w:rPr>
          <w:sz w:val="24"/>
          <w:szCs w:val="24"/>
        </w:rPr>
        <w:tab/>
      </w:r>
      <w:r w:rsidRPr="00562719">
        <w:rPr>
          <w:sz w:val="24"/>
          <w:szCs w:val="24"/>
        </w:rPr>
        <w:t>have anymore a portion forever in anything that is done under the sun.</w:t>
      </w:r>
    </w:p>
    <w:p w14:paraId="5AE9B198" w14:textId="77777777" w:rsidR="009B6542" w:rsidRDefault="009B6542" w:rsidP="00562719">
      <w:pPr>
        <w:spacing w:after="0"/>
        <w:rPr>
          <w:sz w:val="24"/>
          <w:szCs w:val="24"/>
        </w:rPr>
      </w:pPr>
    </w:p>
    <w:p w14:paraId="5E1DA01C" w14:textId="5B3C3CC7" w:rsidR="0091781D" w:rsidRDefault="00EC230D" w:rsidP="00DA055C">
      <w:pPr>
        <w:spacing w:after="0"/>
        <w:rPr>
          <w:sz w:val="24"/>
          <w:szCs w:val="24"/>
        </w:rPr>
      </w:pPr>
      <w:r>
        <w:rPr>
          <w:sz w:val="24"/>
          <w:szCs w:val="24"/>
        </w:rPr>
        <w:t>Calling</w:t>
      </w:r>
      <w:r w:rsidR="0091781D">
        <w:rPr>
          <w:sz w:val="24"/>
          <w:szCs w:val="24"/>
        </w:rPr>
        <w:t xml:space="preserve"> </w:t>
      </w:r>
      <w:r>
        <w:rPr>
          <w:sz w:val="24"/>
          <w:szCs w:val="24"/>
        </w:rPr>
        <w:t>sin “love” doesn’t make it so</w:t>
      </w:r>
      <w:r w:rsidR="009803CB">
        <w:rPr>
          <w:sz w:val="24"/>
          <w:szCs w:val="24"/>
        </w:rPr>
        <w:t>, just as c</w:t>
      </w:r>
      <w:r w:rsidR="001852A7">
        <w:rPr>
          <w:sz w:val="24"/>
          <w:szCs w:val="24"/>
        </w:rPr>
        <w:t xml:space="preserve">alling </w:t>
      </w:r>
      <w:r w:rsidR="00C92D09">
        <w:rPr>
          <w:sz w:val="24"/>
          <w:szCs w:val="24"/>
        </w:rPr>
        <w:t>abortion</w:t>
      </w:r>
      <w:r w:rsidR="002E06E9">
        <w:rPr>
          <w:sz w:val="24"/>
          <w:szCs w:val="24"/>
        </w:rPr>
        <w:t xml:space="preserve">, </w:t>
      </w:r>
      <w:r w:rsidR="00C92D09">
        <w:rPr>
          <w:sz w:val="24"/>
          <w:szCs w:val="24"/>
        </w:rPr>
        <w:t xml:space="preserve">“healthcare” </w:t>
      </w:r>
      <w:r w:rsidR="00D256F9">
        <w:rPr>
          <w:sz w:val="24"/>
          <w:szCs w:val="24"/>
        </w:rPr>
        <w:t xml:space="preserve">doesn’t make it so either.  </w:t>
      </w:r>
      <w:r w:rsidR="007323E0">
        <w:rPr>
          <w:sz w:val="24"/>
          <w:szCs w:val="24"/>
        </w:rPr>
        <w:t xml:space="preserve">The only thing that really matters is not what you or I think, but what God thinks.  It’s His reality, not ours.  </w:t>
      </w:r>
      <w:r w:rsidR="00872478">
        <w:rPr>
          <w:sz w:val="24"/>
          <w:szCs w:val="24"/>
        </w:rPr>
        <w:t xml:space="preserve">He made </w:t>
      </w:r>
      <w:r w:rsidR="00241AA9">
        <w:rPr>
          <w:sz w:val="24"/>
          <w:szCs w:val="24"/>
        </w:rPr>
        <w:t>everything</w:t>
      </w:r>
      <w:r w:rsidR="00D35ED6">
        <w:rPr>
          <w:sz w:val="24"/>
          <w:szCs w:val="24"/>
        </w:rPr>
        <w:t xml:space="preserve"> </w:t>
      </w:r>
      <w:r w:rsidR="00872478">
        <w:rPr>
          <w:sz w:val="24"/>
          <w:szCs w:val="24"/>
        </w:rPr>
        <w:t xml:space="preserve">to have a family.  </w:t>
      </w:r>
      <w:r w:rsidR="00D57154">
        <w:rPr>
          <w:sz w:val="24"/>
          <w:szCs w:val="24"/>
        </w:rPr>
        <w:t xml:space="preserve">If someone doesn’t want to be a part of His family, that’s OK.  </w:t>
      </w:r>
      <w:r w:rsidR="00E542FA">
        <w:rPr>
          <w:sz w:val="24"/>
          <w:szCs w:val="24"/>
        </w:rPr>
        <w:t xml:space="preserve">They don’t get “Act 2”, only “Act 1”.  </w:t>
      </w:r>
      <w:r w:rsidR="00DF2E3D">
        <w:rPr>
          <w:sz w:val="24"/>
          <w:szCs w:val="24"/>
        </w:rPr>
        <w:t>I</w:t>
      </w:r>
      <w:r w:rsidR="00E542FA">
        <w:rPr>
          <w:sz w:val="24"/>
          <w:szCs w:val="24"/>
        </w:rPr>
        <w:t>n other</w:t>
      </w:r>
      <w:r w:rsidR="00D273D2">
        <w:rPr>
          <w:sz w:val="24"/>
          <w:szCs w:val="24"/>
        </w:rPr>
        <w:t xml:space="preserve"> words, they get the first birth by God’s grace </w:t>
      </w:r>
      <w:r w:rsidR="00C445FA">
        <w:rPr>
          <w:sz w:val="24"/>
          <w:szCs w:val="24"/>
        </w:rPr>
        <w:t xml:space="preserve">and their parents works.  The quality of their lives </w:t>
      </w:r>
      <w:r w:rsidR="00BE5C12">
        <w:rPr>
          <w:sz w:val="24"/>
          <w:szCs w:val="24"/>
        </w:rPr>
        <w:t>depends on their decisions</w:t>
      </w:r>
      <w:r w:rsidR="00812636">
        <w:rPr>
          <w:sz w:val="24"/>
          <w:szCs w:val="24"/>
        </w:rPr>
        <w:t xml:space="preserve">.  Then they die.  </w:t>
      </w:r>
      <w:r w:rsidR="004F370D">
        <w:rPr>
          <w:sz w:val="24"/>
          <w:szCs w:val="24"/>
        </w:rPr>
        <w:t xml:space="preserve">That’s </w:t>
      </w:r>
      <w:r w:rsidR="0050097C">
        <w:rPr>
          <w:sz w:val="24"/>
          <w:szCs w:val="24"/>
        </w:rPr>
        <w:t>“</w:t>
      </w:r>
      <w:r w:rsidR="004F370D">
        <w:rPr>
          <w:sz w:val="24"/>
          <w:szCs w:val="24"/>
        </w:rPr>
        <w:t>Act 1</w:t>
      </w:r>
      <w:r w:rsidR="0050097C">
        <w:rPr>
          <w:sz w:val="24"/>
          <w:szCs w:val="24"/>
        </w:rPr>
        <w:t xml:space="preserve">”, figuratively speaking.  </w:t>
      </w:r>
      <w:r w:rsidR="004F370D">
        <w:rPr>
          <w:sz w:val="24"/>
          <w:szCs w:val="24"/>
        </w:rPr>
        <w:t xml:space="preserve"> </w:t>
      </w:r>
      <w:r w:rsidR="00812636">
        <w:rPr>
          <w:sz w:val="24"/>
          <w:szCs w:val="24"/>
        </w:rPr>
        <w:t xml:space="preserve">Then if they </w:t>
      </w:r>
      <w:r w:rsidR="009A3B21">
        <w:rPr>
          <w:sz w:val="24"/>
          <w:szCs w:val="24"/>
        </w:rPr>
        <w:t>are</w:t>
      </w:r>
      <w:r w:rsidR="00A94D68">
        <w:rPr>
          <w:sz w:val="24"/>
          <w:szCs w:val="24"/>
        </w:rPr>
        <w:t xml:space="preserve"> born again, they get “Act 2”, eternal life</w:t>
      </w:r>
      <w:r w:rsidR="009A3B21">
        <w:rPr>
          <w:sz w:val="24"/>
          <w:szCs w:val="24"/>
        </w:rPr>
        <w:t xml:space="preserve"> – the quality of that life </w:t>
      </w:r>
      <w:r w:rsidR="00D062A7">
        <w:rPr>
          <w:sz w:val="24"/>
          <w:szCs w:val="24"/>
        </w:rPr>
        <w:t xml:space="preserve">being </w:t>
      </w:r>
      <w:r w:rsidR="009A3B21">
        <w:rPr>
          <w:sz w:val="24"/>
          <w:szCs w:val="24"/>
        </w:rPr>
        <w:t>determined by the</w:t>
      </w:r>
      <w:r w:rsidR="00D062A7">
        <w:rPr>
          <w:sz w:val="24"/>
          <w:szCs w:val="24"/>
        </w:rPr>
        <w:t xml:space="preserve"> quality</w:t>
      </w:r>
      <w:r w:rsidR="00A74E3C">
        <w:rPr>
          <w:sz w:val="24"/>
          <w:szCs w:val="24"/>
        </w:rPr>
        <w:t xml:space="preserve"> of their</w:t>
      </w:r>
      <w:r w:rsidR="009A3B21">
        <w:rPr>
          <w:sz w:val="24"/>
          <w:szCs w:val="24"/>
        </w:rPr>
        <w:t xml:space="preserve"> </w:t>
      </w:r>
      <w:r w:rsidR="008A00FF">
        <w:rPr>
          <w:sz w:val="24"/>
          <w:szCs w:val="24"/>
        </w:rPr>
        <w:t>work</w:t>
      </w:r>
      <w:r w:rsidR="009A3B21">
        <w:rPr>
          <w:sz w:val="24"/>
          <w:szCs w:val="24"/>
        </w:rPr>
        <w:t xml:space="preserve">s during </w:t>
      </w:r>
      <w:r w:rsidR="00A74E3C">
        <w:rPr>
          <w:sz w:val="24"/>
          <w:szCs w:val="24"/>
        </w:rPr>
        <w:t>“</w:t>
      </w:r>
      <w:r w:rsidR="00D062A7">
        <w:rPr>
          <w:sz w:val="24"/>
          <w:szCs w:val="24"/>
        </w:rPr>
        <w:t>Act 1</w:t>
      </w:r>
      <w:r w:rsidR="00A74E3C">
        <w:rPr>
          <w:sz w:val="24"/>
          <w:szCs w:val="24"/>
        </w:rPr>
        <w:t xml:space="preserve">”.  Let’s say they don’t get saved… </w:t>
      </w:r>
      <w:r w:rsidR="00AF1425">
        <w:rPr>
          <w:sz w:val="24"/>
          <w:szCs w:val="24"/>
        </w:rPr>
        <w:t xml:space="preserve">not good!  They get to give an account of their life </w:t>
      </w:r>
      <w:r w:rsidR="005C71BE">
        <w:rPr>
          <w:sz w:val="24"/>
          <w:szCs w:val="24"/>
        </w:rPr>
        <w:t xml:space="preserve">without Christ as their substitute for sin.  In other </w:t>
      </w:r>
      <w:r w:rsidR="00055FAB">
        <w:rPr>
          <w:sz w:val="24"/>
          <w:szCs w:val="24"/>
        </w:rPr>
        <w:t>words,</w:t>
      </w:r>
      <w:r w:rsidR="005C71BE">
        <w:rPr>
          <w:sz w:val="24"/>
          <w:szCs w:val="24"/>
        </w:rPr>
        <w:t xml:space="preserve"> they must pay for their own sins</w:t>
      </w:r>
      <w:r w:rsidR="00055FAB">
        <w:rPr>
          <w:sz w:val="24"/>
          <w:szCs w:val="24"/>
        </w:rPr>
        <w:t xml:space="preserve"> against God in light of the </w:t>
      </w:r>
      <w:r w:rsidR="0004688A">
        <w:rPr>
          <w:sz w:val="24"/>
          <w:szCs w:val="24"/>
        </w:rPr>
        <w:t>gift of life God graced them with</w:t>
      </w:r>
      <w:r w:rsidR="005C71BE">
        <w:rPr>
          <w:sz w:val="24"/>
          <w:szCs w:val="24"/>
        </w:rPr>
        <w:t xml:space="preserve">.  </w:t>
      </w:r>
    </w:p>
    <w:p w14:paraId="0CD41DC7" w14:textId="77777777" w:rsidR="00055FAB" w:rsidRDefault="00055FAB" w:rsidP="00DA055C">
      <w:pPr>
        <w:spacing w:after="0"/>
        <w:rPr>
          <w:sz w:val="24"/>
          <w:szCs w:val="24"/>
        </w:rPr>
      </w:pPr>
    </w:p>
    <w:p w14:paraId="1AAFD1D3" w14:textId="6C7D9E63" w:rsidR="00055FAB" w:rsidRDefault="00055FAB" w:rsidP="00DA055C">
      <w:pPr>
        <w:spacing w:after="0"/>
        <w:rPr>
          <w:sz w:val="24"/>
          <w:szCs w:val="24"/>
        </w:rPr>
      </w:pPr>
      <w:r>
        <w:rPr>
          <w:sz w:val="24"/>
          <w:szCs w:val="24"/>
        </w:rPr>
        <w:tab/>
        <w:t>Romans 6:23</w:t>
      </w:r>
    </w:p>
    <w:p w14:paraId="7AED5E15" w14:textId="019A9FA7" w:rsidR="00A918A2" w:rsidRDefault="00A918A2" w:rsidP="00DA055C">
      <w:pPr>
        <w:spacing w:after="0"/>
        <w:rPr>
          <w:sz w:val="24"/>
          <w:szCs w:val="24"/>
        </w:rPr>
      </w:pPr>
      <w:r>
        <w:rPr>
          <w:sz w:val="24"/>
          <w:szCs w:val="24"/>
        </w:rPr>
        <w:tab/>
      </w:r>
      <w:r w:rsidR="00BC59F0" w:rsidRPr="00BC59F0">
        <w:rPr>
          <w:sz w:val="24"/>
          <w:szCs w:val="24"/>
        </w:rPr>
        <w:t xml:space="preserve">For the wages of sin is death, but in union with Christ Jesus our Lord, the free gift of God </w:t>
      </w:r>
      <w:r w:rsidR="00BC59F0">
        <w:rPr>
          <w:sz w:val="24"/>
          <w:szCs w:val="24"/>
        </w:rPr>
        <w:tab/>
      </w:r>
      <w:r w:rsidR="00BC59F0" w:rsidRPr="00BC59F0">
        <w:rPr>
          <w:sz w:val="24"/>
          <w:szCs w:val="24"/>
        </w:rPr>
        <w:t>is life in the age to come.</w:t>
      </w:r>
    </w:p>
    <w:p w14:paraId="63285DAC" w14:textId="1E9E886C" w:rsidR="00055FAB" w:rsidRDefault="00055FAB" w:rsidP="00DA055C">
      <w:pPr>
        <w:spacing w:after="0"/>
        <w:rPr>
          <w:sz w:val="24"/>
          <w:szCs w:val="24"/>
        </w:rPr>
      </w:pPr>
      <w:r>
        <w:rPr>
          <w:sz w:val="24"/>
          <w:szCs w:val="24"/>
        </w:rPr>
        <w:lastRenderedPageBreak/>
        <w:tab/>
      </w:r>
    </w:p>
    <w:p w14:paraId="758E381D" w14:textId="7B6B021F" w:rsidR="00310696" w:rsidRDefault="00310696" w:rsidP="00DA055C">
      <w:pPr>
        <w:spacing w:after="0"/>
        <w:rPr>
          <w:sz w:val="24"/>
          <w:szCs w:val="24"/>
        </w:rPr>
      </w:pPr>
      <w:r>
        <w:rPr>
          <w:sz w:val="24"/>
          <w:szCs w:val="24"/>
        </w:rPr>
        <w:t xml:space="preserve">Everybody dies </w:t>
      </w:r>
      <w:r w:rsidR="00837969">
        <w:rPr>
          <w:sz w:val="24"/>
          <w:szCs w:val="24"/>
        </w:rPr>
        <w:t>from the first life (unless</w:t>
      </w:r>
      <w:r w:rsidR="00EF7869">
        <w:rPr>
          <w:sz w:val="24"/>
          <w:szCs w:val="24"/>
        </w:rPr>
        <w:t xml:space="preserve"> they are saved and </w:t>
      </w:r>
      <w:r w:rsidR="00837969">
        <w:rPr>
          <w:sz w:val="24"/>
          <w:szCs w:val="24"/>
        </w:rPr>
        <w:t xml:space="preserve">Christ returns during their </w:t>
      </w:r>
      <w:r w:rsidR="000340B4">
        <w:rPr>
          <w:sz w:val="24"/>
          <w:szCs w:val="24"/>
        </w:rPr>
        <w:t>lifetime</w:t>
      </w:r>
      <w:r w:rsidR="00C86987">
        <w:rPr>
          <w:sz w:val="24"/>
          <w:szCs w:val="24"/>
        </w:rPr>
        <w:t>)</w:t>
      </w:r>
      <w:r w:rsidR="00837969">
        <w:rPr>
          <w:sz w:val="24"/>
          <w:szCs w:val="24"/>
        </w:rPr>
        <w:t xml:space="preserve">.  </w:t>
      </w:r>
      <w:r w:rsidR="00C86987">
        <w:rPr>
          <w:sz w:val="24"/>
          <w:szCs w:val="24"/>
        </w:rPr>
        <w:t xml:space="preserve">The </w:t>
      </w:r>
      <w:r w:rsidR="004B4E7D">
        <w:rPr>
          <w:sz w:val="24"/>
          <w:szCs w:val="24"/>
        </w:rPr>
        <w:t xml:space="preserve">real </w:t>
      </w:r>
      <w:r w:rsidR="00C86987">
        <w:rPr>
          <w:sz w:val="24"/>
          <w:szCs w:val="24"/>
        </w:rPr>
        <w:t>question</w:t>
      </w:r>
      <w:r w:rsidR="000340B4">
        <w:rPr>
          <w:sz w:val="24"/>
          <w:szCs w:val="24"/>
        </w:rPr>
        <w:t xml:space="preserve"> </w:t>
      </w:r>
      <w:r w:rsidR="00C86987">
        <w:rPr>
          <w:sz w:val="24"/>
          <w:szCs w:val="24"/>
        </w:rPr>
        <w:t>is</w:t>
      </w:r>
      <w:r w:rsidR="004B4E7D">
        <w:rPr>
          <w:sz w:val="24"/>
          <w:szCs w:val="24"/>
        </w:rPr>
        <w:t>, do you die again a</w:t>
      </w:r>
      <w:r w:rsidR="00A51566">
        <w:rPr>
          <w:sz w:val="24"/>
          <w:szCs w:val="24"/>
        </w:rPr>
        <w:t>s</w:t>
      </w:r>
      <w:r w:rsidR="004B4E7D">
        <w:rPr>
          <w:sz w:val="24"/>
          <w:szCs w:val="24"/>
        </w:rPr>
        <w:t xml:space="preserve"> payment for your sins</w:t>
      </w:r>
      <w:r w:rsidR="00A51566">
        <w:rPr>
          <w:sz w:val="24"/>
          <w:szCs w:val="24"/>
        </w:rPr>
        <w:t xml:space="preserve"> or will you accept Christ’s </w:t>
      </w:r>
      <w:r w:rsidR="000340B4">
        <w:rPr>
          <w:sz w:val="24"/>
          <w:szCs w:val="24"/>
        </w:rPr>
        <w:t xml:space="preserve">free gift to you by making him </w:t>
      </w:r>
      <w:r w:rsidR="00BB17DF">
        <w:rPr>
          <w:sz w:val="24"/>
          <w:szCs w:val="24"/>
        </w:rPr>
        <w:t xml:space="preserve">your </w:t>
      </w:r>
      <w:r w:rsidR="000340B4">
        <w:rPr>
          <w:sz w:val="24"/>
          <w:szCs w:val="24"/>
        </w:rPr>
        <w:t xml:space="preserve">lord?  </w:t>
      </w:r>
      <w:r w:rsidR="00F56C17">
        <w:rPr>
          <w:sz w:val="24"/>
          <w:szCs w:val="24"/>
        </w:rPr>
        <w:t>If you do, you get born again and only die o</w:t>
      </w:r>
      <w:r w:rsidR="0097243F">
        <w:rPr>
          <w:sz w:val="24"/>
          <w:szCs w:val="24"/>
        </w:rPr>
        <w:t xml:space="preserve">nce, whereas those who reject Christ will only be born once and </w:t>
      </w:r>
      <w:r w:rsidR="002D1999">
        <w:rPr>
          <w:sz w:val="24"/>
          <w:szCs w:val="24"/>
        </w:rPr>
        <w:t xml:space="preserve">then, </w:t>
      </w:r>
      <w:r w:rsidR="0097243F">
        <w:rPr>
          <w:sz w:val="24"/>
          <w:szCs w:val="24"/>
        </w:rPr>
        <w:t xml:space="preserve">die twice.  </w:t>
      </w:r>
    </w:p>
    <w:p w14:paraId="2097A8DD" w14:textId="77777777" w:rsidR="009F0415" w:rsidRDefault="009F0415" w:rsidP="00DA055C">
      <w:pPr>
        <w:spacing w:after="0"/>
        <w:rPr>
          <w:sz w:val="24"/>
          <w:szCs w:val="24"/>
        </w:rPr>
      </w:pPr>
    </w:p>
    <w:p w14:paraId="14963AB4" w14:textId="263AACE3" w:rsidR="001F5136" w:rsidRPr="001F5136" w:rsidRDefault="001F5136" w:rsidP="001F5136">
      <w:pPr>
        <w:spacing w:after="0"/>
        <w:jc w:val="center"/>
        <w:rPr>
          <w:sz w:val="28"/>
          <w:szCs w:val="28"/>
        </w:rPr>
      </w:pPr>
      <w:r w:rsidRPr="001F5136">
        <w:rPr>
          <w:sz w:val="28"/>
          <w:szCs w:val="28"/>
        </w:rPr>
        <w:t>The Long View</w:t>
      </w:r>
    </w:p>
    <w:p w14:paraId="34F93B6A" w14:textId="77777777" w:rsidR="001F5136" w:rsidRDefault="001F5136" w:rsidP="00DA055C">
      <w:pPr>
        <w:spacing w:after="0"/>
        <w:rPr>
          <w:sz w:val="24"/>
          <w:szCs w:val="24"/>
        </w:rPr>
      </w:pPr>
    </w:p>
    <w:p w14:paraId="75037C31" w14:textId="73C58C45" w:rsidR="00CD4B72" w:rsidRDefault="004E4916" w:rsidP="00DA055C">
      <w:pPr>
        <w:spacing w:after="0"/>
        <w:rPr>
          <w:sz w:val="24"/>
          <w:szCs w:val="24"/>
        </w:rPr>
      </w:pPr>
      <w:r>
        <w:rPr>
          <w:sz w:val="24"/>
          <w:szCs w:val="24"/>
        </w:rPr>
        <w:t xml:space="preserve">Once you realize this, you realize that although </w:t>
      </w:r>
      <w:r w:rsidR="000F3CC1">
        <w:rPr>
          <w:sz w:val="24"/>
          <w:szCs w:val="24"/>
        </w:rPr>
        <w:t xml:space="preserve">the things of this life are important, they are not nearly as important </w:t>
      </w:r>
      <w:r w:rsidR="0065624F">
        <w:rPr>
          <w:sz w:val="24"/>
          <w:szCs w:val="24"/>
        </w:rPr>
        <w:t>as the next life</w:t>
      </w:r>
      <w:r w:rsidR="00F82124">
        <w:rPr>
          <w:sz w:val="24"/>
          <w:szCs w:val="24"/>
        </w:rPr>
        <w:t>,</w:t>
      </w:r>
      <w:r w:rsidR="0065624F">
        <w:rPr>
          <w:sz w:val="24"/>
          <w:szCs w:val="24"/>
        </w:rPr>
        <w:t xml:space="preserve"> which will last … for – ever!  </w:t>
      </w:r>
      <w:r w:rsidR="00F64703">
        <w:rPr>
          <w:sz w:val="24"/>
          <w:szCs w:val="24"/>
        </w:rPr>
        <w:t>Think about that.  Forever.  I know a year seems like a long time</w:t>
      </w:r>
      <w:r w:rsidR="00A61CA6">
        <w:rPr>
          <w:sz w:val="24"/>
          <w:szCs w:val="24"/>
        </w:rPr>
        <w:t xml:space="preserve">, and a decade is a really </w:t>
      </w:r>
      <w:proofErr w:type="spellStart"/>
      <w:r w:rsidR="00A61CA6">
        <w:rPr>
          <w:sz w:val="24"/>
          <w:szCs w:val="24"/>
        </w:rPr>
        <w:t>looong</w:t>
      </w:r>
      <w:proofErr w:type="spellEnd"/>
      <w:r w:rsidR="00A61CA6">
        <w:rPr>
          <w:sz w:val="24"/>
          <w:szCs w:val="24"/>
        </w:rPr>
        <w:t xml:space="preserve"> time.  </w:t>
      </w:r>
      <w:r w:rsidR="005D41F6">
        <w:rPr>
          <w:sz w:val="24"/>
          <w:szCs w:val="24"/>
        </w:rPr>
        <w:t xml:space="preserve">What about 50 years?  That’s a really long time, don’t you think?  </w:t>
      </w:r>
      <w:r w:rsidR="002D0FF8">
        <w:rPr>
          <w:sz w:val="24"/>
          <w:szCs w:val="24"/>
        </w:rPr>
        <w:t xml:space="preserve">Not to me.  We </w:t>
      </w:r>
      <w:r w:rsidR="008456AF">
        <w:rPr>
          <w:sz w:val="24"/>
          <w:szCs w:val="24"/>
        </w:rPr>
        <w:t>celebrated</w:t>
      </w:r>
      <w:r w:rsidR="002D0FF8">
        <w:rPr>
          <w:sz w:val="24"/>
          <w:szCs w:val="24"/>
        </w:rPr>
        <w:t xml:space="preserve"> </w:t>
      </w:r>
      <w:r w:rsidR="008456AF">
        <w:rPr>
          <w:sz w:val="24"/>
          <w:szCs w:val="24"/>
        </w:rPr>
        <w:t>our 50</w:t>
      </w:r>
      <w:r w:rsidR="008456AF" w:rsidRPr="008456AF">
        <w:rPr>
          <w:sz w:val="24"/>
          <w:szCs w:val="24"/>
          <w:vertAlign w:val="superscript"/>
        </w:rPr>
        <w:t>th</w:t>
      </w:r>
      <w:r w:rsidR="008456AF">
        <w:rPr>
          <w:sz w:val="24"/>
          <w:szCs w:val="24"/>
        </w:rPr>
        <w:t xml:space="preserve"> anniversary of high school graduation a couple of years ago.  </w:t>
      </w:r>
      <w:r w:rsidR="00295075">
        <w:rPr>
          <w:sz w:val="24"/>
          <w:szCs w:val="24"/>
        </w:rPr>
        <w:t>Time flies by.  One of the favorite people in our fellowship just celebrated her 90</w:t>
      </w:r>
      <w:r w:rsidR="00295075" w:rsidRPr="00295075">
        <w:rPr>
          <w:sz w:val="24"/>
          <w:szCs w:val="24"/>
          <w:vertAlign w:val="superscript"/>
        </w:rPr>
        <w:t>th</w:t>
      </w:r>
      <w:r w:rsidR="00295075">
        <w:rPr>
          <w:sz w:val="24"/>
          <w:szCs w:val="24"/>
        </w:rPr>
        <w:t xml:space="preserve"> birthday this spring.  </w:t>
      </w:r>
      <w:r w:rsidR="00F3618C">
        <w:rPr>
          <w:sz w:val="24"/>
          <w:szCs w:val="24"/>
        </w:rPr>
        <w:t xml:space="preserve">We still have a few clients over 100 years old.  Boy, that’s seriously old!  Really?  The US is </w:t>
      </w:r>
      <w:r w:rsidR="0052449B">
        <w:rPr>
          <w:sz w:val="24"/>
          <w:szCs w:val="24"/>
        </w:rPr>
        <w:t>almost</w:t>
      </w:r>
      <w:r w:rsidR="00F3618C">
        <w:rPr>
          <w:sz w:val="24"/>
          <w:szCs w:val="24"/>
        </w:rPr>
        <w:t xml:space="preserve"> 250 year</w:t>
      </w:r>
      <w:r w:rsidR="0052449B">
        <w:rPr>
          <w:sz w:val="24"/>
          <w:szCs w:val="24"/>
        </w:rPr>
        <w:t>s old.  Martin Luther was 500 years ago.  Jesus was about</w:t>
      </w:r>
      <w:r w:rsidR="009C3B5A">
        <w:rPr>
          <w:sz w:val="24"/>
          <w:szCs w:val="24"/>
        </w:rPr>
        <w:t xml:space="preserve"> 2000 years ago.  Abraham was about 4000 years ago</w:t>
      </w:r>
      <w:r w:rsidR="008D339F">
        <w:rPr>
          <w:sz w:val="24"/>
          <w:szCs w:val="24"/>
        </w:rPr>
        <w:t>.  Adam and Eve</w:t>
      </w:r>
      <w:r w:rsidR="00887E20">
        <w:rPr>
          <w:sz w:val="24"/>
          <w:szCs w:val="24"/>
        </w:rPr>
        <w:t xml:space="preserve"> </w:t>
      </w:r>
      <w:r w:rsidR="008D339F">
        <w:rPr>
          <w:sz w:val="24"/>
          <w:szCs w:val="24"/>
        </w:rPr>
        <w:t>w</w:t>
      </w:r>
      <w:r w:rsidR="00887E20">
        <w:rPr>
          <w:sz w:val="24"/>
          <w:szCs w:val="24"/>
        </w:rPr>
        <w:t xml:space="preserve">ere </w:t>
      </w:r>
      <w:r w:rsidR="008D339F">
        <w:rPr>
          <w:sz w:val="24"/>
          <w:szCs w:val="24"/>
        </w:rPr>
        <w:t xml:space="preserve">about 6000 years ago.  </w:t>
      </w:r>
      <w:r w:rsidR="00CD4B72">
        <w:rPr>
          <w:sz w:val="24"/>
          <w:szCs w:val="24"/>
        </w:rPr>
        <w:t xml:space="preserve">Now that’s a long time!  Really?  </w:t>
      </w:r>
    </w:p>
    <w:p w14:paraId="698D715B" w14:textId="77777777" w:rsidR="00CD4B72" w:rsidRDefault="00CD4B72" w:rsidP="00DA055C">
      <w:pPr>
        <w:spacing w:after="0"/>
        <w:rPr>
          <w:sz w:val="24"/>
          <w:szCs w:val="24"/>
        </w:rPr>
      </w:pPr>
    </w:p>
    <w:p w14:paraId="2280B314" w14:textId="32CF5491" w:rsidR="004B4EBB" w:rsidRPr="00547492" w:rsidRDefault="00547492" w:rsidP="00547492">
      <w:pPr>
        <w:spacing w:after="0"/>
        <w:jc w:val="center"/>
        <w:rPr>
          <w:sz w:val="28"/>
          <w:szCs w:val="28"/>
        </w:rPr>
      </w:pPr>
      <w:r>
        <w:rPr>
          <w:sz w:val="28"/>
          <w:szCs w:val="28"/>
        </w:rPr>
        <w:t xml:space="preserve">    </w:t>
      </w:r>
      <w:r w:rsidR="00CD4B72" w:rsidRPr="00547492">
        <w:rPr>
          <w:sz w:val="28"/>
          <w:szCs w:val="28"/>
        </w:rPr>
        <w:t>“When we’ve been there (with Christ) 10,000 years</w:t>
      </w:r>
      <w:r w:rsidR="004B4EBB" w:rsidRPr="00547492">
        <w:rPr>
          <w:sz w:val="28"/>
          <w:szCs w:val="28"/>
        </w:rPr>
        <w:t>, bright shining as the sun,</w:t>
      </w:r>
      <w:r w:rsidR="004B4EBB" w:rsidRPr="00547492">
        <w:rPr>
          <w:sz w:val="28"/>
          <w:szCs w:val="28"/>
        </w:rPr>
        <w:tab/>
        <w:t>We’ve no less days to sing God’s praise then when we first begun.”</w:t>
      </w:r>
    </w:p>
    <w:p w14:paraId="4E895E5F" w14:textId="29A56063" w:rsidR="00EA6603" w:rsidRPr="00547492" w:rsidRDefault="004B4EBB" w:rsidP="00547492">
      <w:pPr>
        <w:spacing w:after="0"/>
        <w:jc w:val="center"/>
        <w:rPr>
          <w:sz w:val="28"/>
          <w:szCs w:val="28"/>
        </w:rPr>
      </w:pPr>
      <w:r w:rsidRPr="00547492">
        <w:rPr>
          <w:sz w:val="28"/>
          <w:szCs w:val="28"/>
        </w:rPr>
        <w:t>John Newton</w:t>
      </w:r>
      <w:r w:rsidR="0095750E">
        <w:rPr>
          <w:sz w:val="28"/>
          <w:szCs w:val="28"/>
        </w:rPr>
        <w:t>’s</w:t>
      </w:r>
      <w:r w:rsidRPr="00547492">
        <w:rPr>
          <w:sz w:val="28"/>
          <w:szCs w:val="28"/>
        </w:rPr>
        <w:t xml:space="preserve"> </w:t>
      </w:r>
      <w:r w:rsidR="00700AB1" w:rsidRPr="00547492">
        <w:rPr>
          <w:sz w:val="28"/>
          <w:szCs w:val="28"/>
        </w:rPr>
        <w:t>“Amazing Grace”</w:t>
      </w:r>
    </w:p>
    <w:p w14:paraId="323C1A6D" w14:textId="77777777" w:rsidR="00EA6603" w:rsidRDefault="00EA6603" w:rsidP="00DA055C">
      <w:pPr>
        <w:spacing w:after="0"/>
        <w:rPr>
          <w:sz w:val="24"/>
          <w:szCs w:val="24"/>
        </w:rPr>
      </w:pPr>
    </w:p>
    <w:p w14:paraId="4C7353DF" w14:textId="3FAE5E6B" w:rsidR="00700AB1" w:rsidRDefault="008836F6" w:rsidP="00DA055C">
      <w:pPr>
        <w:spacing w:after="0"/>
        <w:rPr>
          <w:sz w:val="24"/>
          <w:szCs w:val="24"/>
        </w:rPr>
      </w:pPr>
      <w:r>
        <w:rPr>
          <w:sz w:val="24"/>
          <w:szCs w:val="24"/>
        </w:rPr>
        <w:t>Do we want rewards</w:t>
      </w:r>
      <w:r w:rsidR="009238CE">
        <w:rPr>
          <w:sz w:val="24"/>
          <w:szCs w:val="24"/>
        </w:rPr>
        <w:t xml:space="preserve"> in this life </w:t>
      </w:r>
      <w:r>
        <w:rPr>
          <w:sz w:val="24"/>
          <w:szCs w:val="24"/>
        </w:rPr>
        <w:t xml:space="preserve">for 1 hour, 1 day, 1 year, 10 years, or for eternity?  </w:t>
      </w:r>
      <w:r w:rsidR="00440785">
        <w:rPr>
          <w:sz w:val="24"/>
          <w:szCs w:val="24"/>
        </w:rPr>
        <w:t xml:space="preserve">This is a </w:t>
      </w:r>
      <w:r w:rsidR="00900887">
        <w:rPr>
          <w:sz w:val="24"/>
          <w:szCs w:val="24"/>
        </w:rPr>
        <w:t xml:space="preserve">daily </w:t>
      </w:r>
      <w:r w:rsidR="00440785">
        <w:rPr>
          <w:sz w:val="24"/>
          <w:szCs w:val="24"/>
        </w:rPr>
        <w:t>question</w:t>
      </w:r>
      <w:r w:rsidR="001C4837">
        <w:rPr>
          <w:sz w:val="24"/>
          <w:szCs w:val="24"/>
        </w:rPr>
        <w:t xml:space="preserve"> </w:t>
      </w:r>
      <w:r w:rsidR="00971A32">
        <w:rPr>
          <w:sz w:val="24"/>
          <w:szCs w:val="24"/>
        </w:rPr>
        <w:t xml:space="preserve">we </w:t>
      </w:r>
      <w:r w:rsidR="001C4837">
        <w:rPr>
          <w:sz w:val="24"/>
          <w:szCs w:val="24"/>
        </w:rPr>
        <w:t xml:space="preserve">answer.  </w:t>
      </w:r>
      <w:r w:rsidR="00213018">
        <w:rPr>
          <w:sz w:val="24"/>
          <w:szCs w:val="24"/>
        </w:rPr>
        <w:t xml:space="preserve">We are faced with </w:t>
      </w:r>
      <w:r w:rsidR="0095006D">
        <w:rPr>
          <w:sz w:val="24"/>
          <w:szCs w:val="24"/>
        </w:rPr>
        <w:t>regula</w:t>
      </w:r>
      <w:r w:rsidR="0049606B">
        <w:rPr>
          <w:sz w:val="24"/>
          <w:szCs w:val="24"/>
        </w:rPr>
        <w:t>r</w:t>
      </w:r>
      <w:r w:rsidR="00213018">
        <w:rPr>
          <w:sz w:val="24"/>
          <w:szCs w:val="24"/>
        </w:rPr>
        <w:t xml:space="preserve"> decisions</w:t>
      </w:r>
      <w:r w:rsidR="00C86935">
        <w:rPr>
          <w:sz w:val="24"/>
          <w:szCs w:val="24"/>
        </w:rPr>
        <w:t xml:space="preserve"> that pose </w:t>
      </w:r>
      <w:r w:rsidR="00384DE1">
        <w:rPr>
          <w:sz w:val="24"/>
          <w:szCs w:val="24"/>
        </w:rPr>
        <w:t xml:space="preserve">choices </w:t>
      </w:r>
      <w:r w:rsidR="00BC7483">
        <w:rPr>
          <w:sz w:val="24"/>
          <w:szCs w:val="24"/>
        </w:rPr>
        <w:t xml:space="preserve">about which </w:t>
      </w:r>
      <w:r w:rsidR="00DA1887">
        <w:rPr>
          <w:sz w:val="24"/>
          <w:szCs w:val="24"/>
        </w:rPr>
        <w:t>difficult</w:t>
      </w:r>
      <w:r w:rsidR="00EB473A">
        <w:rPr>
          <w:sz w:val="24"/>
          <w:szCs w:val="24"/>
        </w:rPr>
        <w:t xml:space="preserve"> </w:t>
      </w:r>
      <w:r w:rsidR="00BC7483">
        <w:rPr>
          <w:sz w:val="24"/>
          <w:szCs w:val="24"/>
        </w:rPr>
        <w:t xml:space="preserve">consequences we want to </w:t>
      </w:r>
      <w:r w:rsidR="00C86935">
        <w:rPr>
          <w:sz w:val="24"/>
          <w:szCs w:val="24"/>
        </w:rPr>
        <w:t>endure</w:t>
      </w:r>
      <w:r w:rsidR="00DA1887">
        <w:rPr>
          <w:sz w:val="24"/>
          <w:szCs w:val="24"/>
        </w:rPr>
        <w:t xml:space="preserve"> … and what rewards we want to enjoy.  </w:t>
      </w:r>
    </w:p>
    <w:p w14:paraId="5E2EFE5F" w14:textId="77777777" w:rsidR="00C81916" w:rsidRDefault="00C81916" w:rsidP="00DA055C">
      <w:pPr>
        <w:spacing w:after="0"/>
        <w:rPr>
          <w:sz w:val="24"/>
          <w:szCs w:val="24"/>
        </w:rPr>
      </w:pPr>
    </w:p>
    <w:p w14:paraId="37FA4962" w14:textId="370BCF51" w:rsidR="000F0AF1" w:rsidRDefault="00415A52" w:rsidP="00DA055C">
      <w:pPr>
        <w:spacing w:after="0"/>
        <w:rPr>
          <w:sz w:val="24"/>
          <w:szCs w:val="24"/>
        </w:rPr>
      </w:pPr>
      <w:r>
        <w:rPr>
          <w:sz w:val="24"/>
          <w:szCs w:val="24"/>
        </w:rPr>
        <w:t>I can hear some</w:t>
      </w:r>
      <w:r w:rsidR="003D58B1">
        <w:rPr>
          <w:sz w:val="24"/>
          <w:szCs w:val="24"/>
        </w:rPr>
        <w:t xml:space="preserve">one </w:t>
      </w:r>
      <w:r>
        <w:rPr>
          <w:sz w:val="24"/>
          <w:szCs w:val="24"/>
        </w:rPr>
        <w:t>saying, “What are you talking about?”</w:t>
      </w:r>
      <w:r w:rsidR="005D1DD9">
        <w:rPr>
          <w:sz w:val="24"/>
          <w:szCs w:val="24"/>
        </w:rPr>
        <w:t xml:space="preserve">  I’ll explain.  </w:t>
      </w:r>
      <w:r w:rsidR="003D58B1">
        <w:rPr>
          <w:sz w:val="24"/>
          <w:szCs w:val="24"/>
        </w:rPr>
        <w:t>Each of us gets 24 hours in a day</w:t>
      </w:r>
      <w:r w:rsidR="001F6D41">
        <w:rPr>
          <w:sz w:val="24"/>
          <w:szCs w:val="24"/>
        </w:rPr>
        <w:t xml:space="preserve">, 7 days in a week, etc.  What do we do with that time?  </w:t>
      </w:r>
      <w:r w:rsidR="00DB431D">
        <w:rPr>
          <w:sz w:val="24"/>
          <w:szCs w:val="24"/>
        </w:rPr>
        <w:t>We spend some of it making a living.  What is the benefit?  We av</w:t>
      </w:r>
      <w:r w:rsidR="003528F4">
        <w:rPr>
          <w:sz w:val="24"/>
          <w:szCs w:val="24"/>
        </w:rPr>
        <w:t>oid homelessness, hunger, nakedness</w:t>
      </w:r>
      <w:r w:rsidR="00BF6D95">
        <w:rPr>
          <w:sz w:val="24"/>
          <w:szCs w:val="24"/>
        </w:rPr>
        <w:t xml:space="preserve"> and shame.  What are the drawbacks?  We </w:t>
      </w:r>
      <w:r w:rsidR="00BA7EAD">
        <w:rPr>
          <w:sz w:val="24"/>
          <w:szCs w:val="24"/>
        </w:rPr>
        <w:t>invest</w:t>
      </w:r>
      <w:r w:rsidR="00BF6D95">
        <w:rPr>
          <w:sz w:val="24"/>
          <w:szCs w:val="24"/>
        </w:rPr>
        <w:t xml:space="preserve"> a </w:t>
      </w:r>
      <w:r w:rsidR="00CB04C3">
        <w:rPr>
          <w:sz w:val="24"/>
          <w:szCs w:val="24"/>
        </w:rPr>
        <w:t>good-sized</w:t>
      </w:r>
      <w:r w:rsidR="00BF6D95">
        <w:rPr>
          <w:sz w:val="24"/>
          <w:szCs w:val="24"/>
        </w:rPr>
        <w:t xml:space="preserve"> </w:t>
      </w:r>
      <w:r w:rsidR="00C35CBD">
        <w:rPr>
          <w:sz w:val="24"/>
          <w:szCs w:val="24"/>
        </w:rPr>
        <w:t>chunk</w:t>
      </w:r>
      <w:r w:rsidR="00BF6D95">
        <w:rPr>
          <w:sz w:val="24"/>
          <w:szCs w:val="24"/>
        </w:rPr>
        <w:t xml:space="preserve"> of our lives</w:t>
      </w:r>
      <w:r w:rsidR="00C35CBD">
        <w:rPr>
          <w:sz w:val="24"/>
          <w:szCs w:val="24"/>
        </w:rPr>
        <w:t xml:space="preserve"> (our limited </w:t>
      </w:r>
      <w:r w:rsidR="00EB1C26">
        <w:rPr>
          <w:sz w:val="24"/>
          <w:szCs w:val="24"/>
        </w:rPr>
        <w:t xml:space="preserve">lifetime and energy) </w:t>
      </w:r>
      <w:r w:rsidR="00C35CBD">
        <w:rPr>
          <w:sz w:val="24"/>
          <w:szCs w:val="24"/>
        </w:rPr>
        <w:t xml:space="preserve">into surviving.  </w:t>
      </w:r>
      <w:r w:rsidR="00254863">
        <w:rPr>
          <w:sz w:val="24"/>
          <w:szCs w:val="24"/>
        </w:rPr>
        <w:t>We also spend time watching TV, reading</w:t>
      </w:r>
      <w:r w:rsidR="003A36A9">
        <w:rPr>
          <w:sz w:val="24"/>
          <w:szCs w:val="24"/>
        </w:rPr>
        <w:t xml:space="preserve">, playing games, </w:t>
      </w:r>
      <w:r w:rsidR="00E66C3F">
        <w:rPr>
          <w:sz w:val="24"/>
          <w:szCs w:val="24"/>
        </w:rPr>
        <w:t>etc.  What’s the benefit?  We relax</w:t>
      </w:r>
      <w:r w:rsidR="00C662FD">
        <w:rPr>
          <w:sz w:val="24"/>
          <w:szCs w:val="24"/>
        </w:rPr>
        <w:t xml:space="preserve"> and recharge our batteries.</w:t>
      </w:r>
      <w:r w:rsidR="0074537B">
        <w:rPr>
          <w:sz w:val="24"/>
          <w:szCs w:val="24"/>
        </w:rPr>
        <w:t xml:space="preserve">  This is good.  What’s the </w:t>
      </w:r>
      <w:r w:rsidR="00596BB3">
        <w:rPr>
          <w:sz w:val="24"/>
          <w:szCs w:val="24"/>
        </w:rPr>
        <w:t xml:space="preserve">shortcoming?  </w:t>
      </w:r>
      <w:r w:rsidR="000066BE">
        <w:rPr>
          <w:sz w:val="24"/>
          <w:szCs w:val="24"/>
        </w:rPr>
        <w:t xml:space="preserve">Are we storing up rewards for eternity by doing these activities?  </w:t>
      </w:r>
      <w:r w:rsidR="00A26A39">
        <w:rPr>
          <w:sz w:val="24"/>
          <w:szCs w:val="24"/>
        </w:rPr>
        <w:t xml:space="preserve">I know for me there is a certain amount of downtime I need to renew my </w:t>
      </w:r>
      <w:r w:rsidR="00374C4B">
        <w:rPr>
          <w:sz w:val="24"/>
          <w:szCs w:val="24"/>
        </w:rPr>
        <w:t>strength and focus, but after too much time, I’m being lazy</w:t>
      </w:r>
      <w:r w:rsidR="00797AF7">
        <w:rPr>
          <w:sz w:val="24"/>
          <w:szCs w:val="24"/>
        </w:rPr>
        <w:t xml:space="preserve">.  Why?  </w:t>
      </w:r>
      <w:r w:rsidR="00C350A0">
        <w:rPr>
          <w:sz w:val="24"/>
          <w:szCs w:val="24"/>
        </w:rPr>
        <w:t>Because as, o</w:t>
      </w:r>
      <w:r w:rsidR="008D5F43">
        <w:rPr>
          <w:sz w:val="24"/>
          <w:szCs w:val="24"/>
        </w:rPr>
        <w:t>ur wonderful brother Kevin Porter always reminds his re</w:t>
      </w:r>
      <w:r w:rsidR="00B77F13">
        <w:rPr>
          <w:sz w:val="24"/>
          <w:szCs w:val="24"/>
        </w:rPr>
        <w:t xml:space="preserve">aders, </w:t>
      </w:r>
      <w:r w:rsidR="004E61A7">
        <w:t>“</w:t>
      </w:r>
      <w:r w:rsidR="00B77F13" w:rsidRPr="00B77F13">
        <w:rPr>
          <w:sz w:val="24"/>
          <w:szCs w:val="24"/>
        </w:rPr>
        <w:t>Remember dear ones, we must be about our Father’s business</w:t>
      </w:r>
      <w:r w:rsidR="00B77F13">
        <w:rPr>
          <w:sz w:val="24"/>
          <w:szCs w:val="24"/>
        </w:rPr>
        <w:t>.</w:t>
      </w:r>
      <w:r w:rsidR="008D5F43">
        <w:rPr>
          <w:sz w:val="24"/>
          <w:szCs w:val="24"/>
        </w:rPr>
        <w:t xml:space="preserve">”  </w:t>
      </w:r>
      <w:r w:rsidR="00C350A0">
        <w:rPr>
          <w:sz w:val="24"/>
          <w:szCs w:val="24"/>
        </w:rPr>
        <w:t>God has given us His spirit</w:t>
      </w:r>
      <w:r w:rsidR="006254B0">
        <w:rPr>
          <w:sz w:val="24"/>
          <w:szCs w:val="24"/>
        </w:rPr>
        <w:t>, not to just have</w:t>
      </w:r>
      <w:r w:rsidR="004E61A7">
        <w:rPr>
          <w:sz w:val="24"/>
          <w:szCs w:val="24"/>
        </w:rPr>
        <w:t>,</w:t>
      </w:r>
      <w:r w:rsidR="006254B0">
        <w:rPr>
          <w:sz w:val="24"/>
          <w:szCs w:val="24"/>
        </w:rPr>
        <w:t xml:space="preserve"> but to use.  He wants </w:t>
      </w:r>
      <w:r w:rsidR="00247B7F">
        <w:rPr>
          <w:sz w:val="24"/>
          <w:szCs w:val="24"/>
        </w:rPr>
        <w:t>an R</w:t>
      </w:r>
      <w:r w:rsidR="006254B0">
        <w:rPr>
          <w:sz w:val="24"/>
          <w:szCs w:val="24"/>
        </w:rPr>
        <w:t xml:space="preserve">.O.I. – a business </w:t>
      </w:r>
      <w:r w:rsidR="00CF61F3">
        <w:rPr>
          <w:sz w:val="24"/>
          <w:szCs w:val="24"/>
        </w:rPr>
        <w:t>term meaning “</w:t>
      </w:r>
      <w:r w:rsidR="00A70433">
        <w:rPr>
          <w:sz w:val="24"/>
          <w:szCs w:val="24"/>
        </w:rPr>
        <w:t>R</w:t>
      </w:r>
      <w:r w:rsidR="00CF61F3">
        <w:rPr>
          <w:sz w:val="24"/>
          <w:szCs w:val="24"/>
        </w:rPr>
        <w:t xml:space="preserve">eturn </w:t>
      </w:r>
      <w:r w:rsidR="00A70433">
        <w:rPr>
          <w:sz w:val="24"/>
          <w:szCs w:val="24"/>
        </w:rPr>
        <w:t>O</w:t>
      </w:r>
      <w:r w:rsidR="00CF61F3">
        <w:rPr>
          <w:sz w:val="24"/>
          <w:szCs w:val="24"/>
        </w:rPr>
        <w:t xml:space="preserve">n </w:t>
      </w:r>
      <w:r w:rsidR="00A70433">
        <w:rPr>
          <w:sz w:val="24"/>
          <w:szCs w:val="24"/>
        </w:rPr>
        <w:t>I</w:t>
      </w:r>
      <w:r w:rsidR="00CF61F3">
        <w:rPr>
          <w:sz w:val="24"/>
          <w:szCs w:val="24"/>
        </w:rPr>
        <w:t xml:space="preserve">nvestment”.  </w:t>
      </w:r>
      <w:r w:rsidR="00A4567E">
        <w:rPr>
          <w:sz w:val="24"/>
          <w:szCs w:val="24"/>
        </w:rPr>
        <w:t>He’s given us a body, soul, spirit</w:t>
      </w:r>
      <w:r w:rsidR="006909A8">
        <w:rPr>
          <w:sz w:val="24"/>
          <w:szCs w:val="24"/>
        </w:rPr>
        <w:t>,</w:t>
      </w:r>
      <w:r w:rsidR="000F0AF1">
        <w:rPr>
          <w:sz w:val="24"/>
          <w:szCs w:val="24"/>
        </w:rPr>
        <w:t xml:space="preserve"> and time.  What are we doing with it?  </w:t>
      </w:r>
      <w:r w:rsidR="00174E6D">
        <w:rPr>
          <w:sz w:val="24"/>
          <w:szCs w:val="24"/>
        </w:rPr>
        <w:t xml:space="preserve">For those who </w:t>
      </w:r>
      <w:r w:rsidR="000843D0">
        <w:rPr>
          <w:sz w:val="24"/>
          <w:szCs w:val="24"/>
        </w:rPr>
        <w:t xml:space="preserve">give God a </w:t>
      </w:r>
      <w:r w:rsidR="00174E6D">
        <w:rPr>
          <w:sz w:val="24"/>
          <w:szCs w:val="24"/>
        </w:rPr>
        <w:t xml:space="preserve">return </w:t>
      </w:r>
      <w:r w:rsidR="000843D0">
        <w:rPr>
          <w:sz w:val="24"/>
          <w:szCs w:val="24"/>
        </w:rPr>
        <w:t xml:space="preserve">on the investment He put in us, He grants eternal rewards.  </w:t>
      </w:r>
      <w:r w:rsidR="00D57226">
        <w:rPr>
          <w:sz w:val="24"/>
          <w:szCs w:val="24"/>
        </w:rPr>
        <w:t xml:space="preserve">Let’s get them!  </w:t>
      </w:r>
    </w:p>
    <w:p w14:paraId="45AC3827" w14:textId="77777777" w:rsidR="0006323D" w:rsidRDefault="0006323D" w:rsidP="00DA055C">
      <w:pPr>
        <w:spacing w:after="0"/>
        <w:rPr>
          <w:sz w:val="24"/>
          <w:szCs w:val="24"/>
        </w:rPr>
      </w:pPr>
    </w:p>
    <w:p w14:paraId="6854844B" w14:textId="77777777" w:rsidR="00C7478C" w:rsidRPr="00DA055C" w:rsidRDefault="00C7478C" w:rsidP="00C7478C">
      <w:pPr>
        <w:jc w:val="center"/>
        <w:rPr>
          <w:sz w:val="28"/>
          <w:szCs w:val="28"/>
        </w:rPr>
      </w:pPr>
      <w:r>
        <w:rPr>
          <w:sz w:val="28"/>
          <w:szCs w:val="28"/>
        </w:rPr>
        <w:lastRenderedPageBreak/>
        <w:t>Good Works #2</w:t>
      </w:r>
    </w:p>
    <w:p w14:paraId="0D642FE1" w14:textId="77777777" w:rsidR="00C7478C" w:rsidRDefault="00C7478C" w:rsidP="00C7478C">
      <w:pPr>
        <w:spacing w:after="0"/>
        <w:ind w:firstLine="720"/>
        <w:rPr>
          <w:sz w:val="24"/>
          <w:szCs w:val="24"/>
        </w:rPr>
      </w:pPr>
      <w:r>
        <w:rPr>
          <w:sz w:val="24"/>
          <w:szCs w:val="24"/>
        </w:rPr>
        <w:t>Eph. 2:8-10</w:t>
      </w:r>
    </w:p>
    <w:p w14:paraId="578D7D2A" w14:textId="77777777" w:rsidR="00C7478C" w:rsidRPr="00EC0539" w:rsidRDefault="00C7478C" w:rsidP="00C7478C">
      <w:pPr>
        <w:spacing w:after="0"/>
        <w:rPr>
          <w:sz w:val="24"/>
          <w:szCs w:val="24"/>
        </w:rPr>
      </w:pPr>
      <w:r>
        <w:rPr>
          <w:sz w:val="24"/>
          <w:szCs w:val="24"/>
        </w:rPr>
        <w:tab/>
      </w:r>
      <w:r w:rsidRPr="00EC0539">
        <w:rPr>
          <w:sz w:val="24"/>
          <w:szCs w:val="24"/>
        </w:rPr>
        <w:t xml:space="preserve">For by grace you have been saved through trust, and this is not from yourselves, it is the </w:t>
      </w:r>
      <w:r>
        <w:rPr>
          <w:sz w:val="24"/>
          <w:szCs w:val="24"/>
        </w:rPr>
        <w:tab/>
      </w:r>
      <w:r w:rsidRPr="00EC0539">
        <w:rPr>
          <w:sz w:val="24"/>
          <w:szCs w:val="24"/>
        </w:rPr>
        <w:t>gift of God,</w:t>
      </w:r>
    </w:p>
    <w:p w14:paraId="6A079776" w14:textId="77777777" w:rsidR="00C7478C" w:rsidRPr="00EC0539" w:rsidRDefault="00C7478C" w:rsidP="00C7478C">
      <w:pPr>
        <w:spacing w:after="0"/>
        <w:rPr>
          <w:sz w:val="24"/>
          <w:szCs w:val="24"/>
        </w:rPr>
      </w:pPr>
      <w:r w:rsidRPr="00EC0539">
        <w:rPr>
          <w:sz w:val="24"/>
          <w:szCs w:val="24"/>
        </w:rPr>
        <w:t xml:space="preserve"> </w:t>
      </w:r>
      <w:r>
        <w:rPr>
          <w:sz w:val="24"/>
          <w:szCs w:val="24"/>
        </w:rPr>
        <w:tab/>
      </w:r>
      <w:r w:rsidRPr="00EC0539">
        <w:rPr>
          <w:sz w:val="24"/>
          <w:szCs w:val="24"/>
        </w:rPr>
        <w:t>not as a result of works, so that no one can boast.</w:t>
      </w:r>
    </w:p>
    <w:p w14:paraId="404A7697" w14:textId="77777777" w:rsidR="00C7478C" w:rsidRPr="00EC0539" w:rsidRDefault="00C7478C" w:rsidP="00C7478C">
      <w:pPr>
        <w:spacing w:after="0"/>
        <w:rPr>
          <w:sz w:val="24"/>
          <w:szCs w:val="24"/>
        </w:rPr>
      </w:pPr>
      <w:r>
        <w:rPr>
          <w:sz w:val="24"/>
          <w:szCs w:val="24"/>
        </w:rPr>
        <w:tab/>
      </w:r>
      <w:r w:rsidRPr="00EC0539">
        <w:rPr>
          <w:sz w:val="24"/>
          <w:szCs w:val="24"/>
        </w:rPr>
        <w:t xml:space="preserve">For we are his handiwork, created in Christ Jesus to do good works, which God prepared </w:t>
      </w:r>
      <w:r>
        <w:rPr>
          <w:sz w:val="24"/>
          <w:szCs w:val="24"/>
        </w:rPr>
        <w:tab/>
      </w:r>
      <w:r w:rsidRPr="00EC0539">
        <w:rPr>
          <w:sz w:val="24"/>
          <w:szCs w:val="24"/>
        </w:rPr>
        <w:t>in advance so that we would walk in them.</w:t>
      </w:r>
    </w:p>
    <w:p w14:paraId="03B447D7" w14:textId="77777777" w:rsidR="00C7478C" w:rsidRPr="00EC0539" w:rsidRDefault="00C7478C" w:rsidP="00C7478C">
      <w:pPr>
        <w:spacing w:after="0"/>
        <w:rPr>
          <w:sz w:val="24"/>
          <w:szCs w:val="24"/>
        </w:rPr>
      </w:pPr>
      <w:r w:rsidRPr="00EC0539">
        <w:rPr>
          <w:sz w:val="24"/>
          <w:szCs w:val="24"/>
        </w:rPr>
        <w:t xml:space="preserve"> </w:t>
      </w:r>
    </w:p>
    <w:p w14:paraId="3634B36F" w14:textId="77777777" w:rsidR="00C7478C" w:rsidRDefault="00C7478C" w:rsidP="00C7478C">
      <w:pPr>
        <w:spacing w:after="0"/>
        <w:rPr>
          <w:sz w:val="24"/>
          <w:szCs w:val="24"/>
        </w:rPr>
      </w:pPr>
      <w:r>
        <w:rPr>
          <w:sz w:val="24"/>
          <w:szCs w:val="24"/>
        </w:rPr>
        <w:t xml:space="preserve">We were not saved </w:t>
      </w:r>
      <w:r w:rsidRPr="00850447">
        <w:rPr>
          <w:sz w:val="24"/>
          <w:szCs w:val="24"/>
        </w:rPr>
        <w:t>by</w:t>
      </w:r>
      <w:r>
        <w:rPr>
          <w:sz w:val="24"/>
          <w:szCs w:val="24"/>
        </w:rPr>
        <w:t xml:space="preserve"> our works, but by God’s grace through Christ’s works.  Now, once we’re saved, God wants us “to do good works” and “walk in them”.  From a redemption standpoint, a Christian has nothing more to achieve after salvation.  Christ did it all.  But after redemption, what are we to do?  With free will, we can do anything we want, but God wants us to do projects with Him.  He promises us rewards as we do good works with Him and for Him.   </w:t>
      </w:r>
    </w:p>
    <w:p w14:paraId="1ED4893C" w14:textId="77777777" w:rsidR="00C7478C" w:rsidRDefault="00C7478C" w:rsidP="00C7478C">
      <w:pPr>
        <w:spacing w:after="0"/>
        <w:rPr>
          <w:sz w:val="24"/>
          <w:szCs w:val="24"/>
        </w:rPr>
      </w:pPr>
    </w:p>
    <w:p w14:paraId="5AA18974" w14:textId="77777777" w:rsidR="00C7478C" w:rsidRDefault="00C7478C" w:rsidP="00C7478C">
      <w:pPr>
        <w:spacing w:after="0"/>
        <w:rPr>
          <w:sz w:val="24"/>
          <w:szCs w:val="24"/>
        </w:rPr>
      </w:pPr>
      <w:r>
        <w:rPr>
          <w:sz w:val="24"/>
          <w:szCs w:val="24"/>
        </w:rPr>
        <w:tab/>
        <w:t>1 Cor. 3:10-15</w:t>
      </w:r>
    </w:p>
    <w:p w14:paraId="02230C00" w14:textId="77777777" w:rsidR="00C7478C" w:rsidRPr="00010CA0" w:rsidRDefault="00C7478C" w:rsidP="00C7478C">
      <w:pPr>
        <w:spacing w:after="0"/>
        <w:rPr>
          <w:sz w:val="24"/>
          <w:szCs w:val="24"/>
        </w:rPr>
      </w:pPr>
      <w:r>
        <w:rPr>
          <w:sz w:val="24"/>
          <w:szCs w:val="24"/>
        </w:rPr>
        <w:tab/>
      </w:r>
      <w:r w:rsidRPr="00010CA0">
        <w:rPr>
          <w:sz w:val="24"/>
          <w:szCs w:val="24"/>
        </w:rPr>
        <w:t xml:space="preserve">According to the grace of God that was given to me, as a wise master builder I laid a </w:t>
      </w:r>
      <w:r>
        <w:rPr>
          <w:sz w:val="24"/>
          <w:szCs w:val="24"/>
        </w:rPr>
        <w:tab/>
      </w:r>
      <w:r w:rsidRPr="00010CA0">
        <w:rPr>
          <w:sz w:val="24"/>
          <w:szCs w:val="24"/>
        </w:rPr>
        <w:t>foundation, and another is building on it. But let each one be careful how he builds on it.</w:t>
      </w:r>
    </w:p>
    <w:p w14:paraId="158FFBD9" w14:textId="77777777" w:rsidR="00C7478C" w:rsidRPr="00010CA0" w:rsidRDefault="00C7478C" w:rsidP="00C7478C">
      <w:pPr>
        <w:spacing w:after="0"/>
        <w:rPr>
          <w:sz w:val="24"/>
          <w:szCs w:val="24"/>
        </w:rPr>
      </w:pPr>
      <w:r>
        <w:rPr>
          <w:sz w:val="24"/>
          <w:szCs w:val="24"/>
        </w:rPr>
        <w:tab/>
      </w:r>
      <w:r w:rsidRPr="00010CA0">
        <w:rPr>
          <w:sz w:val="24"/>
          <w:szCs w:val="24"/>
        </w:rPr>
        <w:t xml:space="preserve">For no one is able to lay a foundation other than the one that has already been laid, </w:t>
      </w:r>
      <w:r>
        <w:rPr>
          <w:sz w:val="24"/>
          <w:szCs w:val="24"/>
        </w:rPr>
        <w:tab/>
      </w:r>
      <w:r w:rsidRPr="00010CA0">
        <w:rPr>
          <w:sz w:val="24"/>
          <w:szCs w:val="24"/>
        </w:rPr>
        <w:t>which is Jesus Christ.</w:t>
      </w:r>
    </w:p>
    <w:p w14:paraId="4FBD6EE1" w14:textId="77777777" w:rsidR="00C7478C" w:rsidRPr="00010CA0" w:rsidRDefault="00C7478C" w:rsidP="00C7478C">
      <w:pPr>
        <w:spacing w:after="0"/>
        <w:rPr>
          <w:sz w:val="24"/>
          <w:szCs w:val="24"/>
        </w:rPr>
      </w:pPr>
      <w:r>
        <w:rPr>
          <w:sz w:val="24"/>
          <w:szCs w:val="24"/>
        </w:rPr>
        <w:tab/>
      </w:r>
      <w:r w:rsidRPr="00010CA0">
        <w:rPr>
          <w:sz w:val="24"/>
          <w:szCs w:val="24"/>
        </w:rPr>
        <w:t xml:space="preserve">But if anyone builds on the foundation using gold, silver, costly stones, wood, hay, </w:t>
      </w:r>
      <w:r>
        <w:rPr>
          <w:sz w:val="24"/>
          <w:szCs w:val="24"/>
        </w:rPr>
        <w:tab/>
      </w:r>
      <w:r w:rsidRPr="00010CA0">
        <w:rPr>
          <w:sz w:val="24"/>
          <w:szCs w:val="24"/>
        </w:rPr>
        <w:t>straw—</w:t>
      </w:r>
    </w:p>
    <w:p w14:paraId="31537D50" w14:textId="77777777" w:rsidR="00C7478C" w:rsidRPr="00010CA0" w:rsidRDefault="00C7478C" w:rsidP="00C7478C">
      <w:pPr>
        <w:spacing w:after="0"/>
        <w:rPr>
          <w:sz w:val="24"/>
          <w:szCs w:val="24"/>
        </w:rPr>
      </w:pPr>
      <w:r>
        <w:rPr>
          <w:sz w:val="24"/>
          <w:szCs w:val="24"/>
        </w:rPr>
        <w:tab/>
      </w:r>
      <w:r w:rsidRPr="00010CA0">
        <w:rPr>
          <w:sz w:val="24"/>
          <w:szCs w:val="24"/>
        </w:rPr>
        <w:t xml:space="preserve">each one’s work will become plainly seen, for the Day will make it clear, because it will </w:t>
      </w:r>
      <w:r>
        <w:rPr>
          <w:sz w:val="24"/>
          <w:szCs w:val="24"/>
        </w:rPr>
        <w:tab/>
      </w:r>
      <w:r w:rsidRPr="00010CA0">
        <w:rPr>
          <w:sz w:val="24"/>
          <w:szCs w:val="24"/>
        </w:rPr>
        <w:t xml:space="preserve">be revealed by fire, and the fire itself will test each one’s work, and show of what kind it </w:t>
      </w:r>
      <w:r>
        <w:rPr>
          <w:sz w:val="24"/>
          <w:szCs w:val="24"/>
        </w:rPr>
        <w:tab/>
      </w:r>
      <w:r w:rsidRPr="00010CA0">
        <w:rPr>
          <w:sz w:val="24"/>
          <w:szCs w:val="24"/>
        </w:rPr>
        <w:t>is.</w:t>
      </w:r>
    </w:p>
    <w:p w14:paraId="6AFB3C27" w14:textId="77777777" w:rsidR="00C7478C" w:rsidRPr="00010CA0" w:rsidRDefault="00C7478C" w:rsidP="00C7478C">
      <w:pPr>
        <w:spacing w:after="0"/>
        <w:rPr>
          <w:sz w:val="24"/>
          <w:szCs w:val="24"/>
        </w:rPr>
      </w:pPr>
      <w:r>
        <w:rPr>
          <w:sz w:val="24"/>
          <w:szCs w:val="24"/>
        </w:rPr>
        <w:tab/>
      </w:r>
      <w:r w:rsidRPr="00010CA0">
        <w:rPr>
          <w:sz w:val="24"/>
          <w:szCs w:val="24"/>
        </w:rPr>
        <w:t>If anyone’s work that he has built on it remains, he will receive a reward.</w:t>
      </w:r>
    </w:p>
    <w:p w14:paraId="433F990E" w14:textId="77777777" w:rsidR="00C7478C" w:rsidRDefault="00C7478C" w:rsidP="00C7478C">
      <w:pPr>
        <w:spacing w:after="0"/>
        <w:rPr>
          <w:sz w:val="24"/>
          <w:szCs w:val="24"/>
        </w:rPr>
      </w:pPr>
      <w:r w:rsidRPr="00010CA0">
        <w:rPr>
          <w:sz w:val="24"/>
          <w:szCs w:val="24"/>
        </w:rPr>
        <w:t xml:space="preserve"> </w:t>
      </w:r>
      <w:r>
        <w:rPr>
          <w:sz w:val="24"/>
          <w:szCs w:val="24"/>
        </w:rPr>
        <w:tab/>
      </w:r>
      <w:r w:rsidRPr="00010CA0">
        <w:rPr>
          <w:sz w:val="24"/>
          <w:szCs w:val="24"/>
        </w:rPr>
        <w:t xml:space="preserve">If anyone’s work is burned, he will suffer loss, but he himself will be saved, but it will be </w:t>
      </w:r>
      <w:r>
        <w:rPr>
          <w:sz w:val="24"/>
          <w:szCs w:val="24"/>
        </w:rPr>
        <w:tab/>
      </w:r>
      <w:r w:rsidRPr="00010CA0">
        <w:rPr>
          <w:sz w:val="24"/>
          <w:szCs w:val="24"/>
        </w:rPr>
        <w:t>like escaping through a fire.</w:t>
      </w:r>
    </w:p>
    <w:p w14:paraId="79DF95B5" w14:textId="77777777" w:rsidR="00C7478C" w:rsidRDefault="00C7478C" w:rsidP="00C7478C">
      <w:pPr>
        <w:spacing w:after="0"/>
        <w:rPr>
          <w:sz w:val="24"/>
          <w:szCs w:val="24"/>
        </w:rPr>
      </w:pPr>
    </w:p>
    <w:p w14:paraId="117F48FA" w14:textId="77777777" w:rsidR="00C7478C" w:rsidRDefault="00C7478C" w:rsidP="00C7478C">
      <w:pPr>
        <w:spacing w:after="0"/>
        <w:rPr>
          <w:sz w:val="24"/>
          <w:szCs w:val="24"/>
        </w:rPr>
      </w:pPr>
      <w:r>
        <w:rPr>
          <w:sz w:val="24"/>
          <w:szCs w:val="24"/>
        </w:rPr>
        <w:t>Christians get to build God’s projects that He has for each of us while we build our own future rewards for eternity.  If our works in this life are not built on Christ, they will burn up at Christ’s judgement of us, but we ourselves will survive.  Why?  Because WE HAVE eternal life, remember?  Spiritually worthless works will get destroyed, but we can’t be.  For instance, let’s say that someone cheats me in a business transaction.  My reaction could be two ways.  Firstly, I could get raging mad and respond angrily to them, threatening them.  Where is the reward in that?  I might “feel” better because I “stood up for myself”.  Let me ask you, “What would Jesus do?”  Would he respond with rage and threats?  No.  He would respond like Gal. 6:1 says:</w:t>
      </w:r>
    </w:p>
    <w:p w14:paraId="5B1F5AFD" w14:textId="77777777" w:rsidR="00C7478C" w:rsidRDefault="00C7478C" w:rsidP="00C7478C">
      <w:pPr>
        <w:spacing w:after="0"/>
        <w:rPr>
          <w:sz w:val="24"/>
          <w:szCs w:val="24"/>
        </w:rPr>
      </w:pPr>
    </w:p>
    <w:p w14:paraId="5CF27047" w14:textId="77777777" w:rsidR="00C7478C" w:rsidRDefault="00C7478C" w:rsidP="00C7478C">
      <w:pPr>
        <w:spacing w:after="0"/>
        <w:rPr>
          <w:sz w:val="24"/>
          <w:szCs w:val="24"/>
        </w:rPr>
      </w:pPr>
      <w:r>
        <w:rPr>
          <w:sz w:val="24"/>
          <w:szCs w:val="24"/>
        </w:rPr>
        <w:tab/>
        <w:t>Gal. 6:1</w:t>
      </w:r>
    </w:p>
    <w:p w14:paraId="5BCA41DC" w14:textId="77777777" w:rsidR="00C7478C" w:rsidRDefault="00C7478C" w:rsidP="00C7478C">
      <w:pPr>
        <w:spacing w:after="0"/>
        <w:rPr>
          <w:sz w:val="24"/>
          <w:szCs w:val="24"/>
        </w:rPr>
      </w:pPr>
      <w:r>
        <w:rPr>
          <w:sz w:val="24"/>
          <w:szCs w:val="24"/>
        </w:rPr>
        <w:lastRenderedPageBreak/>
        <w:tab/>
      </w:r>
      <w:r w:rsidRPr="0061234C">
        <w:rPr>
          <w:sz w:val="24"/>
          <w:szCs w:val="24"/>
        </w:rPr>
        <w:t xml:space="preserve">Brothers and sisters, if a person gets entrapped in some transgression, you who are </w:t>
      </w:r>
      <w:r>
        <w:rPr>
          <w:sz w:val="24"/>
          <w:szCs w:val="24"/>
        </w:rPr>
        <w:tab/>
      </w:r>
      <w:r w:rsidRPr="0061234C">
        <w:rPr>
          <w:sz w:val="24"/>
          <w:szCs w:val="24"/>
        </w:rPr>
        <w:t xml:space="preserve">spiritual restore such a one in a spirit of meekness, watching out for yourself so that you </w:t>
      </w:r>
      <w:r>
        <w:rPr>
          <w:sz w:val="24"/>
          <w:szCs w:val="24"/>
        </w:rPr>
        <w:tab/>
      </w:r>
      <w:r w:rsidRPr="0061234C">
        <w:rPr>
          <w:sz w:val="24"/>
          <w:szCs w:val="24"/>
        </w:rPr>
        <w:t>also will not be tempted.</w:t>
      </w:r>
    </w:p>
    <w:p w14:paraId="794D8E9A" w14:textId="77777777" w:rsidR="00C7478C" w:rsidRDefault="00C7478C" w:rsidP="00C7478C">
      <w:pPr>
        <w:spacing w:after="0"/>
        <w:rPr>
          <w:sz w:val="24"/>
          <w:szCs w:val="24"/>
        </w:rPr>
      </w:pPr>
    </w:p>
    <w:p w14:paraId="2F64A98D" w14:textId="37A6BDE3" w:rsidR="00C7478C" w:rsidRDefault="00C7478C" w:rsidP="00C7478C">
      <w:pPr>
        <w:spacing w:after="0"/>
        <w:rPr>
          <w:sz w:val="24"/>
          <w:szCs w:val="24"/>
        </w:rPr>
      </w:pPr>
      <w:r>
        <w:rPr>
          <w:sz w:val="24"/>
          <w:szCs w:val="24"/>
        </w:rPr>
        <w:t>Jesus would respond in spiritual meekness – meekness to God and the offender.  He would ask God how to restore the offender while he tried to resolve the business problem.  G</w:t>
      </w:r>
      <w:r w:rsidR="00776CFC">
        <w:rPr>
          <w:sz w:val="24"/>
          <w:szCs w:val="24"/>
        </w:rPr>
        <w:t>o</w:t>
      </w:r>
      <w:r>
        <w:rPr>
          <w:sz w:val="24"/>
          <w:szCs w:val="24"/>
        </w:rPr>
        <w:t>d is invited in and blessing</w:t>
      </w:r>
      <w:r w:rsidR="00806E38">
        <w:rPr>
          <w:sz w:val="24"/>
          <w:szCs w:val="24"/>
        </w:rPr>
        <w:t>s</w:t>
      </w:r>
      <w:r>
        <w:rPr>
          <w:sz w:val="24"/>
          <w:szCs w:val="24"/>
        </w:rPr>
        <w:t xml:space="preserve"> result.  This approach is the good works of Ephesians 2:8-10.  In this approach we may have to exercise longsuffering with emotional discipline, but it will be rewarded one day.  The other approach is not based on Christ and will be burnt up for eternity.  Was there any reward in the “non-Christ” approach?  Sure, there is emotional release from the anger and satisfaction in standing up for yourself.   How long do those rewards last?  Minutes, maybe hours…?  How long do the Christ-centered approach rewards last?  You know… forever!  </w:t>
      </w:r>
    </w:p>
    <w:p w14:paraId="43C94696" w14:textId="77777777" w:rsidR="00C7478C" w:rsidRDefault="00C7478C" w:rsidP="00C7478C">
      <w:pPr>
        <w:spacing w:after="0"/>
        <w:rPr>
          <w:sz w:val="24"/>
          <w:szCs w:val="24"/>
        </w:rPr>
      </w:pPr>
    </w:p>
    <w:p w14:paraId="1BA5C375" w14:textId="63D11C7D" w:rsidR="00C7478C" w:rsidRDefault="00C7478C" w:rsidP="00C7478C">
      <w:pPr>
        <w:spacing w:after="0"/>
        <w:rPr>
          <w:sz w:val="24"/>
          <w:szCs w:val="24"/>
        </w:rPr>
      </w:pPr>
      <w:r>
        <w:rPr>
          <w:sz w:val="24"/>
          <w:szCs w:val="24"/>
        </w:rPr>
        <w:t>Every situation each day allows us both approaches – to walk by the spirit or to walk “right by” the spirit!</w:t>
      </w:r>
      <w:r w:rsidR="0029401B">
        <w:rPr>
          <w:sz w:val="24"/>
          <w:szCs w:val="24"/>
        </w:rPr>
        <w:t>,</w:t>
      </w:r>
      <w:r>
        <w:rPr>
          <w:sz w:val="24"/>
          <w:szCs w:val="24"/>
        </w:rPr>
        <w:t xml:space="preserve">  </w:t>
      </w:r>
      <w:r w:rsidR="0029401B">
        <w:rPr>
          <w:sz w:val="24"/>
          <w:szCs w:val="24"/>
        </w:rPr>
        <w:t>i</w:t>
      </w:r>
      <w:r>
        <w:rPr>
          <w:sz w:val="24"/>
          <w:szCs w:val="24"/>
        </w:rPr>
        <w:t xml:space="preserve">.e. walk by the flesh.  The flesh way rewards us for a little while, whether it’s emotionally, physically, financially, or socially.  The spiritual way will ultimately reward us in this life by experiencing God’s faithfulness to His promises and in the future at Christ’s judgement.  </w:t>
      </w:r>
    </w:p>
    <w:p w14:paraId="4148269C" w14:textId="77777777" w:rsidR="00C7478C" w:rsidRDefault="00C7478C" w:rsidP="00C7478C">
      <w:pPr>
        <w:spacing w:after="0"/>
        <w:rPr>
          <w:sz w:val="24"/>
          <w:szCs w:val="24"/>
        </w:rPr>
      </w:pPr>
    </w:p>
    <w:p w14:paraId="07FE16FA" w14:textId="77777777" w:rsidR="00C7478C" w:rsidRPr="000F66F2" w:rsidRDefault="00C7478C" w:rsidP="00C7478C">
      <w:pPr>
        <w:spacing w:after="0"/>
        <w:jc w:val="center"/>
        <w:rPr>
          <w:sz w:val="28"/>
          <w:szCs w:val="28"/>
        </w:rPr>
      </w:pPr>
      <w:r w:rsidRPr="000F66F2">
        <w:rPr>
          <w:sz w:val="28"/>
          <w:szCs w:val="28"/>
        </w:rPr>
        <w:t>The Heart of Good Works</w:t>
      </w:r>
    </w:p>
    <w:p w14:paraId="39C4224D" w14:textId="77777777" w:rsidR="00C7478C" w:rsidRDefault="00C7478C" w:rsidP="00C7478C">
      <w:pPr>
        <w:spacing w:after="0"/>
        <w:rPr>
          <w:sz w:val="24"/>
          <w:szCs w:val="24"/>
        </w:rPr>
      </w:pPr>
    </w:p>
    <w:p w14:paraId="3464C7A1" w14:textId="77777777" w:rsidR="00C7478C" w:rsidRDefault="00C7478C" w:rsidP="00C7478C">
      <w:pPr>
        <w:spacing w:after="0"/>
        <w:rPr>
          <w:sz w:val="24"/>
          <w:szCs w:val="24"/>
        </w:rPr>
      </w:pPr>
      <w:r>
        <w:rPr>
          <w:sz w:val="24"/>
          <w:szCs w:val="24"/>
        </w:rPr>
        <w:t>Something to keep in mind – our heart when we do works for God.  It’s a big differentiator between good works and just plain old works.  Jesus describes it like this:</w:t>
      </w:r>
    </w:p>
    <w:p w14:paraId="194B354C" w14:textId="77777777" w:rsidR="00C7478C" w:rsidRDefault="00C7478C" w:rsidP="00C7478C">
      <w:pPr>
        <w:spacing w:after="0"/>
        <w:rPr>
          <w:sz w:val="24"/>
          <w:szCs w:val="24"/>
        </w:rPr>
      </w:pPr>
    </w:p>
    <w:p w14:paraId="754854DC" w14:textId="77777777" w:rsidR="00C7478C" w:rsidRDefault="00C7478C" w:rsidP="00C7478C">
      <w:pPr>
        <w:spacing w:after="0"/>
        <w:rPr>
          <w:sz w:val="24"/>
          <w:szCs w:val="24"/>
        </w:rPr>
      </w:pPr>
      <w:r>
        <w:rPr>
          <w:sz w:val="24"/>
          <w:szCs w:val="24"/>
        </w:rPr>
        <w:tab/>
        <w:t>Matt. 6:1-4</w:t>
      </w:r>
    </w:p>
    <w:p w14:paraId="72EC7B39" w14:textId="77777777" w:rsidR="00C7478C" w:rsidRPr="00F171EC" w:rsidRDefault="00C7478C" w:rsidP="00C7478C">
      <w:pPr>
        <w:spacing w:after="0"/>
        <w:ind w:left="720"/>
        <w:rPr>
          <w:sz w:val="24"/>
          <w:szCs w:val="24"/>
        </w:rPr>
      </w:pPr>
      <w:r w:rsidRPr="00F171EC">
        <w:rPr>
          <w:sz w:val="24"/>
          <w:szCs w:val="24"/>
        </w:rPr>
        <w:t>“Be careful not to do your ‘acts of righteousness’ in front of people in order to be seen by them; if you do, then you have no reward stored up with your Father who is in heaven.</w:t>
      </w:r>
    </w:p>
    <w:p w14:paraId="75402AEC" w14:textId="77777777" w:rsidR="00C7478C" w:rsidRPr="00F171EC" w:rsidRDefault="00C7478C" w:rsidP="00C7478C">
      <w:pPr>
        <w:spacing w:after="0"/>
        <w:ind w:left="720"/>
        <w:rPr>
          <w:sz w:val="24"/>
          <w:szCs w:val="24"/>
        </w:rPr>
      </w:pPr>
      <w:r w:rsidRPr="00F171EC">
        <w:rPr>
          <w:sz w:val="24"/>
          <w:szCs w:val="24"/>
        </w:rPr>
        <w:t>Therefore, when you give to the needy, do not sound a trumpet before you as the hypocrites do in the synagogues and on the streets in order to be praised by people. Truly, I say to you, they have received their reward.</w:t>
      </w:r>
    </w:p>
    <w:p w14:paraId="39BB8B42" w14:textId="77777777" w:rsidR="00C7478C" w:rsidRPr="00F171EC" w:rsidRDefault="00C7478C" w:rsidP="00C7478C">
      <w:pPr>
        <w:spacing w:after="0"/>
        <w:ind w:left="720"/>
        <w:rPr>
          <w:sz w:val="24"/>
          <w:szCs w:val="24"/>
        </w:rPr>
      </w:pPr>
      <w:r w:rsidRPr="00F171EC">
        <w:rPr>
          <w:sz w:val="24"/>
          <w:szCs w:val="24"/>
        </w:rPr>
        <w:t>But when you give to the needy, do not let your left hand know what your right hand is doing,</w:t>
      </w:r>
    </w:p>
    <w:p w14:paraId="6ADA2FA0" w14:textId="77777777" w:rsidR="00C7478C" w:rsidRDefault="00C7478C" w:rsidP="00C7478C">
      <w:pPr>
        <w:spacing w:after="0"/>
        <w:ind w:left="720"/>
        <w:rPr>
          <w:sz w:val="24"/>
          <w:szCs w:val="24"/>
        </w:rPr>
      </w:pPr>
      <w:r w:rsidRPr="00F171EC">
        <w:rPr>
          <w:sz w:val="24"/>
          <w:szCs w:val="24"/>
        </w:rPr>
        <w:t>so that your charitable giving is in secret, and your Father who sees what is done in secret will repay you.</w:t>
      </w:r>
    </w:p>
    <w:p w14:paraId="4F62065C" w14:textId="77777777" w:rsidR="00C7478C" w:rsidRDefault="00C7478C" w:rsidP="00C7478C">
      <w:pPr>
        <w:spacing w:after="0"/>
        <w:rPr>
          <w:sz w:val="24"/>
          <w:szCs w:val="24"/>
        </w:rPr>
      </w:pPr>
      <w:r>
        <w:rPr>
          <w:sz w:val="24"/>
          <w:szCs w:val="24"/>
        </w:rPr>
        <w:t xml:space="preserve"> </w:t>
      </w:r>
    </w:p>
    <w:p w14:paraId="7E9ACD5C" w14:textId="77777777" w:rsidR="00C7478C" w:rsidRDefault="00C7478C" w:rsidP="00C7478C">
      <w:pPr>
        <w:spacing w:after="0"/>
        <w:rPr>
          <w:sz w:val="24"/>
          <w:szCs w:val="24"/>
        </w:rPr>
      </w:pPr>
      <w:r>
        <w:rPr>
          <w:sz w:val="24"/>
          <w:szCs w:val="24"/>
        </w:rPr>
        <w:t xml:space="preserve">Works get rewarded.  </w:t>
      </w:r>
      <w:r w:rsidRPr="0065784E">
        <w:rPr>
          <w:sz w:val="24"/>
          <w:szCs w:val="24"/>
          <w:u w:val="single"/>
        </w:rPr>
        <w:t>Good</w:t>
      </w:r>
      <w:r>
        <w:rPr>
          <w:sz w:val="24"/>
          <w:szCs w:val="24"/>
        </w:rPr>
        <w:t xml:space="preserve"> works get rewarded by God in heaven.  The guy who gives to a charitable cause so that he can have a reputation as “Mister Giver” gets his reward from his self-promotion.  He forfeits any eternal rewards because of his “heart” while doing the work.  Do you know who are the biggest godly givers?  No, you don’t!  Because they make sure it’s private – between them, God and the recipient.  They don’t want their left hand (the hand of cursing) </w:t>
      </w:r>
      <w:r>
        <w:rPr>
          <w:sz w:val="24"/>
          <w:szCs w:val="24"/>
        </w:rPr>
        <w:lastRenderedPageBreak/>
        <w:t xml:space="preserve">knowing what their “right hand” (the hand of blessing) is doing.  Are you familiar with the ancient custom of the “hands”?   At Jesus’ time when people defecated, they cleaned themselves with any available water and a cloth with their left hand, never the right.  Because of the primitive conditions, people ate with their right hand, never the left for obvious reasons.  This custom meant that someone who used their left hand in a public setting was, in essence, saying “Poop on you!”  It was considered a curse.  </w:t>
      </w:r>
    </w:p>
    <w:p w14:paraId="13C54FBD" w14:textId="77777777" w:rsidR="00C7478C" w:rsidRDefault="00C7478C" w:rsidP="00C7478C">
      <w:pPr>
        <w:spacing w:after="0"/>
        <w:rPr>
          <w:sz w:val="24"/>
          <w:szCs w:val="24"/>
        </w:rPr>
      </w:pPr>
    </w:p>
    <w:p w14:paraId="1390CF51" w14:textId="77777777" w:rsidR="00C7478C" w:rsidRDefault="00C7478C" w:rsidP="00C7478C">
      <w:pPr>
        <w:spacing w:after="0"/>
        <w:rPr>
          <w:sz w:val="24"/>
          <w:szCs w:val="24"/>
        </w:rPr>
      </w:pPr>
      <w:r>
        <w:rPr>
          <w:sz w:val="24"/>
          <w:szCs w:val="24"/>
        </w:rPr>
        <w:t>When Jesus said. “D</w:t>
      </w:r>
      <w:r w:rsidRPr="00F171EC">
        <w:rPr>
          <w:sz w:val="24"/>
          <w:szCs w:val="24"/>
        </w:rPr>
        <w:t>o not let your left hand know what your right hand is doing</w:t>
      </w:r>
      <w:r>
        <w:rPr>
          <w:sz w:val="24"/>
          <w:szCs w:val="24"/>
        </w:rPr>
        <w:t xml:space="preserve">” it idiomatically meant to not let your corrupt flesh – the old man nature – the selfish and destructive part of us that messes everything up – interfere with the good works done to bless God and others.   The attitude with which we do works for God and others determines whether they are good works which will be rewarded or just works selfishly done to benefit ourselves in this life.   </w:t>
      </w:r>
    </w:p>
    <w:p w14:paraId="356E1F1B" w14:textId="77777777" w:rsidR="00C7478C" w:rsidRPr="00F171EC" w:rsidRDefault="00C7478C" w:rsidP="00C7478C">
      <w:pPr>
        <w:spacing w:after="0"/>
        <w:rPr>
          <w:sz w:val="24"/>
          <w:szCs w:val="24"/>
        </w:rPr>
      </w:pPr>
    </w:p>
    <w:p w14:paraId="5CAC2FFD" w14:textId="77777777" w:rsidR="00C7478C" w:rsidRPr="00CC5B03" w:rsidRDefault="00C7478C" w:rsidP="00C7478C">
      <w:pPr>
        <w:spacing w:after="0"/>
        <w:jc w:val="center"/>
        <w:rPr>
          <w:sz w:val="28"/>
          <w:szCs w:val="28"/>
        </w:rPr>
      </w:pPr>
      <w:r w:rsidRPr="00CC5B03">
        <w:rPr>
          <w:sz w:val="28"/>
          <w:szCs w:val="28"/>
        </w:rPr>
        <w:t>Rewards</w:t>
      </w:r>
    </w:p>
    <w:p w14:paraId="54B9ED4D" w14:textId="77777777" w:rsidR="00C7478C" w:rsidRDefault="00C7478C" w:rsidP="00C7478C">
      <w:pPr>
        <w:spacing w:after="0"/>
        <w:rPr>
          <w:sz w:val="24"/>
          <w:szCs w:val="24"/>
        </w:rPr>
      </w:pPr>
    </w:p>
    <w:p w14:paraId="7BD18E7E" w14:textId="77777777" w:rsidR="00C7478C" w:rsidRDefault="00C7478C" w:rsidP="00C7478C">
      <w:pPr>
        <w:spacing w:after="0"/>
        <w:rPr>
          <w:sz w:val="24"/>
          <w:szCs w:val="24"/>
        </w:rPr>
      </w:pPr>
      <w:r>
        <w:rPr>
          <w:sz w:val="24"/>
          <w:szCs w:val="24"/>
        </w:rPr>
        <w:t xml:space="preserve">Now some Christians are not taught about eternal rewards.  They believe in a kind of spiritual communism or equity, in other words, equal outcomes.  They think that everyone will receive the same thing in heaven.  Is this true? </w:t>
      </w:r>
    </w:p>
    <w:p w14:paraId="31546AB7" w14:textId="77777777" w:rsidR="00C7478C" w:rsidRDefault="00C7478C" w:rsidP="00C7478C">
      <w:pPr>
        <w:spacing w:after="0"/>
        <w:rPr>
          <w:sz w:val="24"/>
          <w:szCs w:val="24"/>
        </w:rPr>
      </w:pPr>
    </w:p>
    <w:p w14:paraId="0E8EBA89" w14:textId="77777777" w:rsidR="00C7478C" w:rsidRDefault="00C7478C" w:rsidP="00C7478C">
      <w:pPr>
        <w:spacing w:after="0"/>
        <w:rPr>
          <w:sz w:val="24"/>
          <w:szCs w:val="24"/>
        </w:rPr>
      </w:pPr>
      <w:r>
        <w:rPr>
          <w:sz w:val="24"/>
          <w:szCs w:val="24"/>
        </w:rPr>
        <w:tab/>
        <w:t>Ps. 62:12</w:t>
      </w:r>
    </w:p>
    <w:p w14:paraId="1496DB43" w14:textId="77777777" w:rsidR="00C7478C" w:rsidRDefault="00C7478C" w:rsidP="00C7478C">
      <w:pPr>
        <w:spacing w:after="0"/>
        <w:rPr>
          <w:sz w:val="24"/>
          <w:szCs w:val="24"/>
        </w:rPr>
      </w:pPr>
      <w:r>
        <w:rPr>
          <w:sz w:val="24"/>
          <w:szCs w:val="24"/>
        </w:rPr>
        <w:tab/>
      </w:r>
      <w:r w:rsidRPr="00FC286E">
        <w:rPr>
          <w:sz w:val="24"/>
          <w:szCs w:val="24"/>
        </w:rPr>
        <w:t xml:space="preserve">Also to you, O Lord, belongs covenant faithfulness, for you will repay a person according </w:t>
      </w:r>
      <w:r>
        <w:rPr>
          <w:sz w:val="24"/>
          <w:szCs w:val="24"/>
        </w:rPr>
        <w:tab/>
      </w:r>
      <w:r w:rsidRPr="00FC286E">
        <w:rPr>
          <w:sz w:val="24"/>
          <w:szCs w:val="24"/>
        </w:rPr>
        <w:t>to his work.</w:t>
      </w:r>
    </w:p>
    <w:p w14:paraId="7A66435F" w14:textId="77777777" w:rsidR="00C7478C" w:rsidRDefault="00C7478C" w:rsidP="00C7478C">
      <w:pPr>
        <w:spacing w:after="0"/>
        <w:rPr>
          <w:sz w:val="24"/>
          <w:szCs w:val="24"/>
        </w:rPr>
      </w:pPr>
    </w:p>
    <w:p w14:paraId="40338FE5" w14:textId="77777777" w:rsidR="00C7478C" w:rsidRDefault="00C7478C" w:rsidP="00C7478C">
      <w:pPr>
        <w:spacing w:after="0"/>
        <w:rPr>
          <w:sz w:val="24"/>
          <w:szCs w:val="24"/>
        </w:rPr>
      </w:pPr>
      <w:r>
        <w:rPr>
          <w:sz w:val="24"/>
          <w:szCs w:val="24"/>
        </w:rPr>
        <w:tab/>
        <w:t>Rom. 2:6</w:t>
      </w:r>
    </w:p>
    <w:p w14:paraId="15240BC0" w14:textId="77777777" w:rsidR="00C7478C" w:rsidRDefault="00C7478C" w:rsidP="00C7478C">
      <w:pPr>
        <w:spacing w:after="0"/>
        <w:rPr>
          <w:sz w:val="24"/>
          <w:szCs w:val="24"/>
        </w:rPr>
      </w:pPr>
      <w:r>
        <w:rPr>
          <w:sz w:val="24"/>
          <w:szCs w:val="24"/>
        </w:rPr>
        <w:tab/>
      </w:r>
      <w:r w:rsidRPr="00335188">
        <w:rPr>
          <w:sz w:val="24"/>
          <w:szCs w:val="24"/>
        </w:rPr>
        <w:t>who will repay each person according to his works</w:t>
      </w:r>
    </w:p>
    <w:p w14:paraId="22E38A23" w14:textId="77777777" w:rsidR="00C7478C" w:rsidRDefault="00C7478C" w:rsidP="00C7478C">
      <w:pPr>
        <w:spacing w:after="0"/>
        <w:rPr>
          <w:sz w:val="24"/>
          <w:szCs w:val="24"/>
        </w:rPr>
      </w:pPr>
    </w:p>
    <w:p w14:paraId="0E371BD6" w14:textId="77777777" w:rsidR="00C7478C" w:rsidRDefault="00C7478C" w:rsidP="00C7478C">
      <w:pPr>
        <w:spacing w:after="0"/>
        <w:rPr>
          <w:sz w:val="24"/>
          <w:szCs w:val="24"/>
        </w:rPr>
      </w:pPr>
      <w:r>
        <w:rPr>
          <w:sz w:val="24"/>
          <w:szCs w:val="24"/>
        </w:rPr>
        <w:t>The principle that God will reward a person according to their work is stated dozens of times throughout scripture.  This should not be controversial.  We see the same principle in our everyday experience.  An elementary school kid playing baseball is not paid because anyone can approximate his performance.  A pro baseball player is paid millions because he can hit a 95 mph fastball 400 feet surrounded by 30,000 screaming distractions.    One is rewarded zero and the other richly because of their work.  The reward is the reason the players practice in school for years, then in the minor leagues for years and then hone their craft daily.  If the rewards for all their dedicated work and sacrifice were nothing, who would volunteer for the long and costly training?  The same is true spiritually.  God rewards us for our works, not someone else’s.</w:t>
      </w:r>
    </w:p>
    <w:p w14:paraId="7333A047" w14:textId="77777777" w:rsidR="00C7478C" w:rsidRDefault="00C7478C" w:rsidP="00C7478C">
      <w:pPr>
        <w:spacing w:after="0"/>
        <w:rPr>
          <w:sz w:val="24"/>
          <w:szCs w:val="24"/>
        </w:rPr>
      </w:pPr>
    </w:p>
    <w:p w14:paraId="1E98C532" w14:textId="77777777" w:rsidR="00C7478C" w:rsidRDefault="00C7478C" w:rsidP="00C7478C">
      <w:pPr>
        <w:spacing w:after="0"/>
        <w:rPr>
          <w:sz w:val="24"/>
          <w:szCs w:val="24"/>
        </w:rPr>
      </w:pPr>
      <w:r>
        <w:rPr>
          <w:sz w:val="24"/>
          <w:szCs w:val="24"/>
        </w:rPr>
        <w:tab/>
      </w:r>
      <w:bookmarkStart w:id="2" w:name="_Hlk175406947"/>
      <w:r>
        <w:rPr>
          <w:sz w:val="24"/>
          <w:szCs w:val="24"/>
        </w:rPr>
        <w:t>1 Cor. 3:8</w:t>
      </w:r>
    </w:p>
    <w:p w14:paraId="65D1DD50" w14:textId="77777777" w:rsidR="00C7478C" w:rsidRDefault="00C7478C" w:rsidP="00C7478C">
      <w:pPr>
        <w:spacing w:after="0"/>
        <w:rPr>
          <w:sz w:val="24"/>
          <w:szCs w:val="24"/>
        </w:rPr>
      </w:pPr>
      <w:r>
        <w:rPr>
          <w:sz w:val="24"/>
          <w:szCs w:val="24"/>
        </w:rPr>
        <w:tab/>
      </w:r>
      <w:r w:rsidRPr="00754BDA">
        <w:rPr>
          <w:sz w:val="24"/>
          <w:szCs w:val="24"/>
        </w:rPr>
        <w:t xml:space="preserve">Now the one who plants and the one who waters are one, but each will receive his own </w:t>
      </w:r>
      <w:r>
        <w:rPr>
          <w:sz w:val="24"/>
          <w:szCs w:val="24"/>
        </w:rPr>
        <w:tab/>
      </w:r>
      <w:r w:rsidRPr="00754BDA">
        <w:rPr>
          <w:sz w:val="24"/>
          <w:szCs w:val="24"/>
        </w:rPr>
        <w:t>reward according to his own labor.</w:t>
      </w:r>
    </w:p>
    <w:bookmarkEnd w:id="2"/>
    <w:p w14:paraId="3F243136" w14:textId="77777777" w:rsidR="00C7478C" w:rsidRDefault="00C7478C" w:rsidP="00C7478C">
      <w:pPr>
        <w:spacing w:after="0"/>
        <w:rPr>
          <w:sz w:val="24"/>
          <w:szCs w:val="24"/>
        </w:rPr>
      </w:pPr>
    </w:p>
    <w:p w14:paraId="6A80B4B7" w14:textId="77777777" w:rsidR="00C7478C" w:rsidRDefault="00C7478C" w:rsidP="00C7478C">
      <w:pPr>
        <w:spacing w:after="0"/>
        <w:rPr>
          <w:sz w:val="24"/>
          <w:szCs w:val="24"/>
        </w:rPr>
      </w:pPr>
      <w:r>
        <w:rPr>
          <w:sz w:val="24"/>
          <w:szCs w:val="24"/>
        </w:rPr>
        <w:lastRenderedPageBreak/>
        <w:t xml:space="preserve">The person who “plants” the gospel in someone’s life and the one who “waters” the gospel in someone’s life are “one”, in other words, on the same team working toward the same end.  Now let’s say that Fred witnesses to his fellow worker, Sally, one day and plants the gospel seed in her heart.  A couple of months later, Sally confides to her cousin, Karen, that she has been feeling down and defeated in life.  Karen suggests that she give her life to Christ and let him lead and bless her.  Sally does.  Karen takes her to fellowship and begins undersheperding or disciplining her.  Sally is super blessed and goes through some growing pains but Karen “waters” the seed through some dry spells and Sally spiritually matures.  </w:t>
      </w:r>
    </w:p>
    <w:p w14:paraId="66A1B0FC" w14:textId="77777777" w:rsidR="00C7478C" w:rsidRDefault="00C7478C" w:rsidP="00C7478C">
      <w:pPr>
        <w:spacing w:after="0"/>
        <w:rPr>
          <w:sz w:val="24"/>
          <w:szCs w:val="24"/>
        </w:rPr>
      </w:pPr>
    </w:p>
    <w:p w14:paraId="640FB1F3" w14:textId="77777777" w:rsidR="00C7478C" w:rsidRDefault="00C7478C" w:rsidP="00C7478C">
      <w:pPr>
        <w:spacing w:after="0"/>
        <w:rPr>
          <w:sz w:val="24"/>
          <w:szCs w:val="24"/>
        </w:rPr>
      </w:pPr>
      <w:r>
        <w:rPr>
          <w:sz w:val="24"/>
          <w:szCs w:val="24"/>
        </w:rPr>
        <w:t xml:space="preserve">Now at the judgment seat of Christ for the Church, who gets rewarded?  Fred will get rewarded some because </w:t>
      </w:r>
      <w:bookmarkStart w:id="3" w:name="_Hlk174262634"/>
      <w:r>
        <w:rPr>
          <w:sz w:val="24"/>
          <w:szCs w:val="24"/>
        </w:rPr>
        <w:t>according to his labor he witnessed some to Sally</w:t>
      </w:r>
      <w:bookmarkEnd w:id="3"/>
      <w:r>
        <w:rPr>
          <w:sz w:val="24"/>
          <w:szCs w:val="24"/>
        </w:rPr>
        <w:t xml:space="preserve">.  Karen gets rewarded a lot because according to her labor she discipled Sally many times for months.  What about Stewart?  Wait, who’s Stewart, you ask?  He’s the guy that also worked with Sally but never witnessed or discipled her.  According to his labor he gets zip for this situation.  Forever.  Ouch!  Now Stewart may be accumulating rewards for labors elsewhere, but he sure “walked through the raindrops” on Sally.  Perhaps he’s putting his labors in video gaming, or nutrition, or politics, or another of the many things that are not “Christ-centered”.  These are the things that will be burnt up at Christ judgment for the church because they are not built on Christ.    </w:t>
      </w:r>
    </w:p>
    <w:p w14:paraId="492AA187" w14:textId="77777777" w:rsidR="00C7478C" w:rsidRDefault="00C7478C" w:rsidP="00C7478C">
      <w:pPr>
        <w:spacing w:after="0"/>
        <w:rPr>
          <w:sz w:val="24"/>
          <w:szCs w:val="24"/>
        </w:rPr>
      </w:pPr>
    </w:p>
    <w:p w14:paraId="03838140" w14:textId="2B7A308D" w:rsidR="00C7478C" w:rsidRDefault="00C7478C" w:rsidP="00C7478C">
      <w:pPr>
        <w:spacing w:after="0"/>
        <w:rPr>
          <w:sz w:val="24"/>
          <w:szCs w:val="24"/>
        </w:rPr>
      </w:pPr>
      <w:r>
        <w:rPr>
          <w:sz w:val="24"/>
          <w:szCs w:val="24"/>
        </w:rPr>
        <w:t xml:space="preserve">Do you notice that it says that we’re rewarded according to our labor, not the results?  Fred gets rewarded despite Sally not getting saved immediately.  Karen will get rewarded despite Fred planting the seed.  We are responsible and rewarded for what we do for Christ in </w:t>
      </w:r>
      <w:r w:rsidR="00D47BDC">
        <w:rPr>
          <w:sz w:val="24"/>
          <w:szCs w:val="24"/>
        </w:rPr>
        <w:t>whatever</w:t>
      </w:r>
      <w:r>
        <w:rPr>
          <w:sz w:val="24"/>
          <w:szCs w:val="24"/>
        </w:rPr>
        <w:t xml:space="preserve"> situation we find ourselves.  The results are not in our control, but the labor itself is.  Do you see it?  Just as we are responsible for the quality of our lives in this life, we are also responsible for the quality of our eternal lives.  This reality needs some serious contemplation from each Christian.  It reminds me of a story…</w:t>
      </w:r>
    </w:p>
    <w:p w14:paraId="6702397B" w14:textId="77777777" w:rsidR="00C7478C" w:rsidRDefault="00C7478C" w:rsidP="00C7478C">
      <w:pPr>
        <w:spacing w:after="0"/>
        <w:rPr>
          <w:sz w:val="24"/>
          <w:szCs w:val="24"/>
        </w:rPr>
      </w:pPr>
    </w:p>
    <w:p w14:paraId="3B704B69" w14:textId="77777777" w:rsidR="000D249E" w:rsidRDefault="00C7478C" w:rsidP="00C7478C">
      <w:pPr>
        <w:spacing w:after="0"/>
        <w:rPr>
          <w:sz w:val="24"/>
          <w:szCs w:val="24"/>
        </w:rPr>
      </w:pPr>
      <w:r>
        <w:rPr>
          <w:sz w:val="24"/>
          <w:szCs w:val="24"/>
        </w:rPr>
        <w:t>“</w:t>
      </w:r>
      <w:r w:rsidRPr="008E57FF">
        <w:rPr>
          <w:sz w:val="24"/>
          <w:szCs w:val="24"/>
        </w:rPr>
        <w:t xml:space="preserve">A </w:t>
      </w:r>
      <w:r>
        <w:rPr>
          <w:sz w:val="24"/>
          <w:szCs w:val="24"/>
        </w:rPr>
        <w:t xml:space="preserve">wealthy </w:t>
      </w:r>
      <w:r w:rsidRPr="008E57FF">
        <w:rPr>
          <w:sz w:val="24"/>
          <w:szCs w:val="24"/>
        </w:rPr>
        <w:t xml:space="preserve">man once hired his new son-in-law to build him a house. The man told his son-in-law that the house was going to be a surprise for his wife for their </w:t>
      </w:r>
      <w:r>
        <w:rPr>
          <w:sz w:val="24"/>
          <w:szCs w:val="24"/>
        </w:rPr>
        <w:t>4</w:t>
      </w:r>
      <w:r w:rsidRPr="008E57FF">
        <w:rPr>
          <w:sz w:val="24"/>
          <w:szCs w:val="24"/>
        </w:rPr>
        <w:t xml:space="preserve">0th anniversary, and he did not want him to spare any expense in building it. The son-in-law was already a </w:t>
      </w:r>
      <w:r>
        <w:rPr>
          <w:sz w:val="24"/>
          <w:szCs w:val="24"/>
        </w:rPr>
        <w:t>stingy</w:t>
      </w:r>
      <w:r w:rsidRPr="008E57FF">
        <w:rPr>
          <w:sz w:val="24"/>
          <w:szCs w:val="24"/>
        </w:rPr>
        <w:t xml:space="preserve"> man who made his living </w:t>
      </w:r>
      <w:r>
        <w:rPr>
          <w:sz w:val="24"/>
          <w:szCs w:val="24"/>
        </w:rPr>
        <w:t>with substandard service</w:t>
      </w:r>
    </w:p>
    <w:p w14:paraId="5B641D97" w14:textId="7E166010" w:rsidR="00C7478C" w:rsidRDefault="00C7478C" w:rsidP="00C7478C">
      <w:pPr>
        <w:spacing w:after="0"/>
        <w:rPr>
          <w:sz w:val="24"/>
          <w:szCs w:val="24"/>
        </w:rPr>
      </w:pPr>
      <w:r>
        <w:rPr>
          <w:sz w:val="24"/>
          <w:szCs w:val="24"/>
        </w:rPr>
        <w:t xml:space="preserve">, doing </w:t>
      </w:r>
      <w:r w:rsidRPr="008E57FF">
        <w:rPr>
          <w:sz w:val="24"/>
          <w:szCs w:val="24"/>
        </w:rPr>
        <w:t>everything as cheap</w:t>
      </w:r>
      <w:r>
        <w:rPr>
          <w:sz w:val="24"/>
          <w:szCs w:val="24"/>
        </w:rPr>
        <w:t>ly</w:t>
      </w:r>
      <w:r w:rsidRPr="008E57FF">
        <w:rPr>
          <w:sz w:val="24"/>
          <w:szCs w:val="24"/>
        </w:rPr>
        <w:t xml:space="preserve"> as possible. He charged his father-in-law for all the best equipment, lumber, roofing, plumbing and anything else he could think of while he only used the cheapest and even second-hand materials he could find. When the</w:t>
      </w:r>
      <w:r>
        <w:rPr>
          <w:sz w:val="24"/>
          <w:szCs w:val="24"/>
        </w:rPr>
        <w:t xml:space="preserve"> time came to present the finished home to his in-laws he was absolutely stunned when the father-in-law presented the home to them as a wedding gift!  He shockingly realized that he had only selfishly cheated himself and made a third-rate home for his own family.”</w:t>
      </w:r>
    </w:p>
    <w:p w14:paraId="2AD01800" w14:textId="77777777" w:rsidR="00C7478C" w:rsidRDefault="00C7478C" w:rsidP="00C7478C">
      <w:pPr>
        <w:spacing w:after="0"/>
        <w:rPr>
          <w:sz w:val="24"/>
          <w:szCs w:val="24"/>
        </w:rPr>
      </w:pPr>
    </w:p>
    <w:p w14:paraId="0C35924B" w14:textId="77777777" w:rsidR="00C7478C" w:rsidRDefault="00C7478C" w:rsidP="00C7478C">
      <w:pPr>
        <w:spacing w:after="0"/>
        <w:rPr>
          <w:sz w:val="24"/>
          <w:szCs w:val="24"/>
        </w:rPr>
      </w:pPr>
      <w:r>
        <w:rPr>
          <w:sz w:val="24"/>
          <w:szCs w:val="24"/>
        </w:rPr>
        <w:t xml:space="preserve">This is similar to what us Christians do if we selfishly live our lives without doing good works for Christ.  We are missing the blessing of walking with God and seeing Him work (as we work) and building an eternal beautiful home to dwell in for eternity.  </w:t>
      </w:r>
    </w:p>
    <w:p w14:paraId="7E39F5FF" w14:textId="77777777" w:rsidR="00C7478C" w:rsidRDefault="00C7478C" w:rsidP="00C7478C">
      <w:pPr>
        <w:spacing w:after="0"/>
        <w:rPr>
          <w:sz w:val="24"/>
          <w:szCs w:val="24"/>
        </w:rPr>
      </w:pPr>
    </w:p>
    <w:p w14:paraId="109F4508" w14:textId="77777777" w:rsidR="00C7478C" w:rsidRDefault="00C7478C" w:rsidP="00C7478C">
      <w:pPr>
        <w:spacing w:after="0"/>
        <w:rPr>
          <w:sz w:val="24"/>
          <w:szCs w:val="24"/>
        </w:rPr>
      </w:pPr>
      <w:r>
        <w:rPr>
          <w:sz w:val="24"/>
          <w:szCs w:val="24"/>
        </w:rPr>
        <w:t xml:space="preserve">Now some of you are getting your hackles up, “Hey, you are focusing on works, not grace!”  That’s right, I am.  Did you notice that in the verses I shared, God does that too?  Why is that?  Because salvation is by grace – no doubt.  But after that…what?  We sit on our butts spiritually until Christ returns?  We certainly could do that (and many do) but that is not what God exhorts.  </w:t>
      </w:r>
    </w:p>
    <w:p w14:paraId="4927EE17" w14:textId="77777777" w:rsidR="00C7478C" w:rsidRDefault="00C7478C" w:rsidP="00C7478C">
      <w:pPr>
        <w:spacing w:after="0"/>
        <w:rPr>
          <w:sz w:val="24"/>
          <w:szCs w:val="24"/>
        </w:rPr>
      </w:pPr>
    </w:p>
    <w:p w14:paraId="1BE5CC50" w14:textId="77777777" w:rsidR="00C7478C" w:rsidRDefault="00C7478C" w:rsidP="00C7478C">
      <w:pPr>
        <w:spacing w:after="0"/>
        <w:rPr>
          <w:sz w:val="24"/>
          <w:szCs w:val="24"/>
        </w:rPr>
      </w:pPr>
      <w:r>
        <w:rPr>
          <w:sz w:val="24"/>
          <w:szCs w:val="24"/>
        </w:rPr>
        <w:tab/>
      </w:r>
      <w:bookmarkStart w:id="4" w:name="_Hlk175407134"/>
      <w:r>
        <w:rPr>
          <w:sz w:val="24"/>
          <w:szCs w:val="24"/>
        </w:rPr>
        <w:t>Eph. 2:8,10</w:t>
      </w:r>
    </w:p>
    <w:p w14:paraId="59DBD860" w14:textId="77777777" w:rsidR="00C7478C" w:rsidRPr="00EC0539" w:rsidRDefault="00C7478C" w:rsidP="00C7478C">
      <w:pPr>
        <w:spacing w:after="0"/>
        <w:rPr>
          <w:sz w:val="24"/>
          <w:szCs w:val="24"/>
        </w:rPr>
      </w:pPr>
      <w:r>
        <w:rPr>
          <w:sz w:val="24"/>
          <w:szCs w:val="24"/>
        </w:rPr>
        <w:tab/>
      </w:r>
      <w:r w:rsidRPr="00EC0539">
        <w:rPr>
          <w:sz w:val="24"/>
          <w:szCs w:val="24"/>
        </w:rPr>
        <w:t xml:space="preserve">For by grace you have been saved through trust, and this is not from yourselves, it is the </w:t>
      </w:r>
      <w:r>
        <w:rPr>
          <w:sz w:val="24"/>
          <w:szCs w:val="24"/>
        </w:rPr>
        <w:tab/>
      </w:r>
      <w:r w:rsidRPr="00EC0539">
        <w:rPr>
          <w:sz w:val="24"/>
          <w:szCs w:val="24"/>
        </w:rPr>
        <w:t>gift of God,</w:t>
      </w:r>
    </w:p>
    <w:p w14:paraId="6208C75F" w14:textId="77777777" w:rsidR="00C7478C" w:rsidRPr="00EC0539" w:rsidRDefault="00C7478C" w:rsidP="00C7478C">
      <w:pPr>
        <w:spacing w:after="0"/>
        <w:rPr>
          <w:sz w:val="24"/>
          <w:szCs w:val="24"/>
        </w:rPr>
      </w:pPr>
      <w:r w:rsidRPr="00EC0539">
        <w:rPr>
          <w:sz w:val="24"/>
          <w:szCs w:val="24"/>
        </w:rPr>
        <w:t xml:space="preserve"> </w:t>
      </w:r>
      <w:r>
        <w:rPr>
          <w:sz w:val="24"/>
          <w:szCs w:val="24"/>
        </w:rPr>
        <w:tab/>
      </w:r>
      <w:r w:rsidRPr="00EC0539">
        <w:rPr>
          <w:sz w:val="24"/>
          <w:szCs w:val="24"/>
        </w:rPr>
        <w:t xml:space="preserve">For we are his handiwork, created in Christ Jesus to do good works, which God prepared </w:t>
      </w:r>
      <w:r>
        <w:rPr>
          <w:sz w:val="24"/>
          <w:szCs w:val="24"/>
        </w:rPr>
        <w:tab/>
      </w:r>
      <w:r w:rsidRPr="00EC0539">
        <w:rPr>
          <w:sz w:val="24"/>
          <w:szCs w:val="24"/>
        </w:rPr>
        <w:t>in advance so that we would walk in them.</w:t>
      </w:r>
    </w:p>
    <w:bookmarkEnd w:id="4"/>
    <w:p w14:paraId="05D561F4" w14:textId="77777777" w:rsidR="00C7478C" w:rsidRDefault="00C7478C" w:rsidP="00C7478C">
      <w:pPr>
        <w:spacing w:after="0"/>
        <w:rPr>
          <w:sz w:val="24"/>
          <w:szCs w:val="24"/>
        </w:rPr>
      </w:pPr>
      <w:r>
        <w:rPr>
          <w:sz w:val="24"/>
          <w:szCs w:val="24"/>
        </w:rPr>
        <w:tab/>
      </w:r>
    </w:p>
    <w:p w14:paraId="661B8A55" w14:textId="77777777" w:rsidR="00C7478C" w:rsidRDefault="00C7478C" w:rsidP="00C7478C">
      <w:pPr>
        <w:spacing w:after="0"/>
        <w:rPr>
          <w:sz w:val="24"/>
          <w:szCs w:val="24"/>
        </w:rPr>
      </w:pPr>
      <w:r>
        <w:rPr>
          <w:sz w:val="24"/>
          <w:szCs w:val="24"/>
        </w:rPr>
        <w:t xml:space="preserve">What part of us was created in “Christ Jesus”?  Not body and soul - that was a gift from our first parents.  Our holy spirit is the gift from God “created </w:t>
      </w:r>
      <w:r w:rsidRPr="00EC0539">
        <w:rPr>
          <w:sz w:val="24"/>
          <w:szCs w:val="24"/>
        </w:rPr>
        <w:t>in Christ Jesus to do good works</w:t>
      </w:r>
      <w:r>
        <w:rPr>
          <w:sz w:val="24"/>
          <w:szCs w:val="24"/>
        </w:rPr>
        <w:t xml:space="preserve">”.  </w:t>
      </w:r>
    </w:p>
    <w:p w14:paraId="4996BDAA" w14:textId="77777777" w:rsidR="00C7478C" w:rsidRDefault="00C7478C" w:rsidP="00C7478C">
      <w:pPr>
        <w:spacing w:after="0"/>
        <w:rPr>
          <w:sz w:val="24"/>
          <w:szCs w:val="24"/>
        </w:rPr>
      </w:pPr>
    </w:p>
    <w:p w14:paraId="36F6F3FB" w14:textId="4782C044" w:rsidR="00C7478C" w:rsidRDefault="00C7478C" w:rsidP="00C7478C">
      <w:pPr>
        <w:spacing w:after="0"/>
        <w:rPr>
          <w:sz w:val="24"/>
          <w:szCs w:val="24"/>
        </w:rPr>
      </w:pPr>
      <w:r>
        <w:rPr>
          <w:sz w:val="24"/>
          <w:szCs w:val="24"/>
        </w:rPr>
        <w:t xml:space="preserve">Good works are “good” because of grace, God’s gracious involvement.  I hope you don’t think grace ends at salvation!  In some ways, it’s </w:t>
      </w:r>
      <w:r w:rsidR="00BE74A0">
        <w:rPr>
          <w:sz w:val="24"/>
          <w:szCs w:val="24"/>
        </w:rPr>
        <w:t xml:space="preserve">almost </w:t>
      </w:r>
      <w:r>
        <w:rPr>
          <w:sz w:val="24"/>
          <w:szCs w:val="24"/>
        </w:rPr>
        <w:t xml:space="preserve">like it begins.  </w:t>
      </w:r>
    </w:p>
    <w:p w14:paraId="3AFABA21" w14:textId="77777777" w:rsidR="00C7478C" w:rsidRDefault="00C7478C" w:rsidP="00C7478C">
      <w:pPr>
        <w:spacing w:after="0"/>
        <w:rPr>
          <w:sz w:val="24"/>
          <w:szCs w:val="24"/>
        </w:rPr>
      </w:pPr>
    </w:p>
    <w:p w14:paraId="3FC34494" w14:textId="77777777" w:rsidR="00C7478C" w:rsidRDefault="00C7478C" w:rsidP="00C7478C">
      <w:pPr>
        <w:spacing w:after="0"/>
        <w:rPr>
          <w:sz w:val="24"/>
          <w:szCs w:val="24"/>
        </w:rPr>
      </w:pPr>
      <w:r>
        <w:rPr>
          <w:sz w:val="24"/>
          <w:szCs w:val="24"/>
        </w:rPr>
        <w:tab/>
        <w:t>Col. 2:6</w:t>
      </w:r>
    </w:p>
    <w:p w14:paraId="412AAB45" w14:textId="77777777" w:rsidR="00C7478C" w:rsidRDefault="00C7478C" w:rsidP="00C7478C">
      <w:pPr>
        <w:spacing w:after="0"/>
        <w:ind w:left="720"/>
        <w:rPr>
          <w:sz w:val="24"/>
          <w:szCs w:val="24"/>
        </w:rPr>
      </w:pPr>
      <w:r w:rsidRPr="003E1A2E">
        <w:rPr>
          <w:sz w:val="24"/>
          <w:szCs w:val="24"/>
        </w:rPr>
        <w:t>Therefore, just as you received Christ Jesus the Lord, continue to walk in connection with him</w:t>
      </w:r>
      <w:r>
        <w:rPr>
          <w:sz w:val="24"/>
          <w:szCs w:val="24"/>
        </w:rPr>
        <w:t>.</w:t>
      </w:r>
    </w:p>
    <w:p w14:paraId="1CF9572D" w14:textId="77777777" w:rsidR="00C7478C" w:rsidRDefault="00C7478C" w:rsidP="00C7478C">
      <w:pPr>
        <w:spacing w:after="0"/>
        <w:rPr>
          <w:sz w:val="24"/>
          <w:szCs w:val="24"/>
        </w:rPr>
      </w:pPr>
    </w:p>
    <w:p w14:paraId="24921C69" w14:textId="77777777" w:rsidR="00C7478C" w:rsidRDefault="00C7478C" w:rsidP="00C7478C">
      <w:pPr>
        <w:spacing w:after="0"/>
        <w:rPr>
          <w:sz w:val="24"/>
          <w:szCs w:val="24"/>
        </w:rPr>
      </w:pPr>
      <w:r>
        <w:rPr>
          <w:sz w:val="24"/>
          <w:szCs w:val="24"/>
        </w:rPr>
        <w:t xml:space="preserve">How did we receive Christ?  By trusting God and Christ’s grace.  That’s also how we walk as Christians – by trust and grace.  God prepared us to do the good works by enabling us with His spirit and then graciously leads us in His inspired projects.  Take for instance the book of Colossians, is that a “good work” of Paul?  Certainly!  Was God involved?  Of course, “Holy men of God spoke as they were moved by holy spirit”.  It was a partnership – God inspired and Paul wrote.   Like all other good works in scripture, we see God and a human partnered for success.  </w:t>
      </w:r>
    </w:p>
    <w:p w14:paraId="1458B16D" w14:textId="77777777" w:rsidR="00C7478C" w:rsidRDefault="00C7478C" w:rsidP="00C7478C">
      <w:pPr>
        <w:spacing w:after="0"/>
        <w:rPr>
          <w:sz w:val="24"/>
          <w:szCs w:val="24"/>
        </w:rPr>
      </w:pPr>
    </w:p>
    <w:p w14:paraId="299B6ECD" w14:textId="77777777" w:rsidR="00C7478C" w:rsidRDefault="00C7478C" w:rsidP="00C7478C">
      <w:pPr>
        <w:spacing w:after="0"/>
        <w:rPr>
          <w:sz w:val="24"/>
          <w:szCs w:val="24"/>
        </w:rPr>
      </w:pPr>
      <w:r>
        <w:rPr>
          <w:sz w:val="24"/>
          <w:szCs w:val="24"/>
        </w:rPr>
        <w:t xml:space="preserve">The exhortation for Christians to do good works is right out in the open, available for everyone to see and obey.  I agree that too many people are hung up on their works and worthiness for earning salvation.  But having said that, what about works after salvation?  God knows we don’t have to do any works for our salvation to be secure.  So, in order to get us (who don’t have to do anything anymore) to do some things for Him, He promises to pay us.  What?  Rewards.  Why?  It’s to pay us back for the times our flesh wants to do nothing, but we work for a Christian cause anyway.  It’s for those who ignore their distaste of evil and witnesses to those enslaved in it.  It’s for those who want to start judging the world early, but acknowledge “Vengeance is mine, I will repay” and instead love and witness to those who deserve judgement now.  It’s for those who face ridicule from standing up for God’s standards without answering evil with evil.  It’s for those who pray consistently for others and stand spiritually in the gap, shouldering the burden of others.  It’s for those who give to the ones called to be the spiritual tip of the spear in the </w:t>
      </w:r>
      <w:r>
        <w:rPr>
          <w:sz w:val="24"/>
          <w:szCs w:val="24"/>
        </w:rPr>
        <w:lastRenderedPageBreak/>
        <w:t xml:space="preserve">world.  It’s for those who faithfully do what God has put on their heart despite the obstacles and grueling journey to fulfillment.  It’s for those who continue faithfully despite an imperfect body, or family situation, or financial position or other ‘impossible’ hindrances.  </w:t>
      </w:r>
    </w:p>
    <w:p w14:paraId="4AF67DE5" w14:textId="77777777" w:rsidR="00C7478C" w:rsidRDefault="00C7478C" w:rsidP="00C7478C">
      <w:pPr>
        <w:spacing w:after="0"/>
        <w:rPr>
          <w:sz w:val="24"/>
          <w:szCs w:val="24"/>
        </w:rPr>
      </w:pPr>
    </w:p>
    <w:p w14:paraId="6D48A8B5" w14:textId="77777777" w:rsidR="00C7478C" w:rsidRDefault="00C7478C" w:rsidP="00C7478C">
      <w:pPr>
        <w:spacing w:after="0"/>
        <w:rPr>
          <w:sz w:val="24"/>
          <w:szCs w:val="24"/>
        </w:rPr>
      </w:pPr>
      <w:r>
        <w:rPr>
          <w:sz w:val="24"/>
          <w:szCs w:val="24"/>
        </w:rPr>
        <w:t xml:space="preserve">If it’s easy, people do it without a reward.  The reason God promises a reward is because we put off fulfilling our own desires or shoulder an unpleasant burden now, for a payday later.     </w:t>
      </w:r>
    </w:p>
    <w:p w14:paraId="177D24E3" w14:textId="77777777" w:rsidR="00C7478C" w:rsidRDefault="00C7478C" w:rsidP="00C7478C">
      <w:pPr>
        <w:spacing w:after="0"/>
        <w:rPr>
          <w:sz w:val="24"/>
          <w:szCs w:val="24"/>
        </w:rPr>
      </w:pPr>
    </w:p>
    <w:p w14:paraId="36FCD921" w14:textId="77777777" w:rsidR="00C7478C" w:rsidRDefault="00C7478C" w:rsidP="00C7478C">
      <w:pPr>
        <w:spacing w:after="0"/>
        <w:rPr>
          <w:sz w:val="24"/>
          <w:szCs w:val="24"/>
        </w:rPr>
      </w:pPr>
      <w:r>
        <w:rPr>
          <w:sz w:val="24"/>
          <w:szCs w:val="24"/>
        </w:rPr>
        <w:t xml:space="preserve">I’ll tell you another aspect of eternal rewards that amazes me.  In the clubhouse once after playing golf with a member of a popular band, a song came on the radio and he said, “Drinks are on me!”  I asked, “Why is that?”  He answered, “Because that song playing now will pay me royalties for the amount of our drinks!”  I asked again, “Why is that?”  He explained that royalties were paid to the recording players of a band whenever their music was used on the radio or TV or a movie.  “Do you mean you play a song once, it gets recorded, and they pay you forever for it when it’s used?”  He said “Yep!”  I responded, “I’d like to get involved in that action!”.  And later I did.  Some forms of insurance are paid like that, but instead of it being called ‘royalties’, it’s called ‘residuals.  (In fact, ‘residuals’ allow me to write this and many other things for Christ and the saints.)  How’s that sound?  Do one thing right and get rewarded forever?  That’s what God promises with eternal rewards.  It’s forever ‘royalties’!    And who controls how much we get?  We do!  </w:t>
      </w:r>
    </w:p>
    <w:p w14:paraId="1D229777" w14:textId="77777777" w:rsidR="00C7478C" w:rsidRDefault="00C7478C" w:rsidP="00C7478C">
      <w:pPr>
        <w:spacing w:after="0"/>
        <w:rPr>
          <w:sz w:val="24"/>
          <w:szCs w:val="24"/>
        </w:rPr>
      </w:pPr>
    </w:p>
    <w:p w14:paraId="531966DA" w14:textId="77777777" w:rsidR="00C7478C" w:rsidRDefault="00C7478C" w:rsidP="00C7478C">
      <w:pPr>
        <w:spacing w:after="0"/>
        <w:rPr>
          <w:sz w:val="24"/>
          <w:szCs w:val="24"/>
        </w:rPr>
      </w:pPr>
      <w:r>
        <w:rPr>
          <w:sz w:val="24"/>
          <w:szCs w:val="24"/>
        </w:rPr>
        <w:tab/>
        <w:t>1 Cor. 3:8b</w:t>
      </w:r>
    </w:p>
    <w:p w14:paraId="108BA2FF" w14:textId="77777777" w:rsidR="00C7478C" w:rsidRDefault="00C7478C" w:rsidP="00C7478C">
      <w:pPr>
        <w:spacing w:after="0"/>
        <w:rPr>
          <w:sz w:val="24"/>
          <w:szCs w:val="24"/>
        </w:rPr>
      </w:pPr>
      <w:r>
        <w:rPr>
          <w:sz w:val="24"/>
          <w:szCs w:val="24"/>
        </w:rPr>
        <w:tab/>
      </w:r>
      <w:r w:rsidRPr="00754BDA">
        <w:rPr>
          <w:sz w:val="24"/>
          <w:szCs w:val="24"/>
        </w:rPr>
        <w:t>each will receive his own reward according to his own labor.</w:t>
      </w:r>
    </w:p>
    <w:p w14:paraId="57F8D665" w14:textId="77777777" w:rsidR="00C7478C" w:rsidRDefault="00C7478C" w:rsidP="00C7478C">
      <w:pPr>
        <w:spacing w:after="0"/>
        <w:rPr>
          <w:sz w:val="24"/>
          <w:szCs w:val="24"/>
        </w:rPr>
      </w:pPr>
    </w:p>
    <w:p w14:paraId="0045BEA8" w14:textId="77777777" w:rsidR="00C7478C" w:rsidRDefault="00C7478C" w:rsidP="00C7478C">
      <w:pPr>
        <w:spacing w:after="0"/>
        <w:rPr>
          <w:sz w:val="24"/>
          <w:szCs w:val="24"/>
        </w:rPr>
      </w:pPr>
      <w:r>
        <w:rPr>
          <w:sz w:val="24"/>
          <w:szCs w:val="24"/>
        </w:rPr>
        <w:t xml:space="preserve">Two questions:  1. What do you want for eternity?  2. What does God want you to do to get it?  </w:t>
      </w:r>
    </w:p>
    <w:p w14:paraId="0EAFDDF8" w14:textId="77777777" w:rsidR="00C7478C" w:rsidRDefault="00C7478C" w:rsidP="00C7478C">
      <w:pPr>
        <w:spacing w:after="0"/>
        <w:rPr>
          <w:sz w:val="24"/>
          <w:szCs w:val="24"/>
        </w:rPr>
      </w:pPr>
      <w:r>
        <w:rPr>
          <w:sz w:val="24"/>
          <w:szCs w:val="24"/>
        </w:rPr>
        <w:t xml:space="preserve">Don’t know?  Ask Him.  </w:t>
      </w:r>
    </w:p>
    <w:p w14:paraId="0BE329A6" w14:textId="77777777" w:rsidR="00C7478C" w:rsidRDefault="00C7478C" w:rsidP="00C7478C">
      <w:pPr>
        <w:spacing w:after="0"/>
        <w:rPr>
          <w:sz w:val="24"/>
          <w:szCs w:val="24"/>
        </w:rPr>
      </w:pPr>
    </w:p>
    <w:p w14:paraId="24C169C7" w14:textId="77777777" w:rsidR="00C7478C" w:rsidRDefault="00C7478C" w:rsidP="00C7478C">
      <w:pPr>
        <w:spacing w:after="0"/>
        <w:rPr>
          <w:sz w:val="24"/>
          <w:szCs w:val="24"/>
        </w:rPr>
      </w:pPr>
      <w:r>
        <w:rPr>
          <w:sz w:val="24"/>
          <w:szCs w:val="24"/>
        </w:rPr>
        <w:tab/>
        <w:t>Eph. 2:10</w:t>
      </w:r>
    </w:p>
    <w:p w14:paraId="2B03C43A" w14:textId="77777777" w:rsidR="00C7478C" w:rsidRPr="00EC0539" w:rsidRDefault="00C7478C" w:rsidP="00C7478C">
      <w:pPr>
        <w:spacing w:after="0"/>
        <w:rPr>
          <w:sz w:val="24"/>
          <w:szCs w:val="24"/>
        </w:rPr>
      </w:pPr>
      <w:r>
        <w:rPr>
          <w:sz w:val="24"/>
          <w:szCs w:val="24"/>
        </w:rPr>
        <w:tab/>
      </w:r>
      <w:r w:rsidRPr="00EC0539">
        <w:rPr>
          <w:sz w:val="24"/>
          <w:szCs w:val="24"/>
        </w:rPr>
        <w:t xml:space="preserve">For we are his handiwork, created in Christ Jesus to do good works, which God prepared </w:t>
      </w:r>
      <w:r>
        <w:rPr>
          <w:sz w:val="24"/>
          <w:szCs w:val="24"/>
        </w:rPr>
        <w:tab/>
      </w:r>
      <w:r w:rsidRPr="00EC0539">
        <w:rPr>
          <w:sz w:val="24"/>
          <w:szCs w:val="24"/>
        </w:rPr>
        <w:t>in advance so that we would walk in them.</w:t>
      </w:r>
    </w:p>
    <w:p w14:paraId="4A8BB551" w14:textId="77777777" w:rsidR="00C7478C" w:rsidRDefault="00C7478C" w:rsidP="00C7478C">
      <w:pPr>
        <w:spacing w:after="0"/>
        <w:rPr>
          <w:sz w:val="24"/>
          <w:szCs w:val="24"/>
        </w:rPr>
      </w:pPr>
    </w:p>
    <w:p w14:paraId="6CB7D2DE" w14:textId="77777777" w:rsidR="00C7478C" w:rsidRDefault="00C7478C" w:rsidP="00C7478C">
      <w:pPr>
        <w:spacing w:after="0"/>
        <w:rPr>
          <w:sz w:val="24"/>
          <w:szCs w:val="24"/>
        </w:rPr>
      </w:pPr>
      <w:r>
        <w:rPr>
          <w:sz w:val="24"/>
          <w:szCs w:val="24"/>
        </w:rPr>
        <w:t xml:space="preserve">He made you for good works.  He’ll tell you what they are.  Once you know, get walking.  Don’t quit until you’re at the clubhouse, picking up the royalties, where Christ will have a proud smile and hug for those who were faithful.    </w:t>
      </w:r>
    </w:p>
    <w:p w14:paraId="4DAD94BB" w14:textId="67944BF3" w:rsidR="00C7478C" w:rsidRDefault="00C7478C" w:rsidP="000B3FB4">
      <w:pPr>
        <w:spacing w:after="0"/>
        <w:jc w:val="center"/>
        <w:rPr>
          <w:sz w:val="24"/>
          <w:szCs w:val="24"/>
        </w:rPr>
      </w:pPr>
      <w:r>
        <w:rPr>
          <w:noProof/>
        </w:rPr>
        <w:drawing>
          <wp:inline distT="0" distB="0" distL="0" distR="0" wp14:anchorId="17F0E446" wp14:editId="410254CF">
            <wp:extent cx="2438400" cy="1501140"/>
            <wp:effectExtent l="0" t="0" r="0" b="3810"/>
            <wp:docPr id="3" name="Picture 2" descr="Home Jesus Christ Hug Print Picture by David Bowman Religious Spiritual Art  | e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me Jesus Christ Hug Print Picture by David Bowman Religious Spiritual Art  | eBay"/>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438400" cy="1501140"/>
                    </a:xfrm>
                    <a:prstGeom prst="rect">
                      <a:avLst/>
                    </a:prstGeom>
                    <a:noFill/>
                    <a:ln>
                      <a:noFill/>
                    </a:ln>
                  </pic:spPr>
                </pic:pic>
              </a:graphicData>
            </a:graphic>
          </wp:inline>
        </w:drawing>
      </w:r>
    </w:p>
    <w:sectPr w:rsidR="00C747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MbcwMzU0MjayMDBV0lEKTi0uzszPAykwrgUAy64jtCwAAAA="/>
  </w:docVars>
  <w:rsids>
    <w:rsidRoot w:val="00DA055C"/>
    <w:rsid w:val="000030BE"/>
    <w:rsid w:val="00003CBD"/>
    <w:rsid w:val="000064EF"/>
    <w:rsid w:val="000066BE"/>
    <w:rsid w:val="0000693A"/>
    <w:rsid w:val="00007E4E"/>
    <w:rsid w:val="00010CA0"/>
    <w:rsid w:val="00016335"/>
    <w:rsid w:val="0001667C"/>
    <w:rsid w:val="000247E4"/>
    <w:rsid w:val="0002576C"/>
    <w:rsid w:val="00027D05"/>
    <w:rsid w:val="000340B4"/>
    <w:rsid w:val="00037293"/>
    <w:rsid w:val="00037E26"/>
    <w:rsid w:val="00042BE7"/>
    <w:rsid w:val="00045404"/>
    <w:rsid w:val="000458DF"/>
    <w:rsid w:val="0004688A"/>
    <w:rsid w:val="00046FBA"/>
    <w:rsid w:val="00050797"/>
    <w:rsid w:val="00050938"/>
    <w:rsid w:val="00052FB0"/>
    <w:rsid w:val="00055FAB"/>
    <w:rsid w:val="00057C52"/>
    <w:rsid w:val="00060495"/>
    <w:rsid w:val="00060D55"/>
    <w:rsid w:val="0006323D"/>
    <w:rsid w:val="00070F16"/>
    <w:rsid w:val="0007143D"/>
    <w:rsid w:val="00071B09"/>
    <w:rsid w:val="00072240"/>
    <w:rsid w:val="000722A7"/>
    <w:rsid w:val="0007429E"/>
    <w:rsid w:val="000744B9"/>
    <w:rsid w:val="000759E9"/>
    <w:rsid w:val="0007675D"/>
    <w:rsid w:val="00076829"/>
    <w:rsid w:val="0008143B"/>
    <w:rsid w:val="000843D0"/>
    <w:rsid w:val="00084A3D"/>
    <w:rsid w:val="0008570B"/>
    <w:rsid w:val="000862B9"/>
    <w:rsid w:val="000916B5"/>
    <w:rsid w:val="000932E3"/>
    <w:rsid w:val="00097861"/>
    <w:rsid w:val="000A14E2"/>
    <w:rsid w:val="000A217C"/>
    <w:rsid w:val="000B111D"/>
    <w:rsid w:val="000B1DE3"/>
    <w:rsid w:val="000B25FC"/>
    <w:rsid w:val="000B303F"/>
    <w:rsid w:val="000B3FB4"/>
    <w:rsid w:val="000C197C"/>
    <w:rsid w:val="000C4A9E"/>
    <w:rsid w:val="000D249E"/>
    <w:rsid w:val="000D4603"/>
    <w:rsid w:val="000D7ADB"/>
    <w:rsid w:val="000E02E6"/>
    <w:rsid w:val="000E26D5"/>
    <w:rsid w:val="000E3255"/>
    <w:rsid w:val="000E6B6D"/>
    <w:rsid w:val="000F02CF"/>
    <w:rsid w:val="000F0AF1"/>
    <w:rsid w:val="000F195C"/>
    <w:rsid w:val="000F22B2"/>
    <w:rsid w:val="000F2EEF"/>
    <w:rsid w:val="000F3CC1"/>
    <w:rsid w:val="000F66F2"/>
    <w:rsid w:val="000F74C8"/>
    <w:rsid w:val="00101D41"/>
    <w:rsid w:val="00102452"/>
    <w:rsid w:val="00106E69"/>
    <w:rsid w:val="001127E0"/>
    <w:rsid w:val="00115AEE"/>
    <w:rsid w:val="0012158F"/>
    <w:rsid w:val="00122583"/>
    <w:rsid w:val="00124505"/>
    <w:rsid w:val="00124826"/>
    <w:rsid w:val="00125F58"/>
    <w:rsid w:val="001302D3"/>
    <w:rsid w:val="0013253C"/>
    <w:rsid w:val="00133DBB"/>
    <w:rsid w:val="001409F5"/>
    <w:rsid w:val="00140FFC"/>
    <w:rsid w:val="0014315C"/>
    <w:rsid w:val="00143637"/>
    <w:rsid w:val="00151F48"/>
    <w:rsid w:val="00152A97"/>
    <w:rsid w:val="00152C97"/>
    <w:rsid w:val="00156119"/>
    <w:rsid w:val="0016002C"/>
    <w:rsid w:val="0016020A"/>
    <w:rsid w:val="00164FD2"/>
    <w:rsid w:val="00166DED"/>
    <w:rsid w:val="001734C1"/>
    <w:rsid w:val="00174E6D"/>
    <w:rsid w:val="00177151"/>
    <w:rsid w:val="00180044"/>
    <w:rsid w:val="00180110"/>
    <w:rsid w:val="00181B16"/>
    <w:rsid w:val="00183859"/>
    <w:rsid w:val="001852A7"/>
    <w:rsid w:val="001903CC"/>
    <w:rsid w:val="00190963"/>
    <w:rsid w:val="001915BB"/>
    <w:rsid w:val="001934E9"/>
    <w:rsid w:val="00193F51"/>
    <w:rsid w:val="00195B77"/>
    <w:rsid w:val="001979D8"/>
    <w:rsid w:val="001A01D4"/>
    <w:rsid w:val="001A239A"/>
    <w:rsid w:val="001A3D3E"/>
    <w:rsid w:val="001A40A1"/>
    <w:rsid w:val="001A667D"/>
    <w:rsid w:val="001B1A79"/>
    <w:rsid w:val="001B4226"/>
    <w:rsid w:val="001B4572"/>
    <w:rsid w:val="001C06CB"/>
    <w:rsid w:val="001C0B9B"/>
    <w:rsid w:val="001C31FD"/>
    <w:rsid w:val="001C38A7"/>
    <w:rsid w:val="001C3D24"/>
    <w:rsid w:val="001C4837"/>
    <w:rsid w:val="001E5BF8"/>
    <w:rsid w:val="001E5D12"/>
    <w:rsid w:val="001E64A2"/>
    <w:rsid w:val="001F10FE"/>
    <w:rsid w:val="001F2F8C"/>
    <w:rsid w:val="001F5136"/>
    <w:rsid w:val="001F6D41"/>
    <w:rsid w:val="002015F8"/>
    <w:rsid w:val="0020200C"/>
    <w:rsid w:val="0020368B"/>
    <w:rsid w:val="00205573"/>
    <w:rsid w:val="00206944"/>
    <w:rsid w:val="002120EE"/>
    <w:rsid w:val="00213018"/>
    <w:rsid w:val="00226157"/>
    <w:rsid w:val="002334F9"/>
    <w:rsid w:val="00237079"/>
    <w:rsid w:val="002379E2"/>
    <w:rsid w:val="00241A4B"/>
    <w:rsid w:val="00241AA9"/>
    <w:rsid w:val="00241D17"/>
    <w:rsid w:val="00243557"/>
    <w:rsid w:val="0024395A"/>
    <w:rsid w:val="00247B7F"/>
    <w:rsid w:val="00250112"/>
    <w:rsid w:val="002513F9"/>
    <w:rsid w:val="00251E74"/>
    <w:rsid w:val="00253133"/>
    <w:rsid w:val="00253E4C"/>
    <w:rsid w:val="00254863"/>
    <w:rsid w:val="00256A69"/>
    <w:rsid w:val="00256EE1"/>
    <w:rsid w:val="00257EA7"/>
    <w:rsid w:val="0026107E"/>
    <w:rsid w:val="002621DA"/>
    <w:rsid w:val="00264EE2"/>
    <w:rsid w:val="002660E7"/>
    <w:rsid w:val="002749CA"/>
    <w:rsid w:val="00274D0C"/>
    <w:rsid w:val="002759A2"/>
    <w:rsid w:val="002779DB"/>
    <w:rsid w:val="00280ED9"/>
    <w:rsid w:val="0028729D"/>
    <w:rsid w:val="0029401B"/>
    <w:rsid w:val="00294101"/>
    <w:rsid w:val="00295075"/>
    <w:rsid w:val="00296166"/>
    <w:rsid w:val="00297D98"/>
    <w:rsid w:val="002A4EF3"/>
    <w:rsid w:val="002A6AB3"/>
    <w:rsid w:val="002B1857"/>
    <w:rsid w:val="002B2A5D"/>
    <w:rsid w:val="002B66C9"/>
    <w:rsid w:val="002B7288"/>
    <w:rsid w:val="002C090E"/>
    <w:rsid w:val="002C39A2"/>
    <w:rsid w:val="002C7DAD"/>
    <w:rsid w:val="002D0A21"/>
    <w:rsid w:val="002D0FF8"/>
    <w:rsid w:val="002D14CC"/>
    <w:rsid w:val="002D1999"/>
    <w:rsid w:val="002D2C30"/>
    <w:rsid w:val="002D6DB8"/>
    <w:rsid w:val="002D6DD5"/>
    <w:rsid w:val="002D7C61"/>
    <w:rsid w:val="002E06E9"/>
    <w:rsid w:val="002E2A2E"/>
    <w:rsid w:val="002E3FF3"/>
    <w:rsid w:val="002F3A3A"/>
    <w:rsid w:val="002F465B"/>
    <w:rsid w:val="002F5BAF"/>
    <w:rsid w:val="00300FA9"/>
    <w:rsid w:val="00302036"/>
    <w:rsid w:val="00302A55"/>
    <w:rsid w:val="00303574"/>
    <w:rsid w:val="003063D0"/>
    <w:rsid w:val="003069CE"/>
    <w:rsid w:val="00307426"/>
    <w:rsid w:val="00310696"/>
    <w:rsid w:val="00310DED"/>
    <w:rsid w:val="003134E5"/>
    <w:rsid w:val="003155D2"/>
    <w:rsid w:val="003161F0"/>
    <w:rsid w:val="00317CB1"/>
    <w:rsid w:val="003213DB"/>
    <w:rsid w:val="00322523"/>
    <w:rsid w:val="00325A46"/>
    <w:rsid w:val="00330F06"/>
    <w:rsid w:val="00335188"/>
    <w:rsid w:val="00336401"/>
    <w:rsid w:val="003410E5"/>
    <w:rsid w:val="00345C7A"/>
    <w:rsid w:val="00347C98"/>
    <w:rsid w:val="00350886"/>
    <w:rsid w:val="00351908"/>
    <w:rsid w:val="003528F4"/>
    <w:rsid w:val="00355540"/>
    <w:rsid w:val="003555D5"/>
    <w:rsid w:val="0036023E"/>
    <w:rsid w:val="00361158"/>
    <w:rsid w:val="003623D7"/>
    <w:rsid w:val="00370628"/>
    <w:rsid w:val="00370CF1"/>
    <w:rsid w:val="003728D5"/>
    <w:rsid w:val="00374C4B"/>
    <w:rsid w:val="00382AB0"/>
    <w:rsid w:val="00384DE1"/>
    <w:rsid w:val="00386F56"/>
    <w:rsid w:val="003900F4"/>
    <w:rsid w:val="003934E3"/>
    <w:rsid w:val="00397075"/>
    <w:rsid w:val="003A1D6B"/>
    <w:rsid w:val="003A1E13"/>
    <w:rsid w:val="003A3210"/>
    <w:rsid w:val="003A35E7"/>
    <w:rsid w:val="003A36A9"/>
    <w:rsid w:val="003A7337"/>
    <w:rsid w:val="003B0A65"/>
    <w:rsid w:val="003B1270"/>
    <w:rsid w:val="003B146D"/>
    <w:rsid w:val="003B30CE"/>
    <w:rsid w:val="003B6B68"/>
    <w:rsid w:val="003C0924"/>
    <w:rsid w:val="003C1165"/>
    <w:rsid w:val="003C3589"/>
    <w:rsid w:val="003C6DF8"/>
    <w:rsid w:val="003C759E"/>
    <w:rsid w:val="003D06AE"/>
    <w:rsid w:val="003D3174"/>
    <w:rsid w:val="003D3D04"/>
    <w:rsid w:val="003D3D65"/>
    <w:rsid w:val="003D4EBE"/>
    <w:rsid w:val="003D58B1"/>
    <w:rsid w:val="003D6027"/>
    <w:rsid w:val="003E1A2E"/>
    <w:rsid w:val="003E4950"/>
    <w:rsid w:val="003E7E23"/>
    <w:rsid w:val="003F0FB1"/>
    <w:rsid w:val="003F1E33"/>
    <w:rsid w:val="003F50B4"/>
    <w:rsid w:val="003F6895"/>
    <w:rsid w:val="003F7F26"/>
    <w:rsid w:val="00401B45"/>
    <w:rsid w:val="00401DEE"/>
    <w:rsid w:val="00407E21"/>
    <w:rsid w:val="00407E80"/>
    <w:rsid w:val="00413823"/>
    <w:rsid w:val="004146D5"/>
    <w:rsid w:val="00414CEC"/>
    <w:rsid w:val="00415A52"/>
    <w:rsid w:val="00416C9E"/>
    <w:rsid w:val="00423798"/>
    <w:rsid w:val="004244DE"/>
    <w:rsid w:val="00425AB0"/>
    <w:rsid w:val="00431CF8"/>
    <w:rsid w:val="004337C8"/>
    <w:rsid w:val="00434A5F"/>
    <w:rsid w:val="00440785"/>
    <w:rsid w:val="004457C1"/>
    <w:rsid w:val="0044657C"/>
    <w:rsid w:val="00453B7B"/>
    <w:rsid w:val="00456E43"/>
    <w:rsid w:val="004608C6"/>
    <w:rsid w:val="00472348"/>
    <w:rsid w:val="00472577"/>
    <w:rsid w:val="00473037"/>
    <w:rsid w:val="00473337"/>
    <w:rsid w:val="0048030E"/>
    <w:rsid w:val="00487E52"/>
    <w:rsid w:val="00492755"/>
    <w:rsid w:val="0049606B"/>
    <w:rsid w:val="00497A9B"/>
    <w:rsid w:val="004A267E"/>
    <w:rsid w:val="004A565D"/>
    <w:rsid w:val="004B156D"/>
    <w:rsid w:val="004B4E7D"/>
    <w:rsid w:val="004B4EBB"/>
    <w:rsid w:val="004B6600"/>
    <w:rsid w:val="004B6694"/>
    <w:rsid w:val="004B71A7"/>
    <w:rsid w:val="004B7BC8"/>
    <w:rsid w:val="004C050D"/>
    <w:rsid w:val="004C0806"/>
    <w:rsid w:val="004C1D78"/>
    <w:rsid w:val="004C2D92"/>
    <w:rsid w:val="004C307D"/>
    <w:rsid w:val="004C6B6B"/>
    <w:rsid w:val="004D02C4"/>
    <w:rsid w:val="004D26BF"/>
    <w:rsid w:val="004D497E"/>
    <w:rsid w:val="004D67C7"/>
    <w:rsid w:val="004D6EDE"/>
    <w:rsid w:val="004D7AF4"/>
    <w:rsid w:val="004E073E"/>
    <w:rsid w:val="004E4916"/>
    <w:rsid w:val="004E61A7"/>
    <w:rsid w:val="004F0208"/>
    <w:rsid w:val="004F02D4"/>
    <w:rsid w:val="004F089A"/>
    <w:rsid w:val="004F370D"/>
    <w:rsid w:val="004F4944"/>
    <w:rsid w:val="0050097C"/>
    <w:rsid w:val="00500E20"/>
    <w:rsid w:val="00501424"/>
    <w:rsid w:val="0050184C"/>
    <w:rsid w:val="00503312"/>
    <w:rsid w:val="00503DB4"/>
    <w:rsid w:val="00505908"/>
    <w:rsid w:val="00513794"/>
    <w:rsid w:val="005176E0"/>
    <w:rsid w:val="0052000B"/>
    <w:rsid w:val="0052449B"/>
    <w:rsid w:val="0052562D"/>
    <w:rsid w:val="005316FE"/>
    <w:rsid w:val="0053342C"/>
    <w:rsid w:val="00533E83"/>
    <w:rsid w:val="00541EC6"/>
    <w:rsid w:val="00547492"/>
    <w:rsid w:val="00550709"/>
    <w:rsid w:val="00551955"/>
    <w:rsid w:val="00551C21"/>
    <w:rsid w:val="0055217C"/>
    <w:rsid w:val="00554D5A"/>
    <w:rsid w:val="00556D6A"/>
    <w:rsid w:val="005577BE"/>
    <w:rsid w:val="00557DC1"/>
    <w:rsid w:val="00562719"/>
    <w:rsid w:val="00562FB8"/>
    <w:rsid w:val="00564520"/>
    <w:rsid w:val="005648F8"/>
    <w:rsid w:val="00566163"/>
    <w:rsid w:val="00566DB4"/>
    <w:rsid w:val="00573EA5"/>
    <w:rsid w:val="00574ACF"/>
    <w:rsid w:val="00574FF7"/>
    <w:rsid w:val="00575528"/>
    <w:rsid w:val="00575FC4"/>
    <w:rsid w:val="00576F75"/>
    <w:rsid w:val="005775B2"/>
    <w:rsid w:val="00577B8E"/>
    <w:rsid w:val="005804AB"/>
    <w:rsid w:val="005840E3"/>
    <w:rsid w:val="00584E56"/>
    <w:rsid w:val="00585B90"/>
    <w:rsid w:val="005869D8"/>
    <w:rsid w:val="00587749"/>
    <w:rsid w:val="005936C9"/>
    <w:rsid w:val="00595DAC"/>
    <w:rsid w:val="00596A87"/>
    <w:rsid w:val="00596BB3"/>
    <w:rsid w:val="005A49DD"/>
    <w:rsid w:val="005A4A7C"/>
    <w:rsid w:val="005A4BB4"/>
    <w:rsid w:val="005A64B6"/>
    <w:rsid w:val="005A7DE1"/>
    <w:rsid w:val="005B359C"/>
    <w:rsid w:val="005B57EE"/>
    <w:rsid w:val="005B6399"/>
    <w:rsid w:val="005C1E95"/>
    <w:rsid w:val="005C3130"/>
    <w:rsid w:val="005C715D"/>
    <w:rsid w:val="005C71BE"/>
    <w:rsid w:val="005C77CB"/>
    <w:rsid w:val="005D1A75"/>
    <w:rsid w:val="005D1DD9"/>
    <w:rsid w:val="005D2955"/>
    <w:rsid w:val="005D2BA0"/>
    <w:rsid w:val="005D37E8"/>
    <w:rsid w:val="005D39FD"/>
    <w:rsid w:val="005D41F6"/>
    <w:rsid w:val="005E2164"/>
    <w:rsid w:val="005E4016"/>
    <w:rsid w:val="005E4FFD"/>
    <w:rsid w:val="006001F3"/>
    <w:rsid w:val="006033BB"/>
    <w:rsid w:val="00605B77"/>
    <w:rsid w:val="00610541"/>
    <w:rsid w:val="0061234C"/>
    <w:rsid w:val="006129EF"/>
    <w:rsid w:val="00623AB0"/>
    <w:rsid w:val="006254B0"/>
    <w:rsid w:val="00625C8B"/>
    <w:rsid w:val="0062651D"/>
    <w:rsid w:val="00630CF0"/>
    <w:rsid w:val="006312ED"/>
    <w:rsid w:val="00632B7C"/>
    <w:rsid w:val="0063308F"/>
    <w:rsid w:val="0063343A"/>
    <w:rsid w:val="00633DBB"/>
    <w:rsid w:val="00650241"/>
    <w:rsid w:val="00650DA6"/>
    <w:rsid w:val="00655FA7"/>
    <w:rsid w:val="0065624F"/>
    <w:rsid w:val="0065784E"/>
    <w:rsid w:val="00665596"/>
    <w:rsid w:val="006655AA"/>
    <w:rsid w:val="00671850"/>
    <w:rsid w:val="006763CE"/>
    <w:rsid w:val="006817A0"/>
    <w:rsid w:val="00684183"/>
    <w:rsid w:val="0068528D"/>
    <w:rsid w:val="00687C3E"/>
    <w:rsid w:val="006909A8"/>
    <w:rsid w:val="00692598"/>
    <w:rsid w:val="00693256"/>
    <w:rsid w:val="00695ACF"/>
    <w:rsid w:val="006A056D"/>
    <w:rsid w:val="006A11AB"/>
    <w:rsid w:val="006A15C3"/>
    <w:rsid w:val="006A2ED2"/>
    <w:rsid w:val="006A3C77"/>
    <w:rsid w:val="006A4DF1"/>
    <w:rsid w:val="006A73F8"/>
    <w:rsid w:val="006B5482"/>
    <w:rsid w:val="006B68DA"/>
    <w:rsid w:val="006B69AF"/>
    <w:rsid w:val="006B6F79"/>
    <w:rsid w:val="006C5451"/>
    <w:rsid w:val="006C62CF"/>
    <w:rsid w:val="006C64FB"/>
    <w:rsid w:val="006C70A1"/>
    <w:rsid w:val="006D2E05"/>
    <w:rsid w:val="006E3002"/>
    <w:rsid w:val="006E3232"/>
    <w:rsid w:val="006E35B9"/>
    <w:rsid w:val="006E3E85"/>
    <w:rsid w:val="006E4E32"/>
    <w:rsid w:val="006F031A"/>
    <w:rsid w:val="006F75FD"/>
    <w:rsid w:val="00700AB1"/>
    <w:rsid w:val="007014DA"/>
    <w:rsid w:val="0070169F"/>
    <w:rsid w:val="00703025"/>
    <w:rsid w:val="007035ED"/>
    <w:rsid w:val="0070525B"/>
    <w:rsid w:val="00706B4C"/>
    <w:rsid w:val="00710862"/>
    <w:rsid w:val="00712BCE"/>
    <w:rsid w:val="007136CC"/>
    <w:rsid w:val="00713FB9"/>
    <w:rsid w:val="00717660"/>
    <w:rsid w:val="007200E6"/>
    <w:rsid w:val="00720256"/>
    <w:rsid w:val="00720E6D"/>
    <w:rsid w:val="00722A64"/>
    <w:rsid w:val="00726B20"/>
    <w:rsid w:val="00731062"/>
    <w:rsid w:val="00732037"/>
    <w:rsid w:val="00732396"/>
    <w:rsid w:val="007323E0"/>
    <w:rsid w:val="007340F1"/>
    <w:rsid w:val="007404A8"/>
    <w:rsid w:val="00742447"/>
    <w:rsid w:val="007425D4"/>
    <w:rsid w:val="00745259"/>
    <w:rsid w:val="0074537B"/>
    <w:rsid w:val="00746637"/>
    <w:rsid w:val="00751DF6"/>
    <w:rsid w:val="00753555"/>
    <w:rsid w:val="00754BDA"/>
    <w:rsid w:val="0075588A"/>
    <w:rsid w:val="00756F4F"/>
    <w:rsid w:val="00760119"/>
    <w:rsid w:val="007617B4"/>
    <w:rsid w:val="00761D94"/>
    <w:rsid w:val="00765369"/>
    <w:rsid w:val="00766191"/>
    <w:rsid w:val="0077026C"/>
    <w:rsid w:val="00773ADE"/>
    <w:rsid w:val="00774CE0"/>
    <w:rsid w:val="0077659A"/>
    <w:rsid w:val="00776CFC"/>
    <w:rsid w:val="007812BB"/>
    <w:rsid w:val="007816EF"/>
    <w:rsid w:val="00794B66"/>
    <w:rsid w:val="00795F61"/>
    <w:rsid w:val="00797AF7"/>
    <w:rsid w:val="007A137B"/>
    <w:rsid w:val="007A2321"/>
    <w:rsid w:val="007A3531"/>
    <w:rsid w:val="007A3A06"/>
    <w:rsid w:val="007A51F8"/>
    <w:rsid w:val="007A61F2"/>
    <w:rsid w:val="007A6711"/>
    <w:rsid w:val="007A7580"/>
    <w:rsid w:val="007A7733"/>
    <w:rsid w:val="007A7B95"/>
    <w:rsid w:val="007B0A46"/>
    <w:rsid w:val="007B0BE1"/>
    <w:rsid w:val="007B1138"/>
    <w:rsid w:val="007B2EB8"/>
    <w:rsid w:val="007B5488"/>
    <w:rsid w:val="007B56CF"/>
    <w:rsid w:val="007B5D13"/>
    <w:rsid w:val="007B6584"/>
    <w:rsid w:val="007B7BA5"/>
    <w:rsid w:val="007C0733"/>
    <w:rsid w:val="007C2E71"/>
    <w:rsid w:val="007C32BA"/>
    <w:rsid w:val="007D24D4"/>
    <w:rsid w:val="007D513B"/>
    <w:rsid w:val="007D6584"/>
    <w:rsid w:val="007D726E"/>
    <w:rsid w:val="007E0598"/>
    <w:rsid w:val="007E35E9"/>
    <w:rsid w:val="007E3CE4"/>
    <w:rsid w:val="007E463A"/>
    <w:rsid w:val="007E6A92"/>
    <w:rsid w:val="007E7A87"/>
    <w:rsid w:val="007E7CB8"/>
    <w:rsid w:val="007F107D"/>
    <w:rsid w:val="007F5E7A"/>
    <w:rsid w:val="007F60C8"/>
    <w:rsid w:val="007F62CE"/>
    <w:rsid w:val="007F7203"/>
    <w:rsid w:val="00800036"/>
    <w:rsid w:val="00804EB7"/>
    <w:rsid w:val="008051A5"/>
    <w:rsid w:val="00806E38"/>
    <w:rsid w:val="00807D87"/>
    <w:rsid w:val="00811CEE"/>
    <w:rsid w:val="00812199"/>
    <w:rsid w:val="00812636"/>
    <w:rsid w:val="00812AD6"/>
    <w:rsid w:val="0081384C"/>
    <w:rsid w:val="0081735A"/>
    <w:rsid w:val="00821668"/>
    <w:rsid w:val="008235CB"/>
    <w:rsid w:val="008255F4"/>
    <w:rsid w:val="00830F22"/>
    <w:rsid w:val="0083294E"/>
    <w:rsid w:val="008350B8"/>
    <w:rsid w:val="00837969"/>
    <w:rsid w:val="008456AF"/>
    <w:rsid w:val="008465CB"/>
    <w:rsid w:val="00850447"/>
    <w:rsid w:val="008541E9"/>
    <w:rsid w:val="00856422"/>
    <w:rsid w:val="00857118"/>
    <w:rsid w:val="00862B07"/>
    <w:rsid w:val="00863B2B"/>
    <w:rsid w:val="00864719"/>
    <w:rsid w:val="00866869"/>
    <w:rsid w:val="00870445"/>
    <w:rsid w:val="00872478"/>
    <w:rsid w:val="00873966"/>
    <w:rsid w:val="008821DD"/>
    <w:rsid w:val="008836F6"/>
    <w:rsid w:val="008854D2"/>
    <w:rsid w:val="00886BC4"/>
    <w:rsid w:val="00887E20"/>
    <w:rsid w:val="0089003F"/>
    <w:rsid w:val="00892974"/>
    <w:rsid w:val="00893268"/>
    <w:rsid w:val="00893835"/>
    <w:rsid w:val="00896B91"/>
    <w:rsid w:val="00896F2B"/>
    <w:rsid w:val="008A00FF"/>
    <w:rsid w:val="008A2EF7"/>
    <w:rsid w:val="008A4CFD"/>
    <w:rsid w:val="008A686E"/>
    <w:rsid w:val="008A754B"/>
    <w:rsid w:val="008A7A6E"/>
    <w:rsid w:val="008B18C9"/>
    <w:rsid w:val="008B1B86"/>
    <w:rsid w:val="008B3469"/>
    <w:rsid w:val="008B5A79"/>
    <w:rsid w:val="008B5E5B"/>
    <w:rsid w:val="008B7CB5"/>
    <w:rsid w:val="008C1B37"/>
    <w:rsid w:val="008C6BFB"/>
    <w:rsid w:val="008D06DA"/>
    <w:rsid w:val="008D1078"/>
    <w:rsid w:val="008D21EE"/>
    <w:rsid w:val="008D2A34"/>
    <w:rsid w:val="008D339F"/>
    <w:rsid w:val="008D46F5"/>
    <w:rsid w:val="008D5F43"/>
    <w:rsid w:val="008E0467"/>
    <w:rsid w:val="008E2B70"/>
    <w:rsid w:val="008E336E"/>
    <w:rsid w:val="008E57FF"/>
    <w:rsid w:val="008E5BF6"/>
    <w:rsid w:val="008F0A98"/>
    <w:rsid w:val="008F3248"/>
    <w:rsid w:val="008F605B"/>
    <w:rsid w:val="008F73E3"/>
    <w:rsid w:val="008F7E0E"/>
    <w:rsid w:val="00900887"/>
    <w:rsid w:val="009109DB"/>
    <w:rsid w:val="00912962"/>
    <w:rsid w:val="009155DA"/>
    <w:rsid w:val="0091710A"/>
    <w:rsid w:val="0091781D"/>
    <w:rsid w:val="00920CA6"/>
    <w:rsid w:val="0092311F"/>
    <w:rsid w:val="009238CE"/>
    <w:rsid w:val="00933159"/>
    <w:rsid w:val="00934E6C"/>
    <w:rsid w:val="009350C0"/>
    <w:rsid w:val="009409DC"/>
    <w:rsid w:val="00941637"/>
    <w:rsid w:val="00941BEE"/>
    <w:rsid w:val="00942B2E"/>
    <w:rsid w:val="00944976"/>
    <w:rsid w:val="0094796A"/>
    <w:rsid w:val="00947A74"/>
    <w:rsid w:val="0095006D"/>
    <w:rsid w:val="0095209B"/>
    <w:rsid w:val="00952CEE"/>
    <w:rsid w:val="0095346A"/>
    <w:rsid w:val="009541CC"/>
    <w:rsid w:val="0095602D"/>
    <w:rsid w:val="0095750E"/>
    <w:rsid w:val="0096377F"/>
    <w:rsid w:val="00967620"/>
    <w:rsid w:val="00971A32"/>
    <w:rsid w:val="0097235D"/>
    <w:rsid w:val="0097243F"/>
    <w:rsid w:val="009759DF"/>
    <w:rsid w:val="00975BEB"/>
    <w:rsid w:val="00976F2A"/>
    <w:rsid w:val="009777ED"/>
    <w:rsid w:val="00977FF6"/>
    <w:rsid w:val="009803CB"/>
    <w:rsid w:val="009849B3"/>
    <w:rsid w:val="00984A1C"/>
    <w:rsid w:val="00986C3E"/>
    <w:rsid w:val="00990DA8"/>
    <w:rsid w:val="0099220D"/>
    <w:rsid w:val="009926D8"/>
    <w:rsid w:val="00992C99"/>
    <w:rsid w:val="00993DF3"/>
    <w:rsid w:val="009A0C1F"/>
    <w:rsid w:val="009A1C73"/>
    <w:rsid w:val="009A3B21"/>
    <w:rsid w:val="009B54CF"/>
    <w:rsid w:val="009B6542"/>
    <w:rsid w:val="009B67AF"/>
    <w:rsid w:val="009C0F5B"/>
    <w:rsid w:val="009C1B09"/>
    <w:rsid w:val="009C218A"/>
    <w:rsid w:val="009C3B5A"/>
    <w:rsid w:val="009C60CB"/>
    <w:rsid w:val="009C6E90"/>
    <w:rsid w:val="009D25EA"/>
    <w:rsid w:val="009D29FD"/>
    <w:rsid w:val="009D6139"/>
    <w:rsid w:val="009D6363"/>
    <w:rsid w:val="009E5BD6"/>
    <w:rsid w:val="009F0415"/>
    <w:rsid w:val="009F0475"/>
    <w:rsid w:val="009F7A67"/>
    <w:rsid w:val="00A008F8"/>
    <w:rsid w:val="00A023D5"/>
    <w:rsid w:val="00A02973"/>
    <w:rsid w:val="00A05EC7"/>
    <w:rsid w:val="00A07ABA"/>
    <w:rsid w:val="00A1121F"/>
    <w:rsid w:val="00A129A4"/>
    <w:rsid w:val="00A16DF6"/>
    <w:rsid w:val="00A172DF"/>
    <w:rsid w:val="00A20E18"/>
    <w:rsid w:val="00A24394"/>
    <w:rsid w:val="00A262B1"/>
    <w:rsid w:val="00A26A39"/>
    <w:rsid w:val="00A311E1"/>
    <w:rsid w:val="00A32CA7"/>
    <w:rsid w:val="00A35994"/>
    <w:rsid w:val="00A364A5"/>
    <w:rsid w:val="00A4324E"/>
    <w:rsid w:val="00A43E83"/>
    <w:rsid w:val="00A4567E"/>
    <w:rsid w:val="00A45E90"/>
    <w:rsid w:val="00A51566"/>
    <w:rsid w:val="00A51B5C"/>
    <w:rsid w:val="00A5256D"/>
    <w:rsid w:val="00A528C8"/>
    <w:rsid w:val="00A56296"/>
    <w:rsid w:val="00A61CA6"/>
    <w:rsid w:val="00A64EB6"/>
    <w:rsid w:val="00A70433"/>
    <w:rsid w:val="00A749B7"/>
    <w:rsid w:val="00A74E3C"/>
    <w:rsid w:val="00A767B5"/>
    <w:rsid w:val="00A76D39"/>
    <w:rsid w:val="00A86742"/>
    <w:rsid w:val="00A90F54"/>
    <w:rsid w:val="00A916A5"/>
    <w:rsid w:val="00A918A2"/>
    <w:rsid w:val="00A93DCC"/>
    <w:rsid w:val="00A94D68"/>
    <w:rsid w:val="00A96003"/>
    <w:rsid w:val="00A967A9"/>
    <w:rsid w:val="00A976BC"/>
    <w:rsid w:val="00AA2593"/>
    <w:rsid w:val="00AA49FE"/>
    <w:rsid w:val="00AB0740"/>
    <w:rsid w:val="00AB12FD"/>
    <w:rsid w:val="00AB458B"/>
    <w:rsid w:val="00AB52A0"/>
    <w:rsid w:val="00AC1616"/>
    <w:rsid w:val="00AC28EA"/>
    <w:rsid w:val="00AC3407"/>
    <w:rsid w:val="00AC3745"/>
    <w:rsid w:val="00AC5BEC"/>
    <w:rsid w:val="00AC7A16"/>
    <w:rsid w:val="00AC7ED4"/>
    <w:rsid w:val="00AD112C"/>
    <w:rsid w:val="00AD19E9"/>
    <w:rsid w:val="00AD34FC"/>
    <w:rsid w:val="00AD38C5"/>
    <w:rsid w:val="00AD6223"/>
    <w:rsid w:val="00AE0387"/>
    <w:rsid w:val="00AE2BB0"/>
    <w:rsid w:val="00AE2C23"/>
    <w:rsid w:val="00AE2E85"/>
    <w:rsid w:val="00AE3DA9"/>
    <w:rsid w:val="00AE4C45"/>
    <w:rsid w:val="00AE5F5B"/>
    <w:rsid w:val="00AE60DF"/>
    <w:rsid w:val="00AE6E7B"/>
    <w:rsid w:val="00AE7DB1"/>
    <w:rsid w:val="00AF015A"/>
    <w:rsid w:val="00AF1425"/>
    <w:rsid w:val="00AF1CE0"/>
    <w:rsid w:val="00AF26C7"/>
    <w:rsid w:val="00AF3714"/>
    <w:rsid w:val="00AF71A8"/>
    <w:rsid w:val="00AF7D70"/>
    <w:rsid w:val="00AF7FC1"/>
    <w:rsid w:val="00B06570"/>
    <w:rsid w:val="00B10C7B"/>
    <w:rsid w:val="00B13788"/>
    <w:rsid w:val="00B13DA7"/>
    <w:rsid w:val="00B17039"/>
    <w:rsid w:val="00B17188"/>
    <w:rsid w:val="00B172E6"/>
    <w:rsid w:val="00B17B05"/>
    <w:rsid w:val="00B216FE"/>
    <w:rsid w:val="00B22B9A"/>
    <w:rsid w:val="00B25652"/>
    <w:rsid w:val="00B27458"/>
    <w:rsid w:val="00B33878"/>
    <w:rsid w:val="00B33EA7"/>
    <w:rsid w:val="00B4047C"/>
    <w:rsid w:val="00B448CE"/>
    <w:rsid w:val="00B4657D"/>
    <w:rsid w:val="00B50E6F"/>
    <w:rsid w:val="00B52187"/>
    <w:rsid w:val="00B524AA"/>
    <w:rsid w:val="00B5642B"/>
    <w:rsid w:val="00B60A36"/>
    <w:rsid w:val="00B62A51"/>
    <w:rsid w:val="00B650D4"/>
    <w:rsid w:val="00B65713"/>
    <w:rsid w:val="00B6651C"/>
    <w:rsid w:val="00B7600A"/>
    <w:rsid w:val="00B76650"/>
    <w:rsid w:val="00B76CD1"/>
    <w:rsid w:val="00B7732E"/>
    <w:rsid w:val="00B77F13"/>
    <w:rsid w:val="00B81FF4"/>
    <w:rsid w:val="00B8449B"/>
    <w:rsid w:val="00B9011E"/>
    <w:rsid w:val="00B916A2"/>
    <w:rsid w:val="00B95BC2"/>
    <w:rsid w:val="00BA079C"/>
    <w:rsid w:val="00BA78FE"/>
    <w:rsid w:val="00BA7EAD"/>
    <w:rsid w:val="00BB17DF"/>
    <w:rsid w:val="00BB1B01"/>
    <w:rsid w:val="00BB1BA8"/>
    <w:rsid w:val="00BB3B64"/>
    <w:rsid w:val="00BC2F71"/>
    <w:rsid w:val="00BC3DA9"/>
    <w:rsid w:val="00BC59F0"/>
    <w:rsid w:val="00BC5FFE"/>
    <w:rsid w:val="00BC6FC4"/>
    <w:rsid w:val="00BC7483"/>
    <w:rsid w:val="00BD0256"/>
    <w:rsid w:val="00BD2F63"/>
    <w:rsid w:val="00BD6DB9"/>
    <w:rsid w:val="00BE0881"/>
    <w:rsid w:val="00BE2BD9"/>
    <w:rsid w:val="00BE367B"/>
    <w:rsid w:val="00BE3680"/>
    <w:rsid w:val="00BE5C12"/>
    <w:rsid w:val="00BE6BC7"/>
    <w:rsid w:val="00BE74A0"/>
    <w:rsid w:val="00BF6D95"/>
    <w:rsid w:val="00C01F20"/>
    <w:rsid w:val="00C07984"/>
    <w:rsid w:val="00C105CB"/>
    <w:rsid w:val="00C13673"/>
    <w:rsid w:val="00C163BD"/>
    <w:rsid w:val="00C1723D"/>
    <w:rsid w:val="00C1768D"/>
    <w:rsid w:val="00C237CD"/>
    <w:rsid w:val="00C238A9"/>
    <w:rsid w:val="00C31214"/>
    <w:rsid w:val="00C31F2C"/>
    <w:rsid w:val="00C32092"/>
    <w:rsid w:val="00C3230A"/>
    <w:rsid w:val="00C328B4"/>
    <w:rsid w:val="00C332AF"/>
    <w:rsid w:val="00C3417E"/>
    <w:rsid w:val="00C350A0"/>
    <w:rsid w:val="00C35CBD"/>
    <w:rsid w:val="00C4004D"/>
    <w:rsid w:val="00C41638"/>
    <w:rsid w:val="00C445FA"/>
    <w:rsid w:val="00C50959"/>
    <w:rsid w:val="00C522CE"/>
    <w:rsid w:val="00C528A4"/>
    <w:rsid w:val="00C52E7D"/>
    <w:rsid w:val="00C53947"/>
    <w:rsid w:val="00C5569D"/>
    <w:rsid w:val="00C634DA"/>
    <w:rsid w:val="00C662FD"/>
    <w:rsid w:val="00C66F85"/>
    <w:rsid w:val="00C70D48"/>
    <w:rsid w:val="00C7124B"/>
    <w:rsid w:val="00C71540"/>
    <w:rsid w:val="00C71C21"/>
    <w:rsid w:val="00C74524"/>
    <w:rsid w:val="00C7478C"/>
    <w:rsid w:val="00C74AC7"/>
    <w:rsid w:val="00C7570C"/>
    <w:rsid w:val="00C76584"/>
    <w:rsid w:val="00C80820"/>
    <w:rsid w:val="00C81916"/>
    <w:rsid w:val="00C81DB1"/>
    <w:rsid w:val="00C822EF"/>
    <w:rsid w:val="00C8277C"/>
    <w:rsid w:val="00C83253"/>
    <w:rsid w:val="00C83D1C"/>
    <w:rsid w:val="00C845B5"/>
    <w:rsid w:val="00C84872"/>
    <w:rsid w:val="00C8662C"/>
    <w:rsid w:val="00C86935"/>
    <w:rsid w:val="00C86987"/>
    <w:rsid w:val="00C86A90"/>
    <w:rsid w:val="00C901EE"/>
    <w:rsid w:val="00C92D09"/>
    <w:rsid w:val="00C935EC"/>
    <w:rsid w:val="00C9744D"/>
    <w:rsid w:val="00CA0594"/>
    <w:rsid w:val="00CA1442"/>
    <w:rsid w:val="00CA5F42"/>
    <w:rsid w:val="00CB04C3"/>
    <w:rsid w:val="00CB32E6"/>
    <w:rsid w:val="00CB3C58"/>
    <w:rsid w:val="00CB43EF"/>
    <w:rsid w:val="00CB5960"/>
    <w:rsid w:val="00CB59AE"/>
    <w:rsid w:val="00CC0E1F"/>
    <w:rsid w:val="00CC240B"/>
    <w:rsid w:val="00CC5B03"/>
    <w:rsid w:val="00CC7C4C"/>
    <w:rsid w:val="00CD4B72"/>
    <w:rsid w:val="00CD6DB2"/>
    <w:rsid w:val="00CE396D"/>
    <w:rsid w:val="00CE70A2"/>
    <w:rsid w:val="00CE732D"/>
    <w:rsid w:val="00CE796C"/>
    <w:rsid w:val="00CF61F3"/>
    <w:rsid w:val="00CF762C"/>
    <w:rsid w:val="00D01B90"/>
    <w:rsid w:val="00D05050"/>
    <w:rsid w:val="00D062A7"/>
    <w:rsid w:val="00D113DA"/>
    <w:rsid w:val="00D12A4C"/>
    <w:rsid w:val="00D1589D"/>
    <w:rsid w:val="00D2270C"/>
    <w:rsid w:val="00D2436B"/>
    <w:rsid w:val="00D256F9"/>
    <w:rsid w:val="00D26AEC"/>
    <w:rsid w:val="00D273D2"/>
    <w:rsid w:val="00D30DCB"/>
    <w:rsid w:val="00D3370B"/>
    <w:rsid w:val="00D34909"/>
    <w:rsid w:val="00D35ED6"/>
    <w:rsid w:val="00D36068"/>
    <w:rsid w:val="00D36CC6"/>
    <w:rsid w:val="00D45998"/>
    <w:rsid w:val="00D47BDC"/>
    <w:rsid w:val="00D502D8"/>
    <w:rsid w:val="00D520AE"/>
    <w:rsid w:val="00D568DA"/>
    <w:rsid w:val="00D57154"/>
    <w:rsid w:val="00D57226"/>
    <w:rsid w:val="00D61FBE"/>
    <w:rsid w:val="00D62138"/>
    <w:rsid w:val="00D65C8E"/>
    <w:rsid w:val="00D666C4"/>
    <w:rsid w:val="00D7061E"/>
    <w:rsid w:val="00D76F6A"/>
    <w:rsid w:val="00D773A0"/>
    <w:rsid w:val="00D81821"/>
    <w:rsid w:val="00D81E33"/>
    <w:rsid w:val="00D8421F"/>
    <w:rsid w:val="00D845A9"/>
    <w:rsid w:val="00D85D61"/>
    <w:rsid w:val="00D85D93"/>
    <w:rsid w:val="00D86EC0"/>
    <w:rsid w:val="00D90301"/>
    <w:rsid w:val="00D91D4A"/>
    <w:rsid w:val="00D974B3"/>
    <w:rsid w:val="00DA055C"/>
    <w:rsid w:val="00DA1887"/>
    <w:rsid w:val="00DA2778"/>
    <w:rsid w:val="00DA4CC8"/>
    <w:rsid w:val="00DB431D"/>
    <w:rsid w:val="00DB53A3"/>
    <w:rsid w:val="00DB54AE"/>
    <w:rsid w:val="00DC0909"/>
    <w:rsid w:val="00DC3528"/>
    <w:rsid w:val="00DC50A9"/>
    <w:rsid w:val="00DC537F"/>
    <w:rsid w:val="00DC5C3C"/>
    <w:rsid w:val="00DC7915"/>
    <w:rsid w:val="00DD13B3"/>
    <w:rsid w:val="00DE1F24"/>
    <w:rsid w:val="00DE4E57"/>
    <w:rsid w:val="00DE6A74"/>
    <w:rsid w:val="00DF2E3D"/>
    <w:rsid w:val="00DF68F7"/>
    <w:rsid w:val="00DF6ABE"/>
    <w:rsid w:val="00E01D81"/>
    <w:rsid w:val="00E04B31"/>
    <w:rsid w:val="00E04CD3"/>
    <w:rsid w:val="00E05ABA"/>
    <w:rsid w:val="00E109A7"/>
    <w:rsid w:val="00E12972"/>
    <w:rsid w:val="00E12BA9"/>
    <w:rsid w:val="00E132F3"/>
    <w:rsid w:val="00E168A1"/>
    <w:rsid w:val="00E1712A"/>
    <w:rsid w:val="00E20060"/>
    <w:rsid w:val="00E20730"/>
    <w:rsid w:val="00E22130"/>
    <w:rsid w:val="00E239CC"/>
    <w:rsid w:val="00E24EAC"/>
    <w:rsid w:val="00E260F3"/>
    <w:rsid w:val="00E3091D"/>
    <w:rsid w:val="00E32139"/>
    <w:rsid w:val="00E32705"/>
    <w:rsid w:val="00E33AF4"/>
    <w:rsid w:val="00E348F6"/>
    <w:rsid w:val="00E35B29"/>
    <w:rsid w:val="00E3655C"/>
    <w:rsid w:val="00E42343"/>
    <w:rsid w:val="00E452BA"/>
    <w:rsid w:val="00E46325"/>
    <w:rsid w:val="00E542FA"/>
    <w:rsid w:val="00E54795"/>
    <w:rsid w:val="00E62028"/>
    <w:rsid w:val="00E645FF"/>
    <w:rsid w:val="00E65B87"/>
    <w:rsid w:val="00E66C3F"/>
    <w:rsid w:val="00E6760E"/>
    <w:rsid w:val="00E7657F"/>
    <w:rsid w:val="00E81BCA"/>
    <w:rsid w:val="00E851F2"/>
    <w:rsid w:val="00E8541E"/>
    <w:rsid w:val="00E91978"/>
    <w:rsid w:val="00E9260A"/>
    <w:rsid w:val="00E9613C"/>
    <w:rsid w:val="00E96D08"/>
    <w:rsid w:val="00EA0C11"/>
    <w:rsid w:val="00EA0D3B"/>
    <w:rsid w:val="00EA1248"/>
    <w:rsid w:val="00EA1B44"/>
    <w:rsid w:val="00EA2F15"/>
    <w:rsid w:val="00EA6603"/>
    <w:rsid w:val="00EA6EF2"/>
    <w:rsid w:val="00EA6FE6"/>
    <w:rsid w:val="00EA707B"/>
    <w:rsid w:val="00EB0D65"/>
    <w:rsid w:val="00EB1C26"/>
    <w:rsid w:val="00EB473A"/>
    <w:rsid w:val="00EB68A0"/>
    <w:rsid w:val="00EC0539"/>
    <w:rsid w:val="00EC230D"/>
    <w:rsid w:val="00EC4E02"/>
    <w:rsid w:val="00EC4E67"/>
    <w:rsid w:val="00EC728C"/>
    <w:rsid w:val="00ED1132"/>
    <w:rsid w:val="00ED1640"/>
    <w:rsid w:val="00ED253E"/>
    <w:rsid w:val="00ED39A0"/>
    <w:rsid w:val="00ED5287"/>
    <w:rsid w:val="00EE7D0A"/>
    <w:rsid w:val="00EE7F67"/>
    <w:rsid w:val="00EF216B"/>
    <w:rsid w:val="00EF299C"/>
    <w:rsid w:val="00EF6A1D"/>
    <w:rsid w:val="00EF6B77"/>
    <w:rsid w:val="00EF71CD"/>
    <w:rsid w:val="00EF7869"/>
    <w:rsid w:val="00F02565"/>
    <w:rsid w:val="00F03C03"/>
    <w:rsid w:val="00F07F57"/>
    <w:rsid w:val="00F10033"/>
    <w:rsid w:val="00F1177D"/>
    <w:rsid w:val="00F11823"/>
    <w:rsid w:val="00F11CE0"/>
    <w:rsid w:val="00F13246"/>
    <w:rsid w:val="00F13281"/>
    <w:rsid w:val="00F13BFB"/>
    <w:rsid w:val="00F171EC"/>
    <w:rsid w:val="00F17891"/>
    <w:rsid w:val="00F261B4"/>
    <w:rsid w:val="00F27A0E"/>
    <w:rsid w:val="00F32EF8"/>
    <w:rsid w:val="00F32F98"/>
    <w:rsid w:val="00F339B9"/>
    <w:rsid w:val="00F3618C"/>
    <w:rsid w:val="00F40FA1"/>
    <w:rsid w:val="00F423FE"/>
    <w:rsid w:val="00F45DE0"/>
    <w:rsid w:val="00F466C5"/>
    <w:rsid w:val="00F50442"/>
    <w:rsid w:val="00F51B52"/>
    <w:rsid w:val="00F52E8B"/>
    <w:rsid w:val="00F56C17"/>
    <w:rsid w:val="00F6079A"/>
    <w:rsid w:val="00F636D6"/>
    <w:rsid w:val="00F6406D"/>
    <w:rsid w:val="00F64703"/>
    <w:rsid w:val="00F64A3B"/>
    <w:rsid w:val="00F6506C"/>
    <w:rsid w:val="00F6582C"/>
    <w:rsid w:val="00F66BB3"/>
    <w:rsid w:val="00F67B5B"/>
    <w:rsid w:val="00F73862"/>
    <w:rsid w:val="00F7548D"/>
    <w:rsid w:val="00F7715C"/>
    <w:rsid w:val="00F82124"/>
    <w:rsid w:val="00F82D09"/>
    <w:rsid w:val="00F86CF4"/>
    <w:rsid w:val="00F9388A"/>
    <w:rsid w:val="00F9391E"/>
    <w:rsid w:val="00F94802"/>
    <w:rsid w:val="00F95D69"/>
    <w:rsid w:val="00FA0E1D"/>
    <w:rsid w:val="00FA345E"/>
    <w:rsid w:val="00FA54DB"/>
    <w:rsid w:val="00FB1C03"/>
    <w:rsid w:val="00FB3116"/>
    <w:rsid w:val="00FB4AC0"/>
    <w:rsid w:val="00FB4F1B"/>
    <w:rsid w:val="00FC286E"/>
    <w:rsid w:val="00FC39A9"/>
    <w:rsid w:val="00FC43FC"/>
    <w:rsid w:val="00FC7940"/>
    <w:rsid w:val="00FD09F3"/>
    <w:rsid w:val="00FD39AD"/>
    <w:rsid w:val="00FD5EA9"/>
    <w:rsid w:val="00FE313E"/>
    <w:rsid w:val="00FE50DB"/>
    <w:rsid w:val="00FE6C82"/>
    <w:rsid w:val="00FF1003"/>
    <w:rsid w:val="00FF13EB"/>
    <w:rsid w:val="00FF1B6A"/>
    <w:rsid w:val="00FF351E"/>
    <w:rsid w:val="00FF5303"/>
    <w:rsid w:val="00FF72DB"/>
    <w:rsid w:val="00FF7316"/>
    <w:rsid w:val="00FF78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0F53E"/>
  <w15:chartTrackingRefBased/>
  <w15:docId w15:val="{7D821388-71C2-4E6F-BD5B-A4FB522B5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50E6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B50E6F"/>
    <w:rPr>
      <w:i/>
      <w:iCs/>
    </w:rPr>
  </w:style>
  <w:style w:type="character" w:styleId="Strong">
    <w:name w:val="Strong"/>
    <w:basedOn w:val="DefaultParagraphFont"/>
    <w:uiPriority w:val="22"/>
    <w:qFormat/>
    <w:rsid w:val="00B50E6F"/>
    <w:rPr>
      <w:b/>
      <w:bCs/>
    </w:rPr>
  </w:style>
  <w:style w:type="character" w:customStyle="1" w:styleId="text">
    <w:name w:val="text"/>
    <w:basedOn w:val="DefaultParagraphFont"/>
    <w:rsid w:val="006312ED"/>
  </w:style>
  <w:style w:type="character" w:styleId="Hyperlink">
    <w:name w:val="Hyperlink"/>
    <w:basedOn w:val="DefaultParagraphFont"/>
    <w:uiPriority w:val="99"/>
    <w:semiHidden/>
    <w:unhideWhenUsed/>
    <w:rsid w:val="006312E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95968">
      <w:bodyDiv w:val="1"/>
      <w:marLeft w:val="0"/>
      <w:marRight w:val="0"/>
      <w:marTop w:val="0"/>
      <w:marBottom w:val="0"/>
      <w:divBdr>
        <w:top w:val="none" w:sz="0" w:space="0" w:color="auto"/>
        <w:left w:val="none" w:sz="0" w:space="0" w:color="auto"/>
        <w:bottom w:val="none" w:sz="0" w:space="0" w:color="auto"/>
        <w:right w:val="none" w:sz="0" w:space="0" w:color="auto"/>
      </w:divBdr>
    </w:div>
    <w:div w:id="310453222">
      <w:bodyDiv w:val="1"/>
      <w:marLeft w:val="0"/>
      <w:marRight w:val="0"/>
      <w:marTop w:val="0"/>
      <w:marBottom w:val="0"/>
      <w:divBdr>
        <w:top w:val="none" w:sz="0" w:space="0" w:color="auto"/>
        <w:left w:val="none" w:sz="0" w:space="0" w:color="auto"/>
        <w:bottom w:val="none" w:sz="0" w:space="0" w:color="auto"/>
        <w:right w:val="none" w:sz="0" w:space="0" w:color="auto"/>
      </w:divBdr>
    </w:div>
    <w:div w:id="366176001">
      <w:bodyDiv w:val="1"/>
      <w:marLeft w:val="0"/>
      <w:marRight w:val="0"/>
      <w:marTop w:val="0"/>
      <w:marBottom w:val="0"/>
      <w:divBdr>
        <w:top w:val="none" w:sz="0" w:space="0" w:color="auto"/>
        <w:left w:val="none" w:sz="0" w:space="0" w:color="auto"/>
        <w:bottom w:val="none" w:sz="0" w:space="0" w:color="auto"/>
        <w:right w:val="none" w:sz="0" w:space="0" w:color="auto"/>
      </w:divBdr>
    </w:div>
    <w:div w:id="412971956">
      <w:bodyDiv w:val="1"/>
      <w:marLeft w:val="0"/>
      <w:marRight w:val="0"/>
      <w:marTop w:val="0"/>
      <w:marBottom w:val="0"/>
      <w:divBdr>
        <w:top w:val="none" w:sz="0" w:space="0" w:color="auto"/>
        <w:left w:val="none" w:sz="0" w:space="0" w:color="auto"/>
        <w:bottom w:val="none" w:sz="0" w:space="0" w:color="auto"/>
        <w:right w:val="none" w:sz="0" w:space="0" w:color="auto"/>
      </w:divBdr>
    </w:div>
    <w:div w:id="481430318">
      <w:bodyDiv w:val="1"/>
      <w:marLeft w:val="0"/>
      <w:marRight w:val="0"/>
      <w:marTop w:val="0"/>
      <w:marBottom w:val="0"/>
      <w:divBdr>
        <w:top w:val="none" w:sz="0" w:space="0" w:color="auto"/>
        <w:left w:val="none" w:sz="0" w:space="0" w:color="auto"/>
        <w:bottom w:val="none" w:sz="0" w:space="0" w:color="auto"/>
        <w:right w:val="none" w:sz="0" w:space="0" w:color="auto"/>
      </w:divBdr>
    </w:div>
    <w:div w:id="719092717">
      <w:bodyDiv w:val="1"/>
      <w:marLeft w:val="0"/>
      <w:marRight w:val="0"/>
      <w:marTop w:val="0"/>
      <w:marBottom w:val="0"/>
      <w:divBdr>
        <w:top w:val="none" w:sz="0" w:space="0" w:color="auto"/>
        <w:left w:val="none" w:sz="0" w:space="0" w:color="auto"/>
        <w:bottom w:val="none" w:sz="0" w:space="0" w:color="auto"/>
        <w:right w:val="none" w:sz="0" w:space="0" w:color="auto"/>
      </w:divBdr>
    </w:div>
    <w:div w:id="834223575">
      <w:bodyDiv w:val="1"/>
      <w:marLeft w:val="0"/>
      <w:marRight w:val="0"/>
      <w:marTop w:val="0"/>
      <w:marBottom w:val="0"/>
      <w:divBdr>
        <w:top w:val="none" w:sz="0" w:space="0" w:color="auto"/>
        <w:left w:val="none" w:sz="0" w:space="0" w:color="auto"/>
        <w:bottom w:val="none" w:sz="0" w:space="0" w:color="auto"/>
        <w:right w:val="none" w:sz="0" w:space="0" w:color="auto"/>
      </w:divBdr>
    </w:div>
    <w:div w:id="1327249553">
      <w:bodyDiv w:val="1"/>
      <w:marLeft w:val="0"/>
      <w:marRight w:val="0"/>
      <w:marTop w:val="0"/>
      <w:marBottom w:val="0"/>
      <w:divBdr>
        <w:top w:val="none" w:sz="0" w:space="0" w:color="auto"/>
        <w:left w:val="none" w:sz="0" w:space="0" w:color="auto"/>
        <w:bottom w:val="none" w:sz="0" w:space="0" w:color="auto"/>
        <w:right w:val="none" w:sz="0" w:space="0" w:color="auto"/>
      </w:divBdr>
    </w:div>
    <w:div w:id="1619264827">
      <w:bodyDiv w:val="1"/>
      <w:marLeft w:val="0"/>
      <w:marRight w:val="0"/>
      <w:marTop w:val="0"/>
      <w:marBottom w:val="0"/>
      <w:divBdr>
        <w:top w:val="none" w:sz="0" w:space="0" w:color="auto"/>
        <w:left w:val="none" w:sz="0" w:space="0" w:color="auto"/>
        <w:bottom w:val="none" w:sz="0" w:space="0" w:color="auto"/>
        <w:right w:val="none" w:sz="0" w:space="0" w:color="auto"/>
      </w:divBdr>
    </w:div>
    <w:div w:id="1743063513">
      <w:bodyDiv w:val="1"/>
      <w:marLeft w:val="0"/>
      <w:marRight w:val="0"/>
      <w:marTop w:val="0"/>
      <w:marBottom w:val="0"/>
      <w:divBdr>
        <w:top w:val="none" w:sz="0" w:space="0" w:color="auto"/>
        <w:left w:val="none" w:sz="0" w:space="0" w:color="auto"/>
        <w:bottom w:val="none" w:sz="0" w:space="0" w:color="auto"/>
        <w:right w:val="none" w:sz="0" w:space="0" w:color="auto"/>
      </w:divBdr>
    </w:div>
    <w:div w:id="1865090471">
      <w:bodyDiv w:val="1"/>
      <w:marLeft w:val="0"/>
      <w:marRight w:val="0"/>
      <w:marTop w:val="0"/>
      <w:marBottom w:val="0"/>
      <w:divBdr>
        <w:top w:val="none" w:sz="0" w:space="0" w:color="auto"/>
        <w:left w:val="none" w:sz="0" w:space="0" w:color="auto"/>
        <w:bottom w:val="none" w:sz="0" w:space="0" w:color="auto"/>
        <w:right w:val="none" w:sz="0" w:space="0" w:color="auto"/>
      </w:divBdr>
    </w:div>
    <w:div w:id="1947149685">
      <w:bodyDiv w:val="1"/>
      <w:marLeft w:val="0"/>
      <w:marRight w:val="0"/>
      <w:marTop w:val="0"/>
      <w:marBottom w:val="0"/>
      <w:divBdr>
        <w:top w:val="none" w:sz="0" w:space="0" w:color="auto"/>
        <w:left w:val="none" w:sz="0" w:space="0" w:color="auto"/>
        <w:bottom w:val="none" w:sz="0" w:space="0" w:color="auto"/>
        <w:right w:val="none" w:sz="0" w:space="0" w:color="auto"/>
      </w:divBdr>
    </w:div>
    <w:div w:id="2065058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7</TotalTime>
  <Pages>12</Pages>
  <Words>4723</Words>
  <Characters>2692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Ladieu</dc:creator>
  <cp:keywords/>
  <dc:description/>
  <cp:lastModifiedBy>steve Ladieu</cp:lastModifiedBy>
  <cp:revision>181</cp:revision>
  <cp:lastPrinted>2024-09-19T22:33:00Z</cp:lastPrinted>
  <dcterms:created xsi:type="dcterms:W3CDTF">2024-08-27T16:49:00Z</dcterms:created>
  <dcterms:modified xsi:type="dcterms:W3CDTF">2025-01-16T00:18:00Z</dcterms:modified>
</cp:coreProperties>
</file>